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B54F2E" w14:textId="4B6A2FC3" w:rsidR="00000000" w:rsidRDefault="00F50578">
      <w:r>
        <w:rPr>
          <w:noProof/>
        </w:rPr>
        <mc:AlternateContent>
          <mc:Choice Requires="wpg">
            <w:drawing>
              <wp:anchor distT="0" distB="0" distL="114300" distR="114300" simplePos="0" relativeHeight="251663360" behindDoc="0" locked="0" layoutInCell="1" allowOverlap="1" wp14:anchorId="593A16C4" wp14:editId="642D55E2">
                <wp:simplePos x="0" y="0"/>
                <wp:positionH relativeFrom="column">
                  <wp:posOffset>-942975</wp:posOffset>
                </wp:positionH>
                <wp:positionV relativeFrom="paragraph">
                  <wp:posOffset>5705475</wp:posOffset>
                </wp:positionV>
                <wp:extent cx="10711815" cy="938530"/>
                <wp:effectExtent l="0" t="0" r="0" b="0"/>
                <wp:wrapNone/>
                <wp:docPr id="13" name="Group 12">
                  <a:extLst xmlns:a="http://schemas.openxmlformats.org/drawingml/2006/main">
                    <a:ext uri="{FF2B5EF4-FFF2-40B4-BE49-F238E27FC236}">
                      <a16:creationId xmlns:a16="http://schemas.microsoft.com/office/drawing/2014/main" id="{F1121719-C8D2-A61D-D00F-8D365D51DD8A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0711815" cy="938530"/>
                          <a:chOff x="25613" y="22463"/>
                          <a:chExt cx="12308818" cy="916674"/>
                        </a:xfrm>
                      </wpg:grpSpPr>
                      <wpg:grpSp>
                        <wpg:cNvPr id="1349219361" name="Group 1349219361"/>
                        <wpg:cNvGrpSpPr/>
                        <wpg:grpSpPr>
                          <a:xfrm>
                            <a:off x="25614" y="292387"/>
                            <a:ext cx="12210316" cy="634682"/>
                            <a:chOff x="25614" y="292387"/>
                            <a:chExt cx="3440139" cy="561077"/>
                          </a:xfrm>
                        </wpg:grpSpPr>
                        <wps:wsp>
                          <wps:cNvPr id="892546457" name="Freeform 4"/>
                          <wps:cNvSpPr/>
                          <wps:spPr>
                            <a:xfrm>
                              <a:off x="25614" y="292387"/>
                              <a:ext cx="3440139" cy="561077"/>
                            </a:xfrm>
                            <a:custGeom>
                              <a:avLst/>
                              <a:gdLst/>
                              <a:ahLst/>
                              <a:cxnLst/>
                              <a:rect l="l" t="t" r="r" b="b"/>
                              <a:pathLst>
                                <a:path w="3440139" h="561077">
                                  <a:moveTo>
                                    <a:pt x="0" y="0"/>
                                  </a:moveTo>
                                  <a:lnTo>
                                    <a:pt x="3440139" y="0"/>
                                  </a:lnTo>
                                  <a:lnTo>
                                    <a:pt x="3440139" y="561077"/>
                                  </a:lnTo>
                                  <a:lnTo>
                                    <a:pt x="0" y="56107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B6AC94"/>
                            </a:solidFill>
                          </wps:spPr>
                          <wps:bodyPr/>
                        </wps:wsp>
                      </wpg:grpSp>
                      <pic:pic xmlns:pic="http://schemas.openxmlformats.org/drawingml/2006/picture">
                        <pic:nvPicPr>
                          <pic:cNvPr id="234582365" name="Picture 234582365"/>
                          <pic:cNvPicPr>
                            <a:picLocks noChangeAspect="1"/>
                          </pic:cNvPicPr>
                        </pic:nvPicPr>
                        <pic:blipFill>
                          <a:blip r:embed="rId5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25613" y="49004"/>
                            <a:ext cx="2692486" cy="890106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494383057" name="Picture 494383057" descr="Text&#10;&#10;Description automatically generated with low confidence">
                            <a:extLst>
                              <a:ext uri="{FF2B5EF4-FFF2-40B4-BE49-F238E27FC236}">
                                <a16:creationId xmlns:a16="http://schemas.microsoft.com/office/drawing/2014/main" id="{FAF61238-74FD-9CD3-310B-13ECC637D5D9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9722939" y="22463"/>
                            <a:ext cx="2611492" cy="916674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AB2FE99" id="Group 12" o:spid="_x0000_s1026" style="position:absolute;margin-left:-74.25pt;margin-top:449.25pt;width:843.45pt;height:73.9pt;z-index:251663360;mso-width-relative:margin;mso-height-relative:margin" coordorigin="256,224" coordsize="123088,9166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">
                <v:group id="Group 1349219361" o:spid="_x0000_s1027" style="position:absolute;left:256;top:2923;width:122103;height:6347" coordorigin="256,2923" coordsize="34401,56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">
                  <v:shape id="Freeform 4" o:spid="_x0000_s1028" style="position:absolute;left:256;top:2923;width:34401;height:5611;visibility:visible;mso-wrap-style:square;v-text-anchor:top" coordsize="3440139,5610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" path="m,l3440139,r,561077l,561077,,xe" fillcolor="#b6ac94" stroked="f">
                    <v:path arrowok="t"/>
                  </v:shape>
                </v:group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34582365" o:spid="_x0000_s1029" type="#_x0000_t75" style="position:absolute;left:256;top:490;width:26924;height:890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">
                  <v:imagedata r:id="rId7" o:title=""/>
                </v:shape>
                <v:shape id="Picture 494383057" o:spid="_x0000_s1030" type="#_x0000_t75" alt="Text&#10;&#10;Description automatically generated with low confidence" style="position:absolute;left:97229;top:224;width:26115;height:916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">
                  <v:imagedata r:id="rId8" o:title="Text&#10;&#10;Description automatically generated with low confidence"/>
                </v:shape>
              </v:group>
            </w:pict>
          </mc:Fallback>
        </mc:AlternateContent>
      </w:r>
      <w:r w:rsidR="00DB015F" w:rsidRPr="004A6987"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A032CE1" wp14:editId="43B725AE">
                <wp:simplePos x="0" y="0"/>
                <wp:positionH relativeFrom="column">
                  <wp:posOffset>-847725</wp:posOffset>
                </wp:positionH>
                <wp:positionV relativeFrom="paragraph">
                  <wp:posOffset>-828675</wp:posOffset>
                </wp:positionV>
                <wp:extent cx="10439400" cy="760095"/>
                <wp:effectExtent l="0" t="0" r="0" b="0"/>
                <wp:wrapNone/>
                <wp:docPr id="17" name="TextBox 16">
                  <a:extLst xmlns:a="http://schemas.openxmlformats.org/drawingml/2006/main">
                    <a:ext uri="{FF2B5EF4-FFF2-40B4-BE49-F238E27FC236}">
                      <a16:creationId xmlns:a16="http://schemas.microsoft.com/office/drawing/2014/main" id="{79369436-A334-48A8-CE93-EB264A3BC9C2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439400" cy="76009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19218C7B" w14:textId="53C08EA0" w:rsidR="004A6987" w:rsidRDefault="004A6987" w:rsidP="004A6987">
                            <w:pPr>
                              <w:rPr>
                                <w:rFonts w:ascii="Arial" w:hAnsi="Arial"/>
                                <w:color w:val="48847B"/>
                                <w:kern w:val="24"/>
                                <w:sz w:val="72"/>
                                <w:szCs w:val="72"/>
                                <w14:ligatures w14:val="none"/>
                              </w:rPr>
                            </w:pPr>
                            <w:r>
                              <w:rPr>
                                <w:rFonts w:ascii="Arial" w:hAnsi="Arial"/>
                                <w:color w:val="48847B"/>
                                <w:kern w:val="24"/>
                                <w:sz w:val="72"/>
                                <w:szCs w:val="72"/>
                              </w:rPr>
                              <w:t xml:space="preserve">Medication stock </w:t>
                            </w:r>
                            <w:r w:rsidR="00DB015F" w:rsidRPr="00DB015F">
                              <w:rPr>
                                <w:rStyle w:val="oypena"/>
                                <w:color w:val="48847B"/>
                                <w:sz w:val="28"/>
                                <w:szCs w:val="28"/>
                              </w:rPr>
                              <w:t xml:space="preserve">Check if these items are available in the delivery suite, theatre and on the postnatal </w:t>
                            </w:r>
                            <w:proofErr w:type="gramStart"/>
                            <w:r w:rsidR="00DB015F" w:rsidRPr="00DB015F">
                              <w:rPr>
                                <w:rStyle w:val="oypena"/>
                                <w:color w:val="48847B"/>
                                <w:sz w:val="28"/>
                                <w:szCs w:val="28"/>
                              </w:rPr>
                              <w:t>ward</w:t>
                            </w:r>
                            <w:proofErr w:type="gramEnd"/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0A032CE1" id="_x0000_t202" coordsize="21600,21600" o:spt="202" path="m,l,21600r21600,l21600,xe">
                <v:stroke joinstyle="miter"/>
                <v:path gradientshapeok="t" o:connecttype="rect"/>
              </v:shapetype>
              <v:shape id="TextBox 16" o:spid="_x0000_s1026" type="#_x0000_t202" style="position:absolute;margin-left:-66.75pt;margin-top:-65.25pt;width:822pt;height:59.85pt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" filled="f" stroked="f">
                <v:textbox style="mso-fit-shape-to-text:t">
                  <w:txbxContent>
                    <w:p w14:paraId="19218C7B" w14:textId="53C08EA0" w:rsidR="004A6987" w:rsidRDefault="004A6987" w:rsidP="004A6987">
                      <w:pPr>
                        <w:rPr>
                          <w:rFonts w:ascii="Arial" w:hAnsi="Arial"/>
                          <w:color w:val="48847B"/>
                          <w:kern w:val="24"/>
                          <w:sz w:val="72"/>
                          <w:szCs w:val="72"/>
                          <w14:ligatures w14:val="none"/>
                        </w:rPr>
                      </w:pPr>
                      <w:r>
                        <w:rPr>
                          <w:rFonts w:ascii="Arial" w:hAnsi="Arial"/>
                          <w:color w:val="48847B"/>
                          <w:kern w:val="24"/>
                          <w:sz w:val="72"/>
                          <w:szCs w:val="72"/>
                        </w:rPr>
                        <w:t xml:space="preserve">Medication stock </w:t>
                      </w:r>
                      <w:r w:rsidR="00DB015F" w:rsidRPr="00DB015F">
                        <w:rPr>
                          <w:rStyle w:val="oypena"/>
                          <w:color w:val="48847B"/>
                          <w:sz w:val="28"/>
                          <w:szCs w:val="28"/>
                        </w:rPr>
                        <w:t xml:space="preserve">Check if these items are available in the delivery suite, theatre and on the postnatal </w:t>
                      </w:r>
                      <w:proofErr w:type="gramStart"/>
                      <w:r w:rsidR="00DB015F" w:rsidRPr="00DB015F">
                        <w:rPr>
                          <w:rStyle w:val="oypena"/>
                          <w:color w:val="48847B"/>
                          <w:sz w:val="28"/>
                          <w:szCs w:val="28"/>
                        </w:rPr>
                        <w:t>ward</w:t>
                      </w:r>
                      <w:proofErr w:type="gramEnd"/>
                    </w:p>
                  </w:txbxContent>
                </v:textbox>
              </v:shape>
            </w:pict>
          </mc:Fallback>
        </mc:AlternateContent>
      </w:r>
      <w:r w:rsidR="004A6987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0DC1B032" wp14:editId="26B71E96">
                <wp:simplePos x="0" y="0"/>
                <wp:positionH relativeFrom="column">
                  <wp:posOffset>-942974</wp:posOffset>
                </wp:positionH>
                <wp:positionV relativeFrom="paragraph">
                  <wp:posOffset>-161925</wp:posOffset>
                </wp:positionV>
                <wp:extent cx="10896054" cy="1"/>
                <wp:effectExtent l="0" t="19050" r="38735" b="38100"/>
                <wp:wrapNone/>
                <wp:docPr id="8" name="AutoShap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0896054" cy="1"/>
                        </a:xfrm>
                        <a:prstGeom prst="line">
                          <a:avLst/>
                        </a:prstGeom>
                        <a:ln w="57150" cap="flat">
                          <a:solidFill>
                            <a:srgbClr val="FF914D"/>
                          </a:solidFill>
                          <a:prstDash val="solid"/>
                          <a:headEnd type="none" w="sm" len="sm"/>
                          <a:tailEnd type="none" w="sm" len="sm"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410375D" id="AutoShape 8" o:spid="_x0000_s1026" style="position:absolute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74.25pt,-12.75pt" to="783.7pt,-12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" strokecolor="#ff914d" strokeweight="4.5pt">
                <v:stroke startarrowwidth="narrow" startarrowlength="short" endarrowwidth="narrow" endarrowlength="short"/>
              </v:line>
            </w:pict>
          </mc:Fallback>
        </mc:AlternateContent>
      </w:r>
      <w:r w:rsidR="004A6987">
        <w:rPr>
          <w:noProof/>
        </w:rPr>
        <mc:AlternateContent>
          <mc:Choice Requires="wpg">
            <w:drawing>
              <wp:anchor distT="0" distB="0" distL="114300" distR="114300" simplePos="0" relativeHeight="251665408" behindDoc="0" locked="0" layoutInCell="1" allowOverlap="1" wp14:anchorId="620DF742" wp14:editId="0DD6806D">
                <wp:simplePos x="0" y="0"/>
                <wp:positionH relativeFrom="column">
                  <wp:posOffset>-742950</wp:posOffset>
                </wp:positionH>
                <wp:positionV relativeFrom="paragraph">
                  <wp:posOffset>104775</wp:posOffset>
                </wp:positionV>
                <wp:extent cx="10235570" cy="5600700"/>
                <wp:effectExtent l="19050" t="19050" r="13335" b="19050"/>
                <wp:wrapNone/>
                <wp:docPr id="2" name="Group 1">
                  <a:extLst xmlns:a="http://schemas.openxmlformats.org/drawingml/2006/main">
                    <a:ext uri="{FF2B5EF4-FFF2-40B4-BE49-F238E27FC236}">
                      <a16:creationId xmlns:a16="http://schemas.microsoft.com/office/drawing/2014/main" id="{E9DE3A98-78E7-A27C-2F7D-D0C64A46B3AA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0235570" cy="5600700"/>
                          <a:chOff x="0" y="0"/>
                          <a:chExt cx="1708035" cy="2157325"/>
                        </a:xfrm>
                        <a:solidFill>
                          <a:schemeClr val="bg1"/>
                        </a:solidFill>
                      </wpg:grpSpPr>
                      <wps:wsp>
                        <wps:cNvPr id="685521276" name="Freeform 3">
                          <a:extLst>
                            <a:ext uri="{FF2B5EF4-FFF2-40B4-BE49-F238E27FC236}">
                              <a16:creationId xmlns:a16="http://schemas.microsoft.com/office/drawing/2014/main" id="{BB96BF69-FFFF-F99E-70B6-51338D983E76}"/>
                            </a:ext>
                          </a:extLst>
                        </wps:cNvPr>
                        <wps:cNvSpPr/>
                        <wps:spPr>
                          <a:xfrm>
                            <a:off x="0" y="0"/>
                            <a:ext cx="1708035" cy="215732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708035" h="2157325">
                                <a:moveTo>
                                  <a:pt x="0" y="0"/>
                                </a:moveTo>
                                <a:lnTo>
                                  <a:pt x="1708035" y="0"/>
                                </a:lnTo>
                                <a:lnTo>
                                  <a:pt x="1708035" y="2157325"/>
                                </a:lnTo>
                                <a:lnTo>
                                  <a:pt x="0" y="2157325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38100">
                            <a:solidFill>
                              <a:srgbClr val="5E9489"/>
                            </a:solidFill>
                          </a:ln>
                        </wps:spPr>
                        <wps:txbx>
                          <w:txbxContent>
                            <w:tbl>
                              <w:tblPr>
                                <w:tblW w:w="13292" w:type="dxa"/>
                                <w:tblInd w:w="144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20" w:firstRow="1" w:lastRow="0" w:firstColumn="0" w:lastColumn="0" w:noHBand="0" w:noVBand="1"/>
                              </w:tblPr>
                              <w:tblGrid>
                                <w:gridCol w:w="3442"/>
                                <w:gridCol w:w="5456"/>
                                <w:gridCol w:w="4394"/>
                              </w:tblGrid>
                              <w:tr w:rsidR="004A6987" w:rsidRPr="004A6987" w14:paraId="7531B92D" w14:textId="77777777" w:rsidTr="004A6987">
                                <w:trPr>
                                  <w:trHeight w:val="342"/>
                                </w:trPr>
                                <w:tc>
                                  <w:tcPr>
                                    <w:tcW w:w="3442" w:type="dxa"/>
                                    <w:tcBorders>
                                      <w:top w:val="single" w:sz="8" w:space="0" w:color="48847B"/>
                                      <w:left w:val="single" w:sz="8" w:space="0" w:color="48847B"/>
                                      <w:bottom w:val="single" w:sz="8" w:space="0" w:color="48847B"/>
                                      <w:right w:val="single" w:sz="8" w:space="0" w:color="48847B"/>
                                    </w:tcBorders>
                                    <w:shd w:val="clear" w:color="auto" w:fill="auto"/>
                                    <w:tcMar>
                                      <w:top w:w="72" w:type="dxa"/>
                                      <w:left w:w="144" w:type="dxa"/>
                                      <w:bottom w:w="72" w:type="dxa"/>
                                      <w:right w:w="144" w:type="dxa"/>
                                    </w:tcMar>
                                    <w:hideMark/>
                                  </w:tcPr>
                                  <w:p w14:paraId="3B5B9064" w14:textId="77777777" w:rsidR="004A6987" w:rsidRPr="004A6987" w:rsidRDefault="004A6987" w:rsidP="004A6987">
                                    <w:pPr>
                                      <w:spacing w:after="0" w:line="240" w:lineRule="auto"/>
                                      <w:rPr>
                                        <w:rFonts w:ascii="Arial" w:eastAsia="Times New Roman" w:hAnsi="Arial" w:cs="Arial"/>
                                        <w:kern w:val="0"/>
                                        <w:sz w:val="36"/>
                                        <w:szCs w:val="36"/>
                                        <w:lang w:eastAsia="en-IE"/>
                                        <w14:ligatures w14:val="none"/>
                                      </w:rPr>
                                    </w:pPr>
                                    <w:r w:rsidRPr="004A6987">
                                      <w:rPr>
                                        <w:rFonts w:ascii="Calibri" w:eastAsia="Times New Roman" w:hAnsi="Calibri" w:cs="Calibri"/>
                                        <w:b/>
                                        <w:bCs/>
                                        <w:color w:val="48847B"/>
                                        <w:kern w:val="24"/>
                                        <w:sz w:val="24"/>
                                        <w:szCs w:val="24"/>
                                        <w:lang w:eastAsia="en-IE"/>
                                        <w14:ligatures w14:val="none"/>
                                      </w:rPr>
                                      <w:t xml:space="preserve">Medication </w:t>
                                    </w:r>
                                  </w:p>
                                </w:tc>
                                <w:tc>
                                  <w:tcPr>
                                    <w:tcW w:w="5456" w:type="dxa"/>
                                    <w:tcBorders>
                                      <w:top w:val="single" w:sz="8" w:space="0" w:color="48847B"/>
                                      <w:left w:val="single" w:sz="8" w:space="0" w:color="48847B"/>
                                      <w:bottom w:val="single" w:sz="8" w:space="0" w:color="48847B"/>
                                      <w:right w:val="single" w:sz="8" w:space="0" w:color="48847B"/>
                                    </w:tcBorders>
                                    <w:shd w:val="clear" w:color="auto" w:fill="auto"/>
                                    <w:tcMar>
                                      <w:top w:w="72" w:type="dxa"/>
                                      <w:left w:w="144" w:type="dxa"/>
                                      <w:bottom w:w="72" w:type="dxa"/>
                                      <w:right w:w="144" w:type="dxa"/>
                                    </w:tcMar>
                                    <w:hideMark/>
                                  </w:tcPr>
                                  <w:p w14:paraId="42BF20FF" w14:textId="77777777" w:rsidR="004A6987" w:rsidRPr="004A6987" w:rsidRDefault="004A6987" w:rsidP="004A6987">
                                    <w:pPr>
                                      <w:spacing w:after="0" w:line="240" w:lineRule="auto"/>
                                      <w:rPr>
                                        <w:rFonts w:ascii="Arial" w:eastAsia="Times New Roman" w:hAnsi="Arial" w:cs="Arial"/>
                                        <w:kern w:val="0"/>
                                        <w:sz w:val="36"/>
                                        <w:szCs w:val="36"/>
                                        <w:lang w:eastAsia="en-IE"/>
                                        <w14:ligatures w14:val="none"/>
                                      </w:rPr>
                                    </w:pPr>
                                    <w:r w:rsidRPr="004A6987">
                                      <w:rPr>
                                        <w:rFonts w:ascii="Calibri" w:eastAsia="Times New Roman" w:hAnsi="Calibri" w:cs="Calibri"/>
                                        <w:b/>
                                        <w:bCs/>
                                        <w:color w:val="48847B"/>
                                        <w:kern w:val="24"/>
                                        <w:sz w:val="24"/>
                                        <w:szCs w:val="24"/>
                                        <w:lang w:eastAsia="en-IE"/>
                                        <w14:ligatures w14:val="none"/>
                                      </w:rPr>
                                      <w:t xml:space="preserve">Other names (insert trade names as appropriate) </w:t>
                                    </w:r>
                                  </w:p>
                                </w:tc>
                                <w:tc>
                                  <w:tcPr>
                                    <w:tcW w:w="4394" w:type="dxa"/>
                                    <w:tcBorders>
                                      <w:top w:val="single" w:sz="8" w:space="0" w:color="48847B"/>
                                      <w:left w:val="single" w:sz="8" w:space="0" w:color="48847B"/>
                                      <w:bottom w:val="single" w:sz="8" w:space="0" w:color="48847B"/>
                                      <w:right w:val="single" w:sz="8" w:space="0" w:color="48847B"/>
                                    </w:tcBorders>
                                    <w:shd w:val="clear" w:color="auto" w:fill="auto"/>
                                    <w:tcMar>
                                      <w:top w:w="72" w:type="dxa"/>
                                      <w:left w:w="144" w:type="dxa"/>
                                      <w:bottom w:w="72" w:type="dxa"/>
                                      <w:right w:w="144" w:type="dxa"/>
                                    </w:tcMar>
                                    <w:hideMark/>
                                  </w:tcPr>
                                  <w:p w14:paraId="3961BA38" w14:textId="77777777" w:rsidR="004A6987" w:rsidRPr="004A6987" w:rsidRDefault="004A6987" w:rsidP="004A6987">
                                    <w:pPr>
                                      <w:spacing w:after="0" w:line="240" w:lineRule="auto"/>
                                      <w:rPr>
                                        <w:rFonts w:ascii="Arial" w:eastAsia="Times New Roman" w:hAnsi="Arial" w:cs="Arial"/>
                                        <w:kern w:val="0"/>
                                        <w:sz w:val="36"/>
                                        <w:szCs w:val="36"/>
                                        <w:lang w:eastAsia="en-IE"/>
                                        <w14:ligatures w14:val="none"/>
                                      </w:rPr>
                                    </w:pPr>
                                    <w:r w:rsidRPr="004A6987">
                                      <w:rPr>
                                        <w:rFonts w:ascii="Calibri" w:eastAsia="Times New Roman" w:hAnsi="Calibri" w:cs="Calibri"/>
                                        <w:b/>
                                        <w:bCs/>
                                        <w:color w:val="48847B"/>
                                        <w:kern w:val="24"/>
                                        <w:sz w:val="24"/>
                                        <w:szCs w:val="24"/>
                                        <w:lang w:eastAsia="en-IE"/>
                                        <w14:ligatures w14:val="none"/>
                                      </w:rPr>
                                      <w:t>Medication form</w:t>
                                    </w:r>
                                  </w:p>
                                </w:tc>
                              </w:tr>
                              <w:tr w:rsidR="004A6987" w:rsidRPr="004A6987" w14:paraId="598651AD" w14:textId="77777777" w:rsidTr="004A6987">
                                <w:trPr>
                                  <w:trHeight w:val="342"/>
                                </w:trPr>
                                <w:tc>
                                  <w:tcPr>
                                    <w:tcW w:w="3442" w:type="dxa"/>
                                    <w:tcBorders>
                                      <w:top w:val="single" w:sz="8" w:space="0" w:color="48847B"/>
                                      <w:left w:val="single" w:sz="8" w:space="0" w:color="48847B"/>
                                      <w:bottom w:val="single" w:sz="8" w:space="0" w:color="48847B"/>
                                      <w:right w:val="single" w:sz="8" w:space="0" w:color="48847B"/>
                                    </w:tcBorders>
                                    <w:shd w:val="clear" w:color="auto" w:fill="auto"/>
                                    <w:tcMar>
                                      <w:top w:w="72" w:type="dxa"/>
                                      <w:left w:w="144" w:type="dxa"/>
                                      <w:bottom w:w="72" w:type="dxa"/>
                                      <w:right w:w="144" w:type="dxa"/>
                                    </w:tcMar>
                                    <w:hideMark/>
                                  </w:tcPr>
                                  <w:p w14:paraId="0F99F474" w14:textId="77777777" w:rsidR="004A6987" w:rsidRPr="004A6987" w:rsidRDefault="004A6987" w:rsidP="004A6987">
                                    <w:pPr>
                                      <w:spacing w:after="0" w:line="240" w:lineRule="auto"/>
                                      <w:rPr>
                                        <w:rFonts w:ascii="Arial" w:eastAsia="Times New Roman" w:hAnsi="Arial" w:cs="Arial"/>
                                        <w:kern w:val="0"/>
                                        <w:sz w:val="36"/>
                                        <w:szCs w:val="36"/>
                                        <w:lang w:eastAsia="en-IE"/>
                                        <w14:ligatures w14:val="none"/>
                                      </w:rPr>
                                    </w:pPr>
                                    <w:r w:rsidRPr="004A6987">
                                      <w:rPr>
                                        <w:rFonts w:eastAsiaTheme="minorEastAsia" w:hAnsi="Calibri"/>
                                        <w:b/>
                                        <w:bCs/>
                                        <w:color w:val="48847B"/>
                                        <w:kern w:val="24"/>
                                        <w:sz w:val="24"/>
                                        <w:szCs w:val="24"/>
                                        <w:lang w:eastAsia="en-IE"/>
                                        <w14:ligatures w14:val="none"/>
                                      </w:rPr>
                                      <w:t>Oxytocin</w:t>
                                    </w:r>
                                  </w:p>
                                </w:tc>
                                <w:tc>
                                  <w:tcPr>
                                    <w:tcW w:w="5456" w:type="dxa"/>
                                    <w:tcBorders>
                                      <w:top w:val="single" w:sz="8" w:space="0" w:color="48847B"/>
                                      <w:left w:val="single" w:sz="8" w:space="0" w:color="48847B"/>
                                      <w:bottom w:val="single" w:sz="8" w:space="0" w:color="48847B"/>
                                      <w:right w:val="single" w:sz="8" w:space="0" w:color="48847B"/>
                                    </w:tcBorders>
                                    <w:shd w:val="clear" w:color="auto" w:fill="auto"/>
                                    <w:tcMar>
                                      <w:top w:w="72" w:type="dxa"/>
                                      <w:left w:w="144" w:type="dxa"/>
                                      <w:bottom w:w="72" w:type="dxa"/>
                                      <w:right w:w="144" w:type="dxa"/>
                                    </w:tcMar>
                                    <w:hideMark/>
                                  </w:tcPr>
                                  <w:p w14:paraId="2043B86B" w14:textId="77777777" w:rsidR="004A6987" w:rsidRPr="004A6987" w:rsidRDefault="004A6987" w:rsidP="004A6987">
                                    <w:pPr>
                                      <w:spacing w:after="0" w:line="240" w:lineRule="auto"/>
                                      <w:rPr>
                                        <w:rFonts w:ascii="Arial" w:eastAsia="Times New Roman" w:hAnsi="Arial" w:cs="Arial"/>
                                        <w:kern w:val="0"/>
                                        <w:sz w:val="36"/>
                                        <w:szCs w:val="36"/>
                                        <w:lang w:eastAsia="en-IE"/>
                                        <w14:ligatures w14:val="none"/>
                                      </w:rPr>
                                    </w:pPr>
                                    <w:proofErr w:type="spellStart"/>
                                    <w:r w:rsidRPr="004A6987">
                                      <w:rPr>
                                        <w:rFonts w:ascii="Calibri" w:eastAsia="Times New Roman" w:hAnsi="Calibri" w:cs="Calibri"/>
                                        <w:color w:val="48847B"/>
                                        <w:kern w:val="24"/>
                                        <w:sz w:val="24"/>
                                        <w:szCs w:val="24"/>
                                        <w:lang w:eastAsia="en-IE"/>
                                        <w14:ligatures w14:val="none"/>
                                      </w:rPr>
                                      <w:t>Syntocinon</w:t>
                                    </w:r>
                                    <w:proofErr w:type="spellEnd"/>
                                    <w:r w:rsidRPr="004A6987">
                                      <w:rPr>
                                        <w:rFonts w:ascii="Calibri" w:eastAsia="Times New Roman" w:hAnsi="Calibri" w:cs="Calibri"/>
                                        <w:color w:val="48847B"/>
                                        <w:kern w:val="24"/>
                                        <w:sz w:val="24"/>
                                        <w:szCs w:val="24"/>
                                        <w:lang w:eastAsia="en-IE"/>
                                        <w14:ligatures w14:val="none"/>
                                      </w:rPr>
                                      <w:t xml:space="preserve">®, </w:t>
                                    </w:r>
                                    <w:proofErr w:type="spellStart"/>
                                    <w:r w:rsidRPr="004A6987">
                                      <w:rPr>
                                        <w:rFonts w:ascii="Calibri" w:eastAsia="Times New Roman" w:hAnsi="Calibri" w:cs="Calibri"/>
                                        <w:color w:val="48847B"/>
                                        <w:kern w:val="24"/>
                                        <w:sz w:val="24"/>
                                        <w:szCs w:val="24"/>
                                        <w:lang w:eastAsia="en-IE"/>
                                        <w14:ligatures w14:val="none"/>
                                      </w:rPr>
                                      <w:t>Ofost</w:t>
                                    </w:r>
                                    <w:proofErr w:type="spellEnd"/>
                                    <w:r w:rsidRPr="004A6987">
                                      <w:rPr>
                                        <w:rFonts w:ascii="Calibri" w:eastAsia="Times New Roman" w:hAnsi="Calibri" w:cs="Calibri"/>
                                        <w:color w:val="48847B"/>
                                        <w:kern w:val="24"/>
                                        <w:sz w:val="24"/>
                                        <w:szCs w:val="24"/>
                                        <w:lang w:eastAsia="en-IE"/>
                                        <w14:ligatures w14:val="none"/>
                                      </w:rPr>
                                      <w:t>®</w:t>
                                    </w:r>
                                  </w:p>
                                </w:tc>
                                <w:tc>
                                  <w:tcPr>
                                    <w:tcW w:w="4394" w:type="dxa"/>
                                    <w:tcBorders>
                                      <w:top w:val="single" w:sz="8" w:space="0" w:color="48847B"/>
                                      <w:left w:val="single" w:sz="8" w:space="0" w:color="48847B"/>
                                      <w:bottom w:val="single" w:sz="8" w:space="0" w:color="48847B"/>
                                      <w:right w:val="single" w:sz="8" w:space="0" w:color="48847B"/>
                                    </w:tcBorders>
                                    <w:shd w:val="clear" w:color="auto" w:fill="auto"/>
                                    <w:tcMar>
                                      <w:top w:w="72" w:type="dxa"/>
                                      <w:left w:w="144" w:type="dxa"/>
                                      <w:bottom w:w="72" w:type="dxa"/>
                                      <w:right w:w="144" w:type="dxa"/>
                                    </w:tcMar>
                                    <w:hideMark/>
                                  </w:tcPr>
                                  <w:p w14:paraId="6106B623" w14:textId="77777777" w:rsidR="004A6987" w:rsidRPr="004A6987" w:rsidRDefault="004A6987" w:rsidP="004A6987">
                                    <w:pPr>
                                      <w:spacing w:after="0" w:line="240" w:lineRule="auto"/>
                                      <w:rPr>
                                        <w:rFonts w:ascii="Arial" w:eastAsia="Times New Roman" w:hAnsi="Arial" w:cs="Arial"/>
                                        <w:kern w:val="0"/>
                                        <w:sz w:val="36"/>
                                        <w:szCs w:val="36"/>
                                        <w:lang w:eastAsia="en-IE"/>
                                        <w14:ligatures w14:val="none"/>
                                      </w:rPr>
                                    </w:pPr>
                                    <w:r w:rsidRPr="004A6987">
                                      <w:rPr>
                                        <w:rFonts w:ascii="Calibri" w:eastAsia="Times New Roman" w:hAnsi="Calibri" w:cs="Calibri"/>
                                        <w:color w:val="48847B"/>
                                        <w:kern w:val="24"/>
                                        <w:sz w:val="24"/>
                                        <w:szCs w:val="24"/>
                                        <w:lang w:eastAsia="en-IE"/>
                                        <w14:ligatures w14:val="none"/>
                                      </w:rPr>
                                      <w:t>IM/IV</w:t>
                                    </w:r>
                                  </w:p>
                                </w:tc>
                              </w:tr>
                              <w:tr w:rsidR="004A6987" w:rsidRPr="004A6987" w14:paraId="7F0A8633" w14:textId="77777777" w:rsidTr="004A6987">
                                <w:trPr>
                                  <w:trHeight w:val="342"/>
                                </w:trPr>
                                <w:tc>
                                  <w:tcPr>
                                    <w:tcW w:w="3442" w:type="dxa"/>
                                    <w:tcBorders>
                                      <w:top w:val="single" w:sz="8" w:space="0" w:color="48847B"/>
                                      <w:left w:val="single" w:sz="8" w:space="0" w:color="48847B"/>
                                      <w:bottom w:val="single" w:sz="8" w:space="0" w:color="48847B"/>
                                      <w:right w:val="single" w:sz="8" w:space="0" w:color="48847B"/>
                                    </w:tcBorders>
                                    <w:shd w:val="clear" w:color="auto" w:fill="auto"/>
                                    <w:tcMar>
                                      <w:top w:w="72" w:type="dxa"/>
                                      <w:left w:w="144" w:type="dxa"/>
                                      <w:bottom w:w="72" w:type="dxa"/>
                                      <w:right w:w="144" w:type="dxa"/>
                                    </w:tcMar>
                                    <w:hideMark/>
                                  </w:tcPr>
                                  <w:p w14:paraId="10F84872" w14:textId="77777777" w:rsidR="004A6987" w:rsidRPr="004A6987" w:rsidRDefault="004A6987" w:rsidP="004A6987">
                                    <w:pPr>
                                      <w:spacing w:after="0" w:line="240" w:lineRule="auto"/>
                                      <w:rPr>
                                        <w:rFonts w:ascii="Arial" w:eastAsia="Times New Roman" w:hAnsi="Arial" w:cs="Arial"/>
                                        <w:kern w:val="0"/>
                                        <w:sz w:val="36"/>
                                        <w:szCs w:val="36"/>
                                        <w:lang w:eastAsia="en-IE"/>
                                        <w14:ligatures w14:val="none"/>
                                      </w:rPr>
                                    </w:pPr>
                                    <w:r w:rsidRPr="004A6987">
                                      <w:rPr>
                                        <w:rFonts w:ascii="Calibri" w:eastAsia="Times New Roman" w:hAnsi="Calibri" w:cs="Calibri"/>
                                        <w:b/>
                                        <w:bCs/>
                                        <w:color w:val="48847B"/>
                                        <w:kern w:val="24"/>
                                        <w:sz w:val="24"/>
                                        <w:szCs w:val="24"/>
                                        <w:lang w:eastAsia="en-IE"/>
                                        <w14:ligatures w14:val="none"/>
                                      </w:rPr>
                                      <w:t>Ergometrine</w:t>
                                    </w:r>
                                  </w:p>
                                </w:tc>
                                <w:tc>
                                  <w:tcPr>
                                    <w:tcW w:w="5456" w:type="dxa"/>
                                    <w:tcBorders>
                                      <w:top w:val="single" w:sz="8" w:space="0" w:color="48847B"/>
                                      <w:left w:val="single" w:sz="8" w:space="0" w:color="48847B"/>
                                      <w:bottom w:val="single" w:sz="8" w:space="0" w:color="48847B"/>
                                      <w:right w:val="single" w:sz="8" w:space="0" w:color="48847B"/>
                                    </w:tcBorders>
                                    <w:shd w:val="clear" w:color="auto" w:fill="auto"/>
                                    <w:tcMar>
                                      <w:top w:w="72" w:type="dxa"/>
                                      <w:left w:w="144" w:type="dxa"/>
                                      <w:bottom w:w="72" w:type="dxa"/>
                                      <w:right w:w="144" w:type="dxa"/>
                                    </w:tcMar>
                                    <w:hideMark/>
                                  </w:tcPr>
                                  <w:p w14:paraId="1FFFF4CA" w14:textId="77777777" w:rsidR="004A6987" w:rsidRPr="004A6987" w:rsidRDefault="004A6987" w:rsidP="004A6987">
                                    <w:pPr>
                                      <w:spacing w:after="0" w:line="240" w:lineRule="auto"/>
                                      <w:rPr>
                                        <w:rFonts w:ascii="Arial" w:eastAsia="Times New Roman" w:hAnsi="Arial" w:cs="Arial"/>
                                        <w:kern w:val="0"/>
                                        <w:sz w:val="36"/>
                                        <w:szCs w:val="36"/>
                                        <w:lang w:eastAsia="en-IE"/>
                                        <w14:ligatures w14:val="none"/>
                                      </w:rPr>
                                    </w:pPr>
                                    <w:proofErr w:type="spellStart"/>
                                    <w:r w:rsidRPr="004A6987">
                                      <w:rPr>
                                        <w:rFonts w:ascii="Calibri" w:eastAsia="Times New Roman" w:hAnsi="Calibri" w:cs="Calibri"/>
                                        <w:color w:val="48847B"/>
                                        <w:kern w:val="24"/>
                                        <w:sz w:val="24"/>
                                        <w:szCs w:val="24"/>
                                        <w:lang w:eastAsia="en-IE"/>
                                        <w14:ligatures w14:val="none"/>
                                      </w:rPr>
                                      <w:t>Ergotrate</w:t>
                                    </w:r>
                                    <w:proofErr w:type="spellEnd"/>
                                    <w:r w:rsidRPr="004A6987">
                                      <w:rPr>
                                        <w:rFonts w:ascii="Calibri" w:eastAsia="Times New Roman" w:hAnsi="Calibri" w:cs="Calibri"/>
                                        <w:color w:val="48847B"/>
                                        <w:kern w:val="24"/>
                                        <w:sz w:val="24"/>
                                        <w:szCs w:val="24"/>
                                        <w:lang w:eastAsia="en-IE"/>
                                        <w14:ligatures w14:val="none"/>
                                      </w:rPr>
                                      <w:t>®</w:t>
                                    </w:r>
                                  </w:p>
                                </w:tc>
                                <w:tc>
                                  <w:tcPr>
                                    <w:tcW w:w="4394" w:type="dxa"/>
                                    <w:tcBorders>
                                      <w:top w:val="single" w:sz="8" w:space="0" w:color="48847B"/>
                                      <w:left w:val="single" w:sz="8" w:space="0" w:color="48847B"/>
                                      <w:bottom w:val="single" w:sz="8" w:space="0" w:color="48847B"/>
                                      <w:right w:val="single" w:sz="8" w:space="0" w:color="48847B"/>
                                    </w:tcBorders>
                                    <w:shd w:val="clear" w:color="auto" w:fill="auto"/>
                                    <w:tcMar>
                                      <w:top w:w="72" w:type="dxa"/>
                                      <w:left w:w="144" w:type="dxa"/>
                                      <w:bottom w:w="72" w:type="dxa"/>
                                      <w:right w:w="144" w:type="dxa"/>
                                    </w:tcMar>
                                    <w:hideMark/>
                                  </w:tcPr>
                                  <w:p w14:paraId="395EA5C7" w14:textId="77777777" w:rsidR="004A6987" w:rsidRPr="004A6987" w:rsidRDefault="004A6987" w:rsidP="004A6987">
                                    <w:pPr>
                                      <w:spacing w:after="0" w:line="240" w:lineRule="auto"/>
                                      <w:rPr>
                                        <w:rFonts w:ascii="Arial" w:eastAsia="Times New Roman" w:hAnsi="Arial" w:cs="Arial"/>
                                        <w:kern w:val="0"/>
                                        <w:sz w:val="36"/>
                                        <w:szCs w:val="36"/>
                                        <w:lang w:eastAsia="en-IE"/>
                                        <w14:ligatures w14:val="none"/>
                                      </w:rPr>
                                    </w:pPr>
                                    <w:r w:rsidRPr="004A6987">
                                      <w:rPr>
                                        <w:rFonts w:ascii="Calibri" w:eastAsia="Times New Roman" w:hAnsi="Calibri" w:cs="Calibri"/>
                                        <w:color w:val="48847B"/>
                                        <w:kern w:val="24"/>
                                        <w:sz w:val="24"/>
                                        <w:szCs w:val="24"/>
                                        <w:lang w:eastAsia="en-IE"/>
                                        <w14:ligatures w14:val="none"/>
                                      </w:rPr>
                                      <w:t>IM/IV</w:t>
                                    </w:r>
                                  </w:p>
                                </w:tc>
                              </w:tr>
                              <w:tr w:rsidR="004A6987" w:rsidRPr="004A6987" w14:paraId="1635D68C" w14:textId="77777777" w:rsidTr="004A6987">
                                <w:trPr>
                                  <w:trHeight w:val="342"/>
                                </w:trPr>
                                <w:tc>
                                  <w:tcPr>
                                    <w:tcW w:w="3442" w:type="dxa"/>
                                    <w:tcBorders>
                                      <w:top w:val="single" w:sz="8" w:space="0" w:color="48847B"/>
                                      <w:left w:val="single" w:sz="8" w:space="0" w:color="48847B"/>
                                      <w:bottom w:val="single" w:sz="8" w:space="0" w:color="48847B"/>
                                      <w:right w:val="single" w:sz="8" w:space="0" w:color="48847B"/>
                                    </w:tcBorders>
                                    <w:shd w:val="clear" w:color="auto" w:fill="auto"/>
                                    <w:tcMar>
                                      <w:top w:w="72" w:type="dxa"/>
                                      <w:left w:w="144" w:type="dxa"/>
                                      <w:bottom w:w="72" w:type="dxa"/>
                                      <w:right w:w="144" w:type="dxa"/>
                                    </w:tcMar>
                                    <w:hideMark/>
                                  </w:tcPr>
                                  <w:p w14:paraId="51CB5A99" w14:textId="77777777" w:rsidR="004A6987" w:rsidRPr="004A6987" w:rsidRDefault="004A6987" w:rsidP="004A6987">
                                    <w:pPr>
                                      <w:spacing w:after="0" w:line="240" w:lineRule="auto"/>
                                      <w:rPr>
                                        <w:rFonts w:ascii="Arial" w:eastAsia="Times New Roman" w:hAnsi="Arial" w:cs="Arial"/>
                                        <w:kern w:val="0"/>
                                        <w:sz w:val="36"/>
                                        <w:szCs w:val="36"/>
                                        <w:lang w:eastAsia="en-IE"/>
                                        <w14:ligatures w14:val="none"/>
                                      </w:rPr>
                                    </w:pPr>
                                    <w:r w:rsidRPr="004A6987">
                                      <w:rPr>
                                        <w:rFonts w:ascii="Calibri" w:eastAsia="Times New Roman" w:hAnsi="Calibri" w:cs="Calibri"/>
                                        <w:b/>
                                        <w:bCs/>
                                        <w:color w:val="48847B"/>
                                        <w:kern w:val="24"/>
                                        <w:sz w:val="24"/>
                                        <w:szCs w:val="24"/>
                                        <w:lang w:eastAsia="en-IE"/>
                                        <w14:ligatures w14:val="none"/>
                                      </w:rPr>
                                      <w:t>Ergometrine with oxytocin</w:t>
                                    </w:r>
                                  </w:p>
                                </w:tc>
                                <w:tc>
                                  <w:tcPr>
                                    <w:tcW w:w="5456" w:type="dxa"/>
                                    <w:tcBorders>
                                      <w:top w:val="single" w:sz="8" w:space="0" w:color="48847B"/>
                                      <w:left w:val="single" w:sz="8" w:space="0" w:color="48847B"/>
                                      <w:bottom w:val="single" w:sz="8" w:space="0" w:color="48847B"/>
                                      <w:right w:val="single" w:sz="8" w:space="0" w:color="48847B"/>
                                    </w:tcBorders>
                                    <w:shd w:val="clear" w:color="auto" w:fill="auto"/>
                                    <w:tcMar>
                                      <w:top w:w="72" w:type="dxa"/>
                                      <w:left w:w="144" w:type="dxa"/>
                                      <w:bottom w:w="72" w:type="dxa"/>
                                      <w:right w:w="144" w:type="dxa"/>
                                    </w:tcMar>
                                    <w:hideMark/>
                                  </w:tcPr>
                                  <w:p w14:paraId="015F7408" w14:textId="77777777" w:rsidR="004A6987" w:rsidRPr="004A6987" w:rsidRDefault="004A6987" w:rsidP="004A6987">
                                    <w:pPr>
                                      <w:spacing w:after="0" w:line="240" w:lineRule="auto"/>
                                      <w:rPr>
                                        <w:rFonts w:ascii="Arial" w:eastAsia="Times New Roman" w:hAnsi="Arial" w:cs="Arial"/>
                                        <w:kern w:val="0"/>
                                        <w:sz w:val="36"/>
                                        <w:szCs w:val="36"/>
                                        <w:lang w:eastAsia="en-IE"/>
                                        <w14:ligatures w14:val="none"/>
                                      </w:rPr>
                                    </w:pPr>
                                    <w:proofErr w:type="spellStart"/>
                                    <w:r w:rsidRPr="004A6987">
                                      <w:rPr>
                                        <w:rFonts w:ascii="Calibri" w:eastAsia="Times New Roman" w:hAnsi="Calibri" w:cs="Calibri"/>
                                        <w:color w:val="48847B"/>
                                        <w:kern w:val="24"/>
                                        <w:sz w:val="24"/>
                                        <w:szCs w:val="24"/>
                                        <w:lang w:eastAsia="en-IE"/>
                                        <w14:ligatures w14:val="none"/>
                                      </w:rPr>
                                      <w:t>Syntometrine</w:t>
                                    </w:r>
                                    <w:proofErr w:type="spellEnd"/>
                                    <w:r w:rsidRPr="004A6987">
                                      <w:rPr>
                                        <w:rFonts w:ascii="Calibri" w:eastAsia="Times New Roman" w:hAnsi="Calibri" w:cs="Calibri"/>
                                        <w:color w:val="48847B"/>
                                        <w:kern w:val="24"/>
                                        <w:sz w:val="24"/>
                                        <w:szCs w:val="24"/>
                                        <w:lang w:eastAsia="en-IE"/>
                                        <w14:ligatures w14:val="none"/>
                                      </w:rPr>
                                      <w:t>®</w:t>
                                    </w:r>
                                  </w:p>
                                </w:tc>
                                <w:tc>
                                  <w:tcPr>
                                    <w:tcW w:w="4394" w:type="dxa"/>
                                    <w:tcBorders>
                                      <w:top w:val="single" w:sz="8" w:space="0" w:color="48847B"/>
                                      <w:left w:val="single" w:sz="8" w:space="0" w:color="48847B"/>
                                      <w:bottom w:val="single" w:sz="8" w:space="0" w:color="48847B"/>
                                      <w:right w:val="single" w:sz="8" w:space="0" w:color="48847B"/>
                                    </w:tcBorders>
                                    <w:shd w:val="clear" w:color="auto" w:fill="auto"/>
                                    <w:tcMar>
                                      <w:top w:w="72" w:type="dxa"/>
                                      <w:left w:w="144" w:type="dxa"/>
                                      <w:bottom w:w="72" w:type="dxa"/>
                                      <w:right w:w="144" w:type="dxa"/>
                                    </w:tcMar>
                                    <w:hideMark/>
                                  </w:tcPr>
                                  <w:p w14:paraId="45F2FF38" w14:textId="77777777" w:rsidR="004A6987" w:rsidRPr="004A6987" w:rsidRDefault="004A6987" w:rsidP="004A6987">
                                    <w:pPr>
                                      <w:spacing w:after="0" w:line="240" w:lineRule="auto"/>
                                      <w:rPr>
                                        <w:rFonts w:ascii="Arial" w:eastAsia="Times New Roman" w:hAnsi="Arial" w:cs="Arial"/>
                                        <w:kern w:val="0"/>
                                        <w:sz w:val="36"/>
                                        <w:szCs w:val="36"/>
                                        <w:lang w:eastAsia="en-IE"/>
                                        <w14:ligatures w14:val="none"/>
                                      </w:rPr>
                                    </w:pPr>
                                    <w:r w:rsidRPr="004A6987">
                                      <w:rPr>
                                        <w:rFonts w:ascii="Calibri" w:eastAsia="Times New Roman" w:hAnsi="Calibri" w:cs="Calibri"/>
                                        <w:color w:val="48847B"/>
                                        <w:kern w:val="24"/>
                                        <w:sz w:val="24"/>
                                        <w:szCs w:val="24"/>
                                        <w:lang w:eastAsia="en-IE"/>
                                        <w14:ligatures w14:val="none"/>
                                      </w:rPr>
                                      <w:t>IM</w:t>
                                    </w:r>
                                  </w:p>
                                </w:tc>
                              </w:tr>
                              <w:tr w:rsidR="004A6987" w:rsidRPr="004A6987" w14:paraId="60AF87B1" w14:textId="77777777" w:rsidTr="004A6987">
                                <w:trPr>
                                  <w:trHeight w:val="342"/>
                                </w:trPr>
                                <w:tc>
                                  <w:tcPr>
                                    <w:tcW w:w="3442" w:type="dxa"/>
                                    <w:tcBorders>
                                      <w:top w:val="single" w:sz="8" w:space="0" w:color="48847B"/>
                                      <w:left w:val="single" w:sz="8" w:space="0" w:color="48847B"/>
                                      <w:bottom w:val="single" w:sz="8" w:space="0" w:color="48847B"/>
                                      <w:right w:val="single" w:sz="8" w:space="0" w:color="48847B"/>
                                    </w:tcBorders>
                                    <w:shd w:val="clear" w:color="auto" w:fill="auto"/>
                                    <w:tcMar>
                                      <w:top w:w="72" w:type="dxa"/>
                                      <w:left w:w="144" w:type="dxa"/>
                                      <w:bottom w:w="72" w:type="dxa"/>
                                      <w:right w:w="144" w:type="dxa"/>
                                    </w:tcMar>
                                    <w:hideMark/>
                                  </w:tcPr>
                                  <w:p w14:paraId="2A747793" w14:textId="77777777" w:rsidR="004A6987" w:rsidRPr="004A6987" w:rsidRDefault="004A6987" w:rsidP="004A6987">
                                    <w:pPr>
                                      <w:spacing w:after="0" w:line="240" w:lineRule="auto"/>
                                      <w:rPr>
                                        <w:rFonts w:ascii="Arial" w:eastAsia="Times New Roman" w:hAnsi="Arial" w:cs="Arial"/>
                                        <w:kern w:val="0"/>
                                        <w:sz w:val="36"/>
                                        <w:szCs w:val="36"/>
                                        <w:lang w:eastAsia="en-IE"/>
                                        <w14:ligatures w14:val="none"/>
                                      </w:rPr>
                                    </w:pPr>
                                    <w:r w:rsidRPr="004A6987">
                                      <w:rPr>
                                        <w:rFonts w:eastAsiaTheme="minorEastAsia" w:hAnsi="Calibri"/>
                                        <w:b/>
                                        <w:bCs/>
                                        <w:color w:val="48847B"/>
                                        <w:kern w:val="24"/>
                                        <w:sz w:val="24"/>
                                        <w:szCs w:val="24"/>
                                        <w:lang w:eastAsia="en-IE"/>
                                        <w14:ligatures w14:val="none"/>
                                      </w:rPr>
                                      <w:t>Tranexamic Acid</w:t>
                                    </w:r>
                                  </w:p>
                                </w:tc>
                                <w:tc>
                                  <w:tcPr>
                                    <w:tcW w:w="5456" w:type="dxa"/>
                                    <w:tcBorders>
                                      <w:top w:val="single" w:sz="8" w:space="0" w:color="48847B"/>
                                      <w:left w:val="single" w:sz="8" w:space="0" w:color="48847B"/>
                                      <w:bottom w:val="single" w:sz="8" w:space="0" w:color="48847B"/>
                                      <w:right w:val="single" w:sz="8" w:space="0" w:color="48847B"/>
                                    </w:tcBorders>
                                    <w:shd w:val="clear" w:color="auto" w:fill="auto"/>
                                    <w:tcMar>
                                      <w:top w:w="72" w:type="dxa"/>
                                      <w:left w:w="144" w:type="dxa"/>
                                      <w:bottom w:w="72" w:type="dxa"/>
                                      <w:right w:w="144" w:type="dxa"/>
                                    </w:tcMar>
                                    <w:hideMark/>
                                  </w:tcPr>
                                  <w:p w14:paraId="511C1D84" w14:textId="77777777" w:rsidR="004A6987" w:rsidRPr="004A6987" w:rsidRDefault="004A6987" w:rsidP="004A6987">
                                    <w:pPr>
                                      <w:spacing w:after="0" w:line="240" w:lineRule="auto"/>
                                      <w:rPr>
                                        <w:rFonts w:ascii="Arial" w:eastAsia="Times New Roman" w:hAnsi="Arial" w:cs="Arial"/>
                                        <w:kern w:val="0"/>
                                        <w:sz w:val="36"/>
                                        <w:szCs w:val="36"/>
                                        <w:lang w:eastAsia="en-IE"/>
                                        <w14:ligatures w14:val="none"/>
                                      </w:rPr>
                                    </w:pPr>
                                    <w:proofErr w:type="spellStart"/>
                                    <w:r w:rsidRPr="004A6987">
                                      <w:rPr>
                                        <w:rFonts w:ascii="Calibri" w:eastAsia="Times New Roman" w:hAnsi="Calibri" w:cs="Calibri"/>
                                        <w:color w:val="48847B"/>
                                        <w:kern w:val="24"/>
                                        <w:sz w:val="24"/>
                                        <w:szCs w:val="24"/>
                                        <w:lang w:eastAsia="en-IE"/>
                                        <w14:ligatures w14:val="none"/>
                                      </w:rPr>
                                      <w:t>Cyklokapron</w:t>
                                    </w:r>
                                    <w:proofErr w:type="spellEnd"/>
                                    <w:r w:rsidRPr="004A6987">
                                      <w:rPr>
                                        <w:rFonts w:ascii="Calibri" w:eastAsia="Times New Roman" w:hAnsi="Calibri" w:cs="Calibri"/>
                                        <w:color w:val="48847B"/>
                                        <w:kern w:val="24"/>
                                        <w:sz w:val="24"/>
                                        <w:szCs w:val="24"/>
                                        <w:lang w:eastAsia="en-IE"/>
                                        <w14:ligatures w14:val="none"/>
                                      </w:rPr>
                                      <w:t>®</w:t>
                                    </w:r>
                                  </w:p>
                                </w:tc>
                                <w:tc>
                                  <w:tcPr>
                                    <w:tcW w:w="4394" w:type="dxa"/>
                                    <w:tcBorders>
                                      <w:top w:val="single" w:sz="8" w:space="0" w:color="48847B"/>
                                      <w:left w:val="single" w:sz="8" w:space="0" w:color="48847B"/>
                                      <w:bottom w:val="single" w:sz="8" w:space="0" w:color="48847B"/>
                                      <w:right w:val="single" w:sz="8" w:space="0" w:color="48847B"/>
                                    </w:tcBorders>
                                    <w:shd w:val="clear" w:color="auto" w:fill="auto"/>
                                    <w:tcMar>
                                      <w:top w:w="72" w:type="dxa"/>
                                      <w:left w:w="144" w:type="dxa"/>
                                      <w:bottom w:w="72" w:type="dxa"/>
                                      <w:right w:w="144" w:type="dxa"/>
                                    </w:tcMar>
                                    <w:hideMark/>
                                  </w:tcPr>
                                  <w:p w14:paraId="3EA525FF" w14:textId="77777777" w:rsidR="004A6987" w:rsidRPr="004A6987" w:rsidRDefault="004A6987" w:rsidP="004A6987">
                                    <w:pPr>
                                      <w:spacing w:after="0" w:line="240" w:lineRule="auto"/>
                                      <w:rPr>
                                        <w:rFonts w:ascii="Arial" w:eastAsia="Times New Roman" w:hAnsi="Arial" w:cs="Arial"/>
                                        <w:kern w:val="0"/>
                                        <w:sz w:val="36"/>
                                        <w:szCs w:val="36"/>
                                        <w:lang w:eastAsia="en-IE"/>
                                        <w14:ligatures w14:val="none"/>
                                      </w:rPr>
                                    </w:pPr>
                                    <w:r w:rsidRPr="004A6987">
                                      <w:rPr>
                                        <w:rFonts w:ascii="Calibri" w:eastAsia="Times New Roman" w:hAnsi="Calibri" w:cs="Calibri"/>
                                        <w:color w:val="48847B"/>
                                        <w:kern w:val="24"/>
                                        <w:sz w:val="24"/>
                                        <w:szCs w:val="24"/>
                                        <w:lang w:eastAsia="en-IE"/>
                                        <w14:ligatures w14:val="none"/>
                                      </w:rPr>
                                      <w:t>IV, PO</w:t>
                                    </w:r>
                                  </w:p>
                                </w:tc>
                              </w:tr>
                              <w:tr w:rsidR="004A6987" w:rsidRPr="004A6987" w14:paraId="2F1AECED" w14:textId="77777777" w:rsidTr="004A6987">
                                <w:trPr>
                                  <w:trHeight w:val="342"/>
                                </w:trPr>
                                <w:tc>
                                  <w:tcPr>
                                    <w:tcW w:w="3442" w:type="dxa"/>
                                    <w:tcBorders>
                                      <w:top w:val="single" w:sz="8" w:space="0" w:color="48847B"/>
                                      <w:left w:val="single" w:sz="8" w:space="0" w:color="48847B"/>
                                      <w:bottom w:val="single" w:sz="8" w:space="0" w:color="48847B"/>
                                      <w:right w:val="single" w:sz="8" w:space="0" w:color="48847B"/>
                                    </w:tcBorders>
                                    <w:shd w:val="clear" w:color="auto" w:fill="auto"/>
                                    <w:tcMar>
                                      <w:top w:w="72" w:type="dxa"/>
                                      <w:left w:w="144" w:type="dxa"/>
                                      <w:bottom w:w="72" w:type="dxa"/>
                                      <w:right w:w="144" w:type="dxa"/>
                                    </w:tcMar>
                                    <w:hideMark/>
                                  </w:tcPr>
                                  <w:p w14:paraId="48F58C42" w14:textId="77777777" w:rsidR="004A6987" w:rsidRPr="004A6987" w:rsidRDefault="004A6987" w:rsidP="004A6987">
                                    <w:pPr>
                                      <w:spacing w:after="0" w:line="240" w:lineRule="auto"/>
                                      <w:rPr>
                                        <w:rFonts w:ascii="Arial" w:eastAsia="Times New Roman" w:hAnsi="Arial" w:cs="Arial"/>
                                        <w:kern w:val="0"/>
                                        <w:sz w:val="36"/>
                                        <w:szCs w:val="36"/>
                                        <w:lang w:eastAsia="en-IE"/>
                                        <w14:ligatures w14:val="none"/>
                                      </w:rPr>
                                    </w:pPr>
                                    <w:r w:rsidRPr="004A6987">
                                      <w:rPr>
                                        <w:rFonts w:eastAsiaTheme="minorEastAsia" w:hAnsi="Calibri"/>
                                        <w:b/>
                                        <w:bCs/>
                                        <w:color w:val="48847B"/>
                                        <w:kern w:val="24"/>
                                        <w:sz w:val="24"/>
                                        <w:szCs w:val="24"/>
                                        <w:lang w:eastAsia="en-IE"/>
                                        <w14:ligatures w14:val="none"/>
                                      </w:rPr>
                                      <w:t xml:space="preserve">Misoprostol </w:t>
                                    </w:r>
                                  </w:p>
                                </w:tc>
                                <w:tc>
                                  <w:tcPr>
                                    <w:tcW w:w="5456" w:type="dxa"/>
                                    <w:tcBorders>
                                      <w:top w:val="single" w:sz="8" w:space="0" w:color="48847B"/>
                                      <w:left w:val="single" w:sz="8" w:space="0" w:color="48847B"/>
                                      <w:bottom w:val="single" w:sz="8" w:space="0" w:color="48847B"/>
                                      <w:right w:val="single" w:sz="8" w:space="0" w:color="48847B"/>
                                    </w:tcBorders>
                                    <w:shd w:val="clear" w:color="auto" w:fill="auto"/>
                                    <w:tcMar>
                                      <w:top w:w="72" w:type="dxa"/>
                                      <w:left w:w="144" w:type="dxa"/>
                                      <w:bottom w:w="72" w:type="dxa"/>
                                      <w:right w:w="144" w:type="dxa"/>
                                    </w:tcMar>
                                    <w:hideMark/>
                                  </w:tcPr>
                                  <w:p w14:paraId="0F129C97" w14:textId="77777777" w:rsidR="004A6987" w:rsidRPr="004A6987" w:rsidRDefault="004A6987" w:rsidP="004A6987">
                                    <w:pPr>
                                      <w:spacing w:after="0" w:line="240" w:lineRule="auto"/>
                                      <w:rPr>
                                        <w:rFonts w:ascii="Arial" w:eastAsia="Times New Roman" w:hAnsi="Arial" w:cs="Arial"/>
                                        <w:kern w:val="0"/>
                                        <w:sz w:val="36"/>
                                        <w:szCs w:val="36"/>
                                        <w:lang w:eastAsia="en-IE"/>
                                        <w14:ligatures w14:val="none"/>
                                      </w:rPr>
                                    </w:pPr>
                                    <w:r w:rsidRPr="004A6987">
                                      <w:rPr>
                                        <w:rFonts w:ascii="Calibri" w:eastAsia="Times New Roman" w:hAnsi="Calibri" w:cs="Calibri"/>
                                        <w:color w:val="48847B"/>
                                        <w:kern w:val="24"/>
                                        <w:sz w:val="24"/>
                                        <w:szCs w:val="24"/>
                                        <w:lang w:eastAsia="en-IE"/>
                                        <w14:ligatures w14:val="none"/>
                                      </w:rPr>
                                      <w:t>Cytotec®</w:t>
                                    </w:r>
                                  </w:p>
                                </w:tc>
                                <w:tc>
                                  <w:tcPr>
                                    <w:tcW w:w="4394" w:type="dxa"/>
                                    <w:tcBorders>
                                      <w:top w:val="single" w:sz="8" w:space="0" w:color="48847B"/>
                                      <w:left w:val="single" w:sz="8" w:space="0" w:color="48847B"/>
                                      <w:bottom w:val="single" w:sz="8" w:space="0" w:color="48847B"/>
                                      <w:right w:val="single" w:sz="8" w:space="0" w:color="48847B"/>
                                    </w:tcBorders>
                                    <w:shd w:val="clear" w:color="auto" w:fill="auto"/>
                                    <w:tcMar>
                                      <w:top w:w="72" w:type="dxa"/>
                                      <w:left w:w="144" w:type="dxa"/>
                                      <w:bottom w:w="72" w:type="dxa"/>
                                      <w:right w:w="144" w:type="dxa"/>
                                    </w:tcMar>
                                    <w:hideMark/>
                                  </w:tcPr>
                                  <w:p w14:paraId="580E13D0" w14:textId="77777777" w:rsidR="004A6987" w:rsidRPr="004A6987" w:rsidRDefault="004A6987" w:rsidP="004A6987">
                                    <w:pPr>
                                      <w:spacing w:after="0" w:line="240" w:lineRule="auto"/>
                                      <w:rPr>
                                        <w:rFonts w:ascii="Arial" w:eastAsia="Times New Roman" w:hAnsi="Arial" w:cs="Arial"/>
                                        <w:kern w:val="0"/>
                                        <w:sz w:val="36"/>
                                        <w:szCs w:val="36"/>
                                        <w:lang w:eastAsia="en-IE"/>
                                        <w14:ligatures w14:val="none"/>
                                      </w:rPr>
                                    </w:pPr>
                                    <w:r w:rsidRPr="004A6987">
                                      <w:rPr>
                                        <w:rFonts w:ascii="Calibri" w:eastAsia="Times New Roman" w:hAnsi="Calibri" w:cs="Calibri"/>
                                        <w:color w:val="48847B"/>
                                        <w:kern w:val="24"/>
                                        <w:sz w:val="24"/>
                                        <w:szCs w:val="24"/>
                                        <w:lang w:eastAsia="en-IE"/>
                                        <w14:ligatures w14:val="none"/>
                                      </w:rPr>
                                      <w:t>PO/PV/PR/SL</w:t>
                                    </w:r>
                                  </w:p>
                                </w:tc>
                              </w:tr>
                              <w:tr w:rsidR="004A6987" w:rsidRPr="004A6987" w14:paraId="0132A360" w14:textId="77777777" w:rsidTr="004A6987">
                                <w:trPr>
                                  <w:trHeight w:val="342"/>
                                </w:trPr>
                                <w:tc>
                                  <w:tcPr>
                                    <w:tcW w:w="3442" w:type="dxa"/>
                                    <w:tcBorders>
                                      <w:top w:val="single" w:sz="8" w:space="0" w:color="48847B"/>
                                      <w:left w:val="single" w:sz="8" w:space="0" w:color="48847B"/>
                                      <w:bottom w:val="single" w:sz="8" w:space="0" w:color="48847B"/>
                                      <w:right w:val="single" w:sz="8" w:space="0" w:color="48847B"/>
                                    </w:tcBorders>
                                    <w:shd w:val="clear" w:color="auto" w:fill="auto"/>
                                    <w:tcMar>
                                      <w:top w:w="72" w:type="dxa"/>
                                      <w:left w:w="144" w:type="dxa"/>
                                      <w:bottom w:w="72" w:type="dxa"/>
                                      <w:right w:w="144" w:type="dxa"/>
                                    </w:tcMar>
                                    <w:hideMark/>
                                  </w:tcPr>
                                  <w:p w14:paraId="37001C2F" w14:textId="77777777" w:rsidR="004A6987" w:rsidRPr="004A6987" w:rsidRDefault="004A6987" w:rsidP="004A6987">
                                    <w:pPr>
                                      <w:spacing w:after="0" w:line="240" w:lineRule="auto"/>
                                      <w:rPr>
                                        <w:rFonts w:ascii="Arial" w:eastAsia="Times New Roman" w:hAnsi="Arial" w:cs="Arial"/>
                                        <w:kern w:val="0"/>
                                        <w:sz w:val="36"/>
                                        <w:szCs w:val="36"/>
                                        <w:lang w:eastAsia="en-IE"/>
                                        <w14:ligatures w14:val="none"/>
                                      </w:rPr>
                                    </w:pPr>
                                    <w:proofErr w:type="spellStart"/>
                                    <w:r w:rsidRPr="004A6987">
                                      <w:rPr>
                                        <w:rFonts w:ascii="Calibri" w:eastAsia="Times New Roman" w:hAnsi="Calibri" w:cs="Calibri"/>
                                        <w:b/>
                                        <w:bCs/>
                                        <w:color w:val="48847B"/>
                                        <w:kern w:val="24"/>
                                        <w:sz w:val="24"/>
                                        <w:szCs w:val="24"/>
                                        <w:lang w:eastAsia="en-IE"/>
                                        <w14:ligatures w14:val="none"/>
                                      </w:rPr>
                                      <w:t>Carboprost</w:t>
                                    </w:r>
                                    <w:proofErr w:type="spellEnd"/>
                                  </w:p>
                                </w:tc>
                                <w:tc>
                                  <w:tcPr>
                                    <w:tcW w:w="5456" w:type="dxa"/>
                                    <w:tcBorders>
                                      <w:top w:val="single" w:sz="8" w:space="0" w:color="48847B"/>
                                      <w:left w:val="single" w:sz="8" w:space="0" w:color="48847B"/>
                                      <w:bottom w:val="single" w:sz="8" w:space="0" w:color="48847B"/>
                                      <w:right w:val="single" w:sz="8" w:space="0" w:color="48847B"/>
                                    </w:tcBorders>
                                    <w:shd w:val="clear" w:color="auto" w:fill="auto"/>
                                    <w:tcMar>
                                      <w:top w:w="72" w:type="dxa"/>
                                      <w:left w:w="144" w:type="dxa"/>
                                      <w:bottom w:w="72" w:type="dxa"/>
                                      <w:right w:w="144" w:type="dxa"/>
                                    </w:tcMar>
                                    <w:hideMark/>
                                  </w:tcPr>
                                  <w:p w14:paraId="1A4619FB" w14:textId="77777777" w:rsidR="004A6987" w:rsidRPr="004A6987" w:rsidRDefault="004A6987" w:rsidP="004A6987">
                                    <w:pPr>
                                      <w:spacing w:after="0" w:line="240" w:lineRule="auto"/>
                                      <w:rPr>
                                        <w:rFonts w:ascii="Arial" w:eastAsia="Times New Roman" w:hAnsi="Arial" w:cs="Arial"/>
                                        <w:kern w:val="0"/>
                                        <w:sz w:val="36"/>
                                        <w:szCs w:val="36"/>
                                        <w:lang w:eastAsia="en-IE"/>
                                        <w14:ligatures w14:val="none"/>
                                      </w:rPr>
                                    </w:pPr>
                                    <w:proofErr w:type="spellStart"/>
                                    <w:r w:rsidRPr="004A6987">
                                      <w:rPr>
                                        <w:rFonts w:ascii="Calibri" w:eastAsia="Times New Roman" w:hAnsi="Calibri" w:cs="Calibri"/>
                                        <w:color w:val="48847B"/>
                                        <w:kern w:val="24"/>
                                        <w:sz w:val="24"/>
                                        <w:szCs w:val="24"/>
                                        <w:lang w:eastAsia="en-IE"/>
                                        <w14:ligatures w14:val="none"/>
                                      </w:rPr>
                                      <w:t>Hemabate</w:t>
                                    </w:r>
                                    <w:proofErr w:type="spellEnd"/>
                                    <w:r w:rsidRPr="004A6987">
                                      <w:rPr>
                                        <w:rFonts w:ascii="Calibri" w:eastAsia="Times New Roman" w:hAnsi="Calibri" w:cs="Calibri"/>
                                        <w:color w:val="48847B"/>
                                        <w:kern w:val="24"/>
                                        <w:sz w:val="24"/>
                                        <w:szCs w:val="24"/>
                                        <w:lang w:eastAsia="en-IE"/>
                                        <w14:ligatures w14:val="none"/>
                                      </w:rPr>
                                      <w:t>®</w:t>
                                    </w:r>
                                  </w:p>
                                </w:tc>
                                <w:tc>
                                  <w:tcPr>
                                    <w:tcW w:w="4394" w:type="dxa"/>
                                    <w:tcBorders>
                                      <w:top w:val="single" w:sz="8" w:space="0" w:color="48847B"/>
                                      <w:left w:val="single" w:sz="8" w:space="0" w:color="48847B"/>
                                      <w:bottom w:val="single" w:sz="8" w:space="0" w:color="48847B"/>
                                      <w:right w:val="single" w:sz="8" w:space="0" w:color="48847B"/>
                                    </w:tcBorders>
                                    <w:shd w:val="clear" w:color="auto" w:fill="auto"/>
                                    <w:tcMar>
                                      <w:top w:w="72" w:type="dxa"/>
                                      <w:left w:w="144" w:type="dxa"/>
                                      <w:bottom w:w="72" w:type="dxa"/>
                                      <w:right w:w="144" w:type="dxa"/>
                                    </w:tcMar>
                                    <w:hideMark/>
                                  </w:tcPr>
                                  <w:p w14:paraId="0E5F8309" w14:textId="77777777" w:rsidR="004A6987" w:rsidRPr="004A6987" w:rsidRDefault="004A6987" w:rsidP="004A6987">
                                    <w:pPr>
                                      <w:spacing w:after="0" w:line="240" w:lineRule="auto"/>
                                      <w:rPr>
                                        <w:rFonts w:ascii="Arial" w:eastAsia="Times New Roman" w:hAnsi="Arial" w:cs="Arial"/>
                                        <w:kern w:val="0"/>
                                        <w:sz w:val="36"/>
                                        <w:szCs w:val="36"/>
                                        <w:lang w:eastAsia="en-IE"/>
                                        <w14:ligatures w14:val="none"/>
                                      </w:rPr>
                                    </w:pPr>
                                    <w:r w:rsidRPr="004A6987">
                                      <w:rPr>
                                        <w:rFonts w:ascii="Calibri" w:eastAsia="Times New Roman" w:hAnsi="Calibri" w:cs="Calibri"/>
                                        <w:color w:val="48847B"/>
                                        <w:kern w:val="24"/>
                                        <w:sz w:val="24"/>
                                        <w:szCs w:val="24"/>
                                        <w:lang w:eastAsia="en-IE"/>
                                        <w14:ligatures w14:val="none"/>
                                      </w:rPr>
                                      <w:t>IM</w:t>
                                    </w:r>
                                  </w:p>
                                </w:tc>
                              </w:tr>
                            </w:tbl>
                            <w:p w14:paraId="416C6864" w14:textId="77777777" w:rsidR="004A6987" w:rsidRDefault="004A6987" w:rsidP="004A6987"/>
                            <w:tbl>
                              <w:tblPr>
                                <w:tblW w:w="15451" w:type="dxa"/>
                                <w:tblInd w:w="274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20" w:firstRow="1" w:lastRow="0" w:firstColumn="0" w:lastColumn="0" w:noHBand="0" w:noVBand="1"/>
                              </w:tblPr>
                              <w:tblGrid>
                                <w:gridCol w:w="4678"/>
                                <w:gridCol w:w="2551"/>
                                <w:gridCol w:w="8222"/>
                              </w:tblGrid>
                              <w:tr w:rsidR="004A6987" w:rsidRPr="004A6987" w14:paraId="2E73E49C" w14:textId="77777777" w:rsidTr="004A6987">
                                <w:trPr>
                                  <w:trHeight w:val="169"/>
                                </w:trPr>
                                <w:tc>
                                  <w:tcPr>
                                    <w:tcW w:w="4678" w:type="dxa"/>
                                    <w:tcBorders>
                                      <w:top w:val="single" w:sz="8" w:space="0" w:color="48847B"/>
                                      <w:left w:val="single" w:sz="8" w:space="0" w:color="48847B"/>
                                      <w:bottom w:val="single" w:sz="8" w:space="0" w:color="48847B"/>
                                      <w:right w:val="single" w:sz="8" w:space="0" w:color="48847B"/>
                                    </w:tcBorders>
                                    <w:shd w:val="clear" w:color="auto" w:fill="auto"/>
                                    <w:tcMar>
                                      <w:top w:w="72" w:type="dxa"/>
                                      <w:left w:w="144" w:type="dxa"/>
                                      <w:bottom w:w="72" w:type="dxa"/>
                                      <w:right w:w="144" w:type="dxa"/>
                                    </w:tcMar>
                                    <w:hideMark/>
                                  </w:tcPr>
                                  <w:p w14:paraId="3B39C09B" w14:textId="1FC91761" w:rsidR="004A6987" w:rsidRPr="004A6987" w:rsidRDefault="004A6987" w:rsidP="004A6987">
                                    <w:pPr>
                                      <w:pStyle w:val="NormalWeb"/>
                                      <w:spacing w:before="0" w:beforeAutospacing="0" w:after="0" w:afterAutospacing="0"/>
                                    </w:pPr>
                                    <w:r>
                                      <w:rPr>
                                        <w:rFonts w:ascii="Calibri" w:eastAsia="+mn-ea" w:hAnsi="Calibri" w:cs="+mn-cs"/>
                                        <w:b/>
                                        <w:bCs/>
                                        <w:color w:val="48847B"/>
                                        <w:kern w:val="24"/>
                                        <w:sz w:val="32"/>
                                        <w:szCs w:val="32"/>
                                      </w:rPr>
                                      <w:t xml:space="preserve">Medication </w:t>
                                    </w:r>
                                  </w:p>
                                </w:tc>
                                <w:tc>
                                  <w:tcPr>
                                    <w:tcW w:w="2551" w:type="dxa"/>
                                    <w:tcBorders>
                                      <w:top w:val="single" w:sz="8" w:space="0" w:color="48847B"/>
                                      <w:left w:val="single" w:sz="8" w:space="0" w:color="48847B"/>
                                      <w:bottom w:val="single" w:sz="8" w:space="0" w:color="48847B"/>
                                      <w:right w:val="single" w:sz="8" w:space="0" w:color="48847B"/>
                                    </w:tcBorders>
                                    <w:shd w:val="clear" w:color="auto" w:fill="auto"/>
                                    <w:tcMar>
                                      <w:top w:w="72" w:type="dxa"/>
                                      <w:left w:w="144" w:type="dxa"/>
                                      <w:bottom w:w="72" w:type="dxa"/>
                                      <w:right w:w="144" w:type="dxa"/>
                                    </w:tcMar>
                                    <w:hideMark/>
                                  </w:tcPr>
                                  <w:p w14:paraId="319EC683" w14:textId="77777777" w:rsidR="004A6987" w:rsidRPr="004A6987" w:rsidRDefault="004A6987" w:rsidP="004A6987">
                                    <w:pPr>
                                      <w:jc w:val="center"/>
                                      <w:rPr>
                                        <w:sz w:val="32"/>
                                        <w:szCs w:val="32"/>
                                      </w:rPr>
                                    </w:pPr>
                                    <w:r w:rsidRPr="004A6987">
                                      <w:rPr>
                                        <w:b/>
                                        <w:bCs/>
                                        <w:sz w:val="32"/>
                                        <w:szCs w:val="32"/>
                                      </w:rPr>
                                      <w:t xml:space="preserve">Please tick </w:t>
                                    </w:r>
                                    <w:r w:rsidRPr="004A6987">
                                      <w:rPr>
                                        <w:rFonts w:ascii="Segoe UI Symbol" w:hAnsi="Segoe UI Symbol" w:cs="Segoe UI Symbol"/>
                                        <w:b/>
                                        <w:bCs/>
                                        <w:sz w:val="32"/>
                                        <w:szCs w:val="32"/>
                                      </w:rPr>
                                      <w:t>✓</w:t>
                                    </w:r>
                                  </w:p>
                                </w:tc>
                                <w:tc>
                                  <w:tcPr>
                                    <w:tcW w:w="8222" w:type="dxa"/>
                                    <w:tcBorders>
                                      <w:top w:val="single" w:sz="8" w:space="0" w:color="48847B"/>
                                      <w:left w:val="single" w:sz="8" w:space="0" w:color="48847B"/>
                                      <w:bottom w:val="single" w:sz="8" w:space="0" w:color="48847B"/>
                                      <w:right w:val="single" w:sz="8" w:space="0" w:color="48847B"/>
                                    </w:tcBorders>
                                    <w:shd w:val="clear" w:color="auto" w:fill="auto"/>
                                    <w:tcMar>
                                      <w:top w:w="72" w:type="dxa"/>
                                      <w:left w:w="144" w:type="dxa"/>
                                      <w:bottom w:w="72" w:type="dxa"/>
                                      <w:right w:w="144" w:type="dxa"/>
                                    </w:tcMar>
                                    <w:hideMark/>
                                  </w:tcPr>
                                  <w:p w14:paraId="33325F04" w14:textId="4AE3F367" w:rsidR="004A6987" w:rsidRPr="004A6987" w:rsidRDefault="004A6987" w:rsidP="004A6987">
                                    <w:pPr>
                                      <w:jc w:val="center"/>
                                      <w:rPr>
                                        <w:sz w:val="32"/>
                                        <w:szCs w:val="32"/>
                                      </w:rPr>
                                    </w:pPr>
                                    <w:r w:rsidRPr="004A6987">
                                      <w:rPr>
                                        <w:b/>
                                        <w:bCs/>
                                        <w:sz w:val="32"/>
                                        <w:szCs w:val="32"/>
                                      </w:rPr>
                                      <w:t>Available</w:t>
                                    </w:r>
                                  </w:p>
                                </w:tc>
                              </w:tr>
                              <w:tr w:rsidR="004A6987" w:rsidRPr="004A6987" w14:paraId="0FB203D9" w14:textId="77777777" w:rsidTr="004A6987">
                                <w:trPr>
                                  <w:trHeight w:val="130"/>
                                </w:trPr>
                                <w:tc>
                                  <w:tcPr>
                                    <w:tcW w:w="4678" w:type="dxa"/>
                                    <w:tcBorders>
                                      <w:top w:val="single" w:sz="8" w:space="0" w:color="48847B"/>
                                      <w:left w:val="single" w:sz="8" w:space="0" w:color="48847B"/>
                                      <w:bottom w:val="single" w:sz="8" w:space="0" w:color="48847B"/>
                                      <w:right w:val="single" w:sz="8" w:space="0" w:color="48847B"/>
                                    </w:tcBorders>
                                    <w:shd w:val="clear" w:color="auto" w:fill="auto"/>
                                    <w:tcMar>
                                      <w:top w:w="72" w:type="dxa"/>
                                      <w:left w:w="144" w:type="dxa"/>
                                      <w:bottom w:w="72" w:type="dxa"/>
                                      <w:right w:w="144" w:type="dxa"/>
                                    </w:tcMar>
                                    <w:hideMark/>
                                  </w:tcPr>
                                  <w:p w14:paraId="2F160B71" w14:textId="5ADB2DBB" w:rsidR="004A6987" w:rsidRPr="004A6987" w:rsidRDefault="004A6987" w:rsidP="004A6987">
                                    <w:pPr>
                                      <w:pStyle w:val="NormalWeb"/>
                                      <w:spacing w:before="0" w:beforeAutospacing="0" w:after="0" w:afterAutospacing="0"/>
                                    </w:pPr>
                                    <w:r>
                                      <w:rPr>
                                        <w:rFonts w:ascii="Calibri" w:eastAsia="+mn-ea" w:hAnsi="Calibri" w:cs="+mn-cs"/>
                                        <w:b/>
                                        <w:bCs/>
                                        <w:color w:val="48847B"/>
                                        <w:kern w:val="24"/>
                                        <w:sz w:val="32"/>
                                        <w:szCs w:val="32"/>
                                      </w:rPr>
                                      <w:t>Oxytocin</w:t>
                                    </w:r>
                                  </w:p>
                                </w:tc>
                                <w:tc>
                                  <w:tcPr>
                                    <w:tcW w:w="2551" w:type="dxa"/>
                                    <w:tcBorders>
                                      <w:top w:val="single" w:sz="8" w:space="0" w:color="48847B"/>
                                      <w:left w:val="single" w:sz="8" w:space="0" w:color="48847B"/>
                                      <w:bottom w:val="single" w:sz="8" w:space="0" w:color="48847B"/>
                                      <w:right w:val="single" w:sz="8" w:space="0" w:color="48847B"/>
                                    </w:tcBorders>
                                    <w:shd w:val="clear" w:color="auto" w:fill="auto"/>
                                    <w:tcMar>
                                      <w:top w:w="72" w:type="dxa"/>
                                      <w:left w:w="144" w:type="dxa"/>
                                      <w:bottom w:w="72" w:type="dxa"/>
                                      <w:right w:w="144" w:type="dxa"/>
                                    </w:tcMar>
                                    <w:hideMark/>
                                  </w:tcPr>
                                  <w:p w14:paraId="7BC1AE90" w14:textId="77777777" w:rsidR="004A6987" w:rsidRPr="004A6987" w:rsidRDefault="004A6987" w:rsidP="004A6987"/>
                                </w:tc>
                                <w:tc>
                                  <w:tcPr>
                                    <w:tcW w:w="8222" w:type="dxa"/>
                                    <w:tcBorders>
                                      <w:top w:val="single" w:sz="8" w:space="0" w:color="48847B"/>
                                      <w:left w:val="single" w:sz="8" w:space="0" w:color="48847B"/>
                                      <w:bottom w:val="single" w:sz="8" w:space="0" w:color="48847B"/>
                                      <w:right w:val="single" w:sz="8" w:space="0" w:color="48847B"/>
                                    </w:tcBorders>
                                    <w:shd w:val="clear" w:color="auto" w:fill="auto"/>
                                    <w:tcMar>
                                      <w:top w:w="72" w:type="dxa"/>
                                      <w:left w:w="144" w:type="dxa"/>
                                      <w:bottom w:w="72" w:type="dxa"/>
                                      <w:right w:w="144" w:type="dxa"/>
                                    </w:tcMar>
                                    <w:hideMark/>
                                  </w:tcPr>
                                  <w:p w14:paraId="5052B336" w14:textId="77777777" w:rsidR="004A6987" w:rsidRPr="004A6987" w:rsidRDefault="004A6987" w:rsidP="004A6987"/>
                                </w:tc>
                              </w:tr>
                              <w:tr w:rsidR="004A6987" w:rsidRPr="004A6987" w14:paraId="3C37194E" w14:textId="77777777" w:rsidTr="004A6987">
                                <w:trPr>
                                  <w:trHeight w:val="259"/>
                                </w:trPr>
                                <w:tc>
                                  <w:tcPr>
                                    <w:tcW w:w="4678" w:type="dxa"/>
                                    <w:tcBorders>
                                      <w:top w:val="single" w:sz="8" w:space="0" w:color="48847B"/>
                                      <w:left w:val="single" w:sz="8" w:space="0" w:color="48847B"/>
                                      <w:bottom w:val="single" w:sz="8" w:space="0" w:color="48847B"/>
                                      <w:right w:val="single" w:sz="8" w:space="0" w:color="48847B"/>
                                    </w:tcBorders>
                                    <w:shd w:val="clear" w:color="auto" w:fill="auto"/>
                                    <w:tcMar>
                                      <w:top w:w="72" w:type="dxa"/>
                                      <w:left w:w="144" w:type="dxa"/>
                                      <w:bottom w:w="72" w:type="dxa"/>
                                      <w:right w:w="144" w:type="dxa"/>
                                    </w:tcMar>
                                    <w:hideMark/>
                                  </w:tcPr>
                                  <w:p w14:paraId="3B4A5E85" w14:textId="6E1D0E20" w:rsidR="004A6987" w:rsidRPr="004A6987" w:rsidRDefault="004A6987" w:rsidP="004A6987">
                                    <w:pPr>
                                      <w:pStyle w:val="NormalWeb"/>
                                      <w:spacing w:before="0" w:beforeAutospacing="0" w:after="0" w:afterAutospacing="0"/>
                                    </w:pPr>
                                    <w:r>
                                      <w:rPr>
                                        <w:rFonts w:ascii="Calibri" w:eastAsia="+mn-ea" w:hAnsi="Calibri" w:cs="+mn-cs"/>
                                        <w:b/>
                                        <w:bCs/>
                                        <w:color w:val="48847B"/>
                                        <w:kern w:val="24"/>
                                        <w:sz w:val="32"/>
                                        <w:szCs w:val="32"/>
                                      </w:rPr>
                                      <w:t>Ergometrine</w:t>
                                    </w:r>
                                  </w:p>
                                </w:tc>
                                <w:tc>
                                  <w:tcPr>
                                    <w:tcW w:w="2551" w:type="dxa"/>
                                    <w:tcBorders>
                                      <w:top w:val="single" w:sz="8" w:space="0" w:color="48847B"/>
                                      <w:left w:val="single" w:sz="8" w:space="0" w:color="48847B"/>
                                      <w:bottom w:val="single" w:sz="8" w:space="0" w:color="48847B"/>
                                      <w:right w:val="single" w:sz="8" w:space="0" w:color="48847B"/>
                                    </w:tcBorders>
                                    <w:shd w:val="clear" w:color="auto" w:fill="auto"/>
                                    <w:tcMar>
                                      <w:top w:w="72" w:type="dxa"/>
                                      <w:left w:w="144" w:type="dxa"/>
                                      <w:bottom w:w="72" w:type="dxa"/>
                                      <w:right w:w="144" w:type="dxa"/>
                                    </w:tcMar>
                                    <w:hideMark/>
                                  </w:tcPr>
                                  <w:p w14:paraId="2F18E11F" w14:textId="77777777" w:rsidR="004A6987" w:rsidRPr="004A6987" w:rsidRDefault="004A6987" w:rsidP="004A6987"/>
                                </w:tc>
                                <w:tc>
                                  <w:tcPr>
                                    <w:tcW w:w="8222" w:type="dxa"/>
                                    <w:tcBorders>
                                      <w:top w:val="single" w:sz="8" w:space="0" w:color="48847B"/>
                                      <w:left w:val="single" w:sz="8" w:space="0" w:color="48847B"/>
                                      <w:bottom w:val="single" w:sz="8" w:space="0" w:color="48847B"/>
                                      <w:right w:val="single" w:sz="8" w:space="0" w:color="48847B"/>
                                    </w:tcBorders>
                                    <w:shd w:val="clear" w:color="auto" w:fill="auto"/>
                                    <w:tcMar>
                                      <w:top w:w="72" w:type="dxa"/>
                                      <w:left w:w="144" w:type="dxa"/>
                                      <w:bottom w:w="72" w:type="dxa"/>
                                      <w:right w:w="144" w:type="dxa"/>
                                    </w:tcMar>
                                    <w:hideMark/>
                                  </w:tcPr>
                                  <w:p w14:paraId="68811CB4" w14:textId="77777777" w:rsidR="004A6987" w:rsidRPr="004A6987" w:rsidRDefault="004A6987" w:rsidP="004A6987"/>
                                </w:tc>
                              </w:tr>
                              <w:tr w:rsidR="004A6987" w:rsidRPr="004A6987" w14:paraId="79702F46" w14:textId="77777777" w:rsidTr="004A6987">
                                <w:trPr>
                                  <w:trHeight w:val="288"/>
                                </w:trPr>
                                <w:tc>
                                  <w:tcPr>
                                    <w:tcW w:w="4678" w:type="dxa"/>
                                    <w:tcBorders>
                                      <w:top w:val="single" w:sz="8" w:space="0" w:color="48847B"/>
                                      <w:left w:val="single" w:sz="8" w:space="0" w:color="48847B"/>
                                      <w:bottom w:val="single" w:sz="8" w:space="0" w:color="48847B"/>
                                      <w:right w:val="single" w:sz="8" w:space="0" w:color="48847B"/>
                                    </w:tcBorders>
                                    <w:shd w:val="clear" w:color="auto" w:fill="auto"/>
                                    <w:tcMar>
                                      <w:top w:w="72" w:type="dxa"/>
                                      <w:left w:w="144" w:type="dxa"/>
                                      <w:bottom w:w="72" w:type="dxa"/>
                                      <w:right w:w="144" w:type="dxa"/>
                                    </w:tcMar>
                                    <w:hideMark/>
                                  </w:tcPr>
                                  <w:p w14:paraId="28D29F1A" w14:textId="5FD0CD8B" w:rsidR="004A6987" w:rsidRPr="004A6987" w:rsidRDefault="004A6987" w:rsidP="004A6987">
                                    <w:pPr>
                                      <w:pStyle w:val="NormalWeb"/>
                                      <w:spacing w:before="0" w:beforeAutospacing="0" w:after="0" w:afterAutospacing="0"/>
                                    </w:pPr>
                                    <w:proofErr w:type="spellStart"/>
                                    <w:r>
                                      <w:rPr>
                                        <w:rFonts w:ascii="Calibri" w:eastAsia="+mn-ea" w:hAnsi="Calibri" w:cs="+mn-cs"/>
                                        <w:b/>
                                        <w:bCs/>
                                        <w:color w:val="48847B"/>
                                        <w:kern w:val="24"/>
                                        <w:sz w:val="32"/>
                                        <w:szCs w:val="32"/>
                                      </w:rPr>
                                      <w:t>Syntometrine</w:t>
                                    </w:r>
                                    <w:proofErr w:type="spellEnd"/>
                                    <w:r>
                                      <w:rPr>
                                        <w:rFonts w:ascii="Calibri" w:eastAsia="+mn-ea" w:hAnsi="Calibri" w:cs="+mn-cs"/>
                                        <w:b/>
                                        <w:bCs/>
                                        <w:color w:val="48847B"/>
                                        <w:kern w:val="24"/>
                                        <w:sz w:val="32"/>
                                        <w:szCs w:val="32"/>
                                      </w:rPr>
                                      <w:t>®</w:t>
                                    </w:r>
                                  </w:p>
                                </w:tc>
                                <w:tc>
                                  <w:tcPr>
                                    <w:tcW w:w="2551" w:type="dxa"/>
                                    <w:tcBorders>
                                      <w:top w:val="single" w:sz="8" w:space="0" w:color="48847B"/>
                                      <w:left w:val="single" w:sz="8" w:space="0" w:color="48847B"/>
                                      <w:bottom w:val="single" w:sz="8" w:space="0" w:color="48847B"/>
                                      <w:right w:val="single" w:sz="8" w:space="0" w:color="48847B"/>
                                    </w:tcBorders>
                                    <w:shd w:val="clear" w:color="auto" w:fill="auto"/>
                                    <w:tcMar>
                                      <w:top w:w="72" w:type="dxa"/>
                                      <w:left w:w="144" w:type="dxa"/>
                                      <w:bottom w:w="72" w:type="dxa"/>
                                      <w:right w:w="144" w:type="dxa"/>
                                    </w:tcMar>
                                    <w:hideMark/>
                                  </w:tcPr>
                                  <w:p w14:paraId="332E7326" w14:textId="77777777" w:rsidR="004A6987" w:rsidRPr="004A6987" w:rsidRDefault="004A6987" w:rsidP="004A6987"/>
                                </w:tc>
                                <w:tc>
                                  <w:tcPr>
                                    <w:tcW w:w="8222" w:type="dxa"/>
                                    <w:tcBorders>
                                      <w:top w:val="single" w:sz="8" w:space="0" w:color="48847B"/>
                                      <w:left w:val="single" w:sz="8" w:space="0" w:color="48847B"/>
                                      <w:bottom w:val="single" w:sz="8" w:space="0" w:color="48847B"/>
                                      <w:right w:val="single" w:sz="8" w:space="0" w:color="48847B"/>
                                    </w:tcBorders>
                                    <w:shd w:val="clear" w:color="auto" w:fill="auto"/>
                                    <w:tcMar>
                                      <w:top w:w="72" w:type="dxa"/>
                                      <w:left w:w="144" w:type="dxa"/>
                                      <w:bottom w:w="72" w:type="dxa"/>
                                      <w:right w:w="144" w:type="dxa"/>
                                    </w:tcMar>
                                    <w:hideMark/>
                                  </w:tcPr>
                                  <w:p w14:paraId="18045651" w14:textId="77777777" w:rsidR="004A6987" w:rsidRPr="004A6987" w:rsidRDefault="004A6987" w:rsidP="004A6987"/>
                                </w:tc>
                              </w:tr>
                              <w:tr w:rsidR="004A6987" w:rsidRPr="004A6987" w14:paraId="0F5345F5" w14:textId="77777777" w:rsidTr="004A6987">
                                <w:trPr>
                                  <w:trHeight w:val="282"/>
                                </w:trPr>
                                <w:tc>
                                  <w:tcPr>
                                    <w:tcW w:w="4678" w:type="dxa"/>
                                    <w:tcBorders>
                                      <w:top w:val="single" w:sz="8" w:space="0" w:color="48847B"/>
                                      <w:left w:val="single" w:sz="8" w:space="0" w:color="48847B"/>
                                      <w:bottom w:val="single" w:sz="8" w:space="0" w:color="48847B"/>
                                      <w:right w:val="single" w:sz="8" w:space="0" w:color="48847B"/>
                                    </w:tcBorders>
                                    <w:shd w:val="clear" w:color="auto" w:fill="auto"/>
                                    <w:tcMar>
                                      <w:top w:w="72" w:type="dxa"/>
                                      <w:left w:w="144" w:type="dxa"/>
                                      <w:bottom w:w="72" w:type="dxa"/>
                                      <w:right w:w="144" w:type="dxa"/>
                                    </w:tcMar>
                                    <w:hideMark/>
                                  </w:tcPr>
                                  <w:p w14:paraId="5FD28611" w14:textId="7FD63297" w:rsidR="004A6987" w:rsidRPr="004A6987" w:rsidRDefault="004A6987" w:rsidP="004A6987">
                                    <w:pPr>
                                      <w:pStyle w:val="NormalWeb"/>
                                      <w:spacing w:before="0" w:beforeAutospacing="0" w:after="0" w:afterAutospacing="0"/>
                                    </w:pPr>
                                    <w:r>
                                      <w:rPr>
                                        <w:rFonts w:ascii="Calibri" w:eastAsia="+mn-ea" w:hAnsi="Calibri" w:cs="+mn-cs"/>
                                        <w:b/>
                                        <w:bCs/>
                                        <w:color w:val="48847B"/>
                                        <w:kern w:val="24"/>
                                        <w:sz w:val="32"/>
                                        <w:szCs w:val="32"/>
                                      </w:rPr>
                                      <w:t>Tranexamic Acid (ampules, tablets)</w:t>
                                    </w:r>
                                  </w:p>
                                </w:tc>
                                <w:tc>
                                  <w:tcPr>
                                    <w:tcW w:w="2551" w:type="dxa"/>
                                    <w:tcBorders>
                                      <w:top w:val="single" w:sz="8" w:space="0" w:color="48847B"/>
                                      <w:left w:val="single" w:sz="8" w:space="0" w:color="48847B"/>
                                      <w:bottom w:val="single" w:sz="8" w:space="0" w:color="48847B"/>
                                      <w:right w:val="single" w:sz="8" w:space="0" w:color="48847B"/>
                                    </w:tcBorders>
                                    <w:shd w:val="clear" w:color="auto" w:fill="auto"/>
                                    <w:tcMar>
                                      <w:top w:w="72" w:type="dxa"/>
                                      <w:left w:w="144" w:type="dxa"/>
                                      <w:bottom w:w="72" w:type="dxa"/>
                                      <w:right w:w="144" w:type="dxa"/>
                                    </w:tcMar>
                                    <w:hideMark/>
                                  </w:tcPr>
                                  <w:p w14:paraId="2A6E1AE9" w14:textId="77777777" w:rsidR="004A6987" w:rsidRPr="004A6987" w:rsidRDefault="004A6987" w:rsidP="004A6987"/>
                                </w:tc>
                                <w:tc>
                                  <w:tcPr>
                                    <w:tcW w:w="8222" w:type="dxa"/>
                                    <w:tcBorders>
                                      <w:top w:val="single" w:sz="8" w:space="0" w:color="48847B"/>
                                      <w:left w:val="single" w:sz="8" w:space="0" w:color="48847B"/>
                                      <w:bottom w:val="single" w:sz="8" w:space="0" w:color="48847B"/>
                                      <w:right w:val="single" w:sz="8" w:space="0" w:color="48847B"/>
                                    </w:tcBorders>
                                    <w:shd w:val="clear" w:color="auto" w:fill="auto"/>
                                    <w:tcMar>
                                      <w:top w:w="72" w:type="dxa"/>
                                      <w:left w:w="144" w:type="dxa"/>
                                      <w:bottom w:w="72" w:type="dxa"/>
                                      <w:right w:w="144" w:type="dxa"/>
                                    </w:tcMar>
                                    <w:hideMark/>
                                  </w:tcPr>
                                  <w:p w14:paraId="5D0B233A" w14:textId="77777777" w:rsidR="004A6987" w:rsidRPr="004A6987" w:rsidRDefault="004A6987" w:rsidP="004A6987"/>
                                </w:tc>
                              </w:tr>
                              <w:tr w:rsidR="004A6987" w:rsidRPr="004A6987" w14:paraId="125F4AD9" w14:textId="77777777" w:rsidTr="004A6987">
                                <w:trPr>
                                  <w:trHeight w:val="285"/>
                                </w:trPr>
                                <w:tc>
                                  <w:tcPr>
                                    <w:tcW w:w="4678" w:type="dxa"/>
                                    <w:tcBorders>
                                      <w:top w:val="single" w:sz="8" w:space="0" w:color="48847B"/>
                                      <w:left w:val="single" w:sz="8" w:space="0" w:color="48847B"/>
                                      <w:bottom w:val="single" w:sz="8" w:space="0" w:color="48847B"/>
                                      <w:right w:val="single" w:sz="8" w:space="0" w:color="48847B"/>
                                    </w:tcBorders>
                                    <w:shd w:val="clear" w:color="auto" w:fill="auto"/>
                                    <w:tcMar>
                                      <w:top w:w="72" w:type="dxa"/>
                                      <w:left w:w="144" w:type="dxa"/>
                                      <w:bottom w:w="72" w:type="dxa"/>
                                      <w:right w:w="144" w:type="dxa"/>
                                    </w:tcMar>
                                    <w:hideMark/>
                                  </w:tcPr>
                                  <w:p w14:paraId="08AF9256" w14:textId="747D6E2D" w:rsidR="004A6987" w:rsidRPr="004A6987" w:rsidRDefault="004A6987" w:rsidP="004A6987">
                                    <w:pPr>
                                      <w:pStyle w:val="NormalWeb"/>
                                      <w:spacing w:before="0" w:beforeAutospacing="0" w:after="0" w:afterAutospacing="0"/>
                                    </w:pPr>
                                    <w:r>
                                      <w:rPr>
                                        <w:rFonts w:ascii="Calibri" w:eastAsia="+mn-ea" w:hAnsi="Calibri" w:cs="+mn-cs"/>
                                        <w:b/>
                                        <w:bCs/>
                                        <w:color w:val="48847B"/>
                                        <w:kern w:val="24"/>
                                        <w:sz w:val="32"/>
                                        <w:szCs w:val="32"/>
                                      </w:rPr>
                                      <w:t xml:space="preserve">Misoprostol (Cytotec®) </w:t>
                                    </w:r>
                                  </w:p>
                                </w:tc>
                                <w:tc>
                                  <w:tcPr>
                                    <w:tcW w:w="2551" w:type="dxa"/>
                                    <w:tcBorders>
                                      <w:top w:val="single" w:sz="8" w:space="0" w:color="48847B"/>
                                      <w:left w:val="single" w:sz="8" w:space="0" w:color="48847B"/>
                                      <w:bottom w:val="single" w:sz="8" w:space="0" w:color="48847B"/>
                                      <w:right w:val="single" w:sz="8" w:space="0" w:color="48847B"/>
                                    </w:tcBorders>
                                    <w:shd w:val="clear" w:color="auto" w:fill="auto"/>
                                    <w:tcMar>
                                      <w:top w:w="72" w:type="dxa"/>
                                      <w:left w:w="144" w:type="dxa"/>
                                      <w:bottom w:w="72" w:type="dxa"/>
                                      <w:right w:w="144" w:type="dxa"/>
                                    </w:tcMar>
                                    <w:hideMark/>
                                  </w:tcPr>
                                  <w:p w14:paraId="528DA7E9" w14:textId="77777777" w:rsidR="004A6987" w:rsidRPr="004A6987" w:rsidRDefault="004A6987" w:rsidP="004A6987"/>
                                </w:tc>
                                <w:tc>
                                  <w:tcPr>
                                    <w:tcW w:w="8222" w:type="dxa"/>
                                    <w:tcBorders>
                                      <w:top w:val="single" w:sz="8" w:space="0" w:color="48847B"/>
                                      <w:left w:val="single" w:sz="8" w:space="0" w:color="48847B"/>
                                      <w:bottom w:val="single" w:sz="8" w:space="0" w:color="48847B"/>
                                      <w:right w:val="single" w:sz="8" w:space="0" w:color="48847B"/>
                                    </w:tcBorders>
                                    <w:shd w:val="clear" w:color="auto" w:fill="auto"/>
                                    <w:tcMar>
                                      <w:top w:w="72" w:type="dxa"/>
                                      <w:left w:w="144" w:type="dxa"/>
                                      <w:bottom w:w="72" w:type="dxa"/>
                                      <w:right w:w="144" w:type="dxa"/>
                                    </w:tcMar>
                                    <w:hideMark/>
                                  </w:tcPr>
                                  <w:p w14:paraId="1F6F781A" w14:textId="77777777" w:rsidR="004A6987" w:rsidRPr="004A6987" w:rsidRDefault="004A6987" w:rsidP="004A6987"/>
                                </w:tc>
                              </w:tr>
                              <w:tr w:rsidR="004A6987" w:rsidRPr="004A6987" w14:paraId="15A028EA" w14:textId="77777777" w:rsidTr="004A6987">
                                <w:trPr>
                                  <w:trHeight w:val="285"/>
                                </w:trPr>
                                <w:tc>
                                  <w:tcPr>
                                    <w:tcW w:w="4678" w:type="dxa"/>
                                    <w:tcBorders>
                                      <w:top w:val="single" w:sz="8" w:space="0" w:color="48847B"/>
                                      <w:left w:val="single" w:sz="8" w:space="0" w:color="48847B"/>
                                      <w:bottom w:val="single" w:sz="8" w:space="0" w:color="48847B"/>
                                      <w:right w:val="single" w:sz="8" w:space="0" w:color="48847B"/>
                                    </w:tcBorders>
                                    <w:shd w:val="clear" w:color="auto" w:fill="auto"/>
                                    <w:tcMar>
                                      <w:top w:w="72" w:type="dxa"/>
                                      <w:left w:w="144" w:type="dxa"/>
                                      <w:bottom w:w="72" w:type="dxa"/>
                                      <w:right w:w="144" w:type="dxa"/>
                                    </w:tcMar>
                                    <w:hideMark/>
                                  </w:tcPr>
                                  <w:p w14:paraId="6CC732A8" w14:textId="46F03F5A" w:rsidR="004A6987" w:rsidRPr="004A6987" w:rsidRDefault="004A6987" w:rsidP="004A6987">
                                    <w:pPr>
                                      <w:pStyle w:val="NormalWeb"/>
                                      <w:spacing w:before="0" w:beforeAutospacing="0" w:after="0" w:afterAutospacing="0"/>
                                    </w:pPr>
                                    <w:proofErr w:type="spellStart"/>
                                    <w:r>
                                      <w:rPr>
                                        <w:rFonts w:ascii="Calibri" w:eastAsia="+mn-ea" w:hAnsi="Calibri" w:cs="+mn-cs"/>
                                        <w:b/>
                                        <w:bCs/>
                                        <w:color w:val="48847B"/>
                                        <w:kern w:val="24"/>
                                        <w:sz w:val="32"/>
                                        <w:szCs w:val="32"/>
                                      </w:rPr>
                                      <w:t>Carboprost</w:t>
                                    </w:r>
                                    <w:proofErr w:type="spellEnd"/>
                                    <w:r>
                                      <w:rPr>
                                        <w:rFonts w:ascii="Calibri" w:eastAsia="+mn-ea" w:hAnsi="Calibri" w:cs="+mn-cs"/>
                                        <w:b/>
                                        <w:bCs/>
                                        <w:color w:val="48847B"/>
                                        <w:kern w:val="24"/>
                                        <w:sz w:val="32"/>
                                        <w:szCs w:val="32"/>
                                      </w:rPr>
                                      <w:t xml:space="preserve"> (</w:t>
                                    </w:r>
                                    <w:proofErr w:type="spellStart"/>
                                    <w:r>
                                      <w:rPr>
                                        <w:rFonts w:ascii="Calibri" w:eastAsia="+mn-ea" w:hAnsi="Calibri" w:cs="+mn-cs"/>
                                        <w:b/>
                                        <w:bCs/>
                                        <w:color w:val="48847B"/>
                                        <w:kern w:val="24"/>
                                        <w:sz w:val="32"/>
                                        <w:szCs w:val="32"/>
                                      </w:rPr>
                                      <w:t>Hemabate</w:t>
                                    </w:r>
                                    <w:proofErr w:type="spellEnd"/>
                                    <w:r>
                                      <w:rPr>
                                        <w:rFonts w:ascii="Calibri" w:eastAsia="+mn-ea" w:hAnsi="Calibri" w:cs="+mn-cs"/>
                                        <w:b/>
                                        <w:bCs/>
                                        <w:color w:val="48847B"/>
                                        <w:kern w:val="24"/>
                                        <w:sz w:val="32"/>
                                        <w:szCs w:val="32"/>
                                      </w:rPr>
                                      <w:t>®)</w:t>
                                    </w:r>
                                  </w:p>
                                </w:tc>
                                <w:tc>
                                  <w:tcPr>
                                    <w:tcW w:w="2551" w:type="dxa"/>
                                    <w:tcBorders>
                                      <w:top w:val="single" w:sz="8" w:space="0" w:color="48847B"/>
                                      <w:left w:val="single" w:sz="8" w:space="0" w:color="48847B"/>
                                      <w:bottom w:val="single" w:sz="8" w:space="0" w:color="48847B"/>
                                      <w:right w:val="single" w:sz="8" w:space="0" w:color="48847B"/>
                                    </w:tcBorders>
                                    <w:shd w:val="clear" w:color="auto" w:fill="auto"/>
                                    <w:tcMar>
                                      <w:top w:w="72" w:type="dxa"/>
                                      <w:left w:w="144" w:type="dxa"/>
                                      <w:bottom w:w="72" w:type="dxa"/>
                                      <w:right w:w="144" w:type="dxa"/>
                                    </w:tcMar>
                                    <w:hideMark/>
                                  </w:tcPr>
                                  <w:p w14:paraId="30EF5057" w14:textId="77777777" w:rsidR="004A6987" w:rsidRPr="004A6987" w:rsidRDefault="004A6987" w:rsidP="004A6987"/>
                                </w:tc>
                                <w:tc>
                                  <w:tcPr>
                                    <w:tcW w:w="8222" w:type="dxa"/>
                                    <w:tcBorders>
                                      <w:top w:val="single" w:sz="8" w:space="0" w:color="48847B"/>
                                      <w:left w:val="single" w:sz="8" w:space="0" w:color="48847B"/>
                                      <w:bottom w:val="single" w:sz="8" w:space="0" w:color="48847B"/>
                                      <w:right w:val="single" w:sz="8" w:space="0" w:color="48847B"/>
                                    </w:tcBorders>
                                    <w:shd w:val="clear" w:color="auto" w:fill="auto"/>
                                    <w:tcMar>
                                      <w:top w:w="72" w:type="dxa"/>
                                      <w:left w:w="144" w:type="dxa"/>
                                      <w:bottom w:w="72" w:type="dxa"/>
                                      <w:right w:w="144" w:type="dxa"/>
                                    </w:tcMar>
                                    <w:hideMark/>
                                  </w:tcPr>
                                  <w:p w14:paraId="67E9F671" w14:textId="77777777" w:rsidR="004A6987" w:rsidRPr="004A6987" w:rsidRDefault="004A6987" w:rsidP="004A6987"/>
                                </w:tc>
                              </w:tr>
                            </w:tbl>
                            <w:p w14:paraId="15F07CC0" w14:textId="77777777" w:rsidR="004A6987" w:rsidRDefault="004A6987" w:rsidP="004A6987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20DF742" id="Group 1" o:spid="_x0000_s1027" style="position:absolute;margin-left:-58.5pt;margin-top:8.25pt;width:805.95pt;height:441pt;z-index:251665408;mso-width-relative:margin;mso-height-relative:margin" coordsize="17080,2157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">
                <v:shape id="Freeform 3" o:spid="_x0000_s1028" style="position:absolute;width:17080;height:21573;visibility:visible;mso-wrap-style:square;v-text-anchor:top" coordsize="1708035,215732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" adj="-11796480,,5400" path="m,l1708035,r,2157325l,2157325,,xe" filled="f" strokecolor="#5e9489" strokeweight="3pt">
                  <v:stroke joinstyle="miter"/>
                  <v:formulas/>
                  <v:path arrowok="t" o:connecttype="custom" textboxrect="0,0,1708035,2157325"/>
                  <v:textbox>
                    <w:txbxContent>
                      <w:tbl>
                        <w:tblPr>
                          <w:tblW w:w="13292" w:type="dxa"/>
                          <w:tblInd w:w="1440" w:type="dxa"/>
                          <w:tblCellMar>
                            <w:left w:w="0" w:type="dxa"/>
                            <w:right w:w="0" w:type="dxa"/>
                          </w:tblCellMar>
                          <w:tblLook w:val="0420" w:firstRow="1" w:lastRow="0" w:firstColumn="0" w:lastColumn="0" w:noHBand="0" w:noVBand="1"/>
                        </w:tblPr>
                        <w:tblGrid>
                          <w:gridCol w:w="3442"/>
                          <w:gridCol w:w="5456"/>
                          <w:gridCol w:w="4394"/>
                        </w:tblGrid>
                        <w:tr w:rsidR="004A6987" w:rsidRPr="004A6987" w14:paraId="7531B92D" w14:textId="77777777" w:rsidTr="004A6987">
                          <w:trPr>
                            <w:trHeight w:val="342"/>
                          </w:trPr>
                          <w:tc>
                            <w:tcPr>
                              <w:tcW w:w="3442" w:type="dxa"/>
                              <w:tcBorders>
                                <w:top w:val="single" w:sz="8" w:space="0" w:color="48847B"/>
                                <w:left w:val="single" w:sz="8" w:space="0" w:color="48847B"/>
                                <w:bottom w:val="single" w:sz="8" w:space="0" w:color="48847B"/>
                                <w:right w:val="single" w:sz="8" w:space="0" w:color="48847B"/>
                              </w:tcBorders>
                              <w:shd w:val="clear" w:color="auto" w:fill="auto"/>
                              <w:tcMar>
                                <w:top w:w="72" w:type="dxa"/>
                                <w:left w:w="144" w:type="dxa"/>
                                <w:bottom w:w="72" w:type="dxa"/>
                                <w:right w:w="144" w:type="dxa"/>
                              </w:tcMar>
                              <w:hideMark/>
                            </w:tcPr>
                            <w:p w14:paraId="3B5B9064" w14:textId="77777777" w:rsidR="004A6987" w:rsidRPr="004A6987" w:rsidRDefault="004A6987" w:rsidP="004A6987">
                              <w:pPr>
                                <w:spacing w:after="0" w:line="240" w:lineRule="auto"/>
                                <w:rPr>
                                  <w:rFonts w:ascii="Arial" w:eastAsia="Times New Roman" w:hAnsi="Arial" w:cs="Arial"/>
                                  <w:kern w:val="0"/>
                                  <w:sz w:val="36"/>
                                  <w:szCs w:val="36"/>
                                  <w:lang w:eastAsia="en-IE"/>
                                  <w14:ligatures w14:val="none"/>
                                </w:rPr>
                              </w:pPr>
                              <w:r w:rsidRPr="004A6987">
                                <w:rPr>
                                  <w:rFonts w:ascii="Calibri" w:eastAsia="Times New Roman" w:hAnsi="Calibri" w:cs="Calibri"/>
                                  <w:b/>
                                  <w:bCs/>
                                  <w:color w:val="48847B"/>
                                  <w:kern w:val="24"/>
                                  <w:sz w:val="24"/>
                                  <w:szCs w:val="24"/>
                                  <w:lang w:eastAsia="en-IE"/>
                                  <w14:ligatures w14:val="none"/>
                                </w:rPr>
                                <w:t xml:space="preserve">Medication </w:t>
                              </w:r>
                            </w:p>
                          </w:tc>
                          <w:tc>
                            <w:tcPr>
                              <w:tcW w:w="5456" w:type="dxa"/>
                              <w:tcBorders>
                                <w:top w:val="single" w:sz="8" w:space="0" w:color="48847B"/>
                                <w:left w:val="single" w:sz="8" w:space="0" w:color="48847B"/>
                                <w:bottom w:val="single" w:sz="8" w:space="0" w:color="48847B"/>
                                <w:right w:val="single" w:sz="8" w:space="0" w:color="48847B"/>
                              </w:tcBorders>
                              <w:shd w:val="clear" w:color="auto" w:fill="auto"/>
                              <w:tcMar>
                                <w:top w:w="72" w:type="dxa"/>
                                <w:left w:w="144" w:type="dxa"/>
                                <w:bottom w:w="72" w:type="dxa"/>
                                <w:right w:w="144" w:type="dxa"/>
                              </w:tcMar>
                              <w:hideMark/>
                            </w:tcPr>
                            <w:p w14:paraId="42BF20FF" w14:textId="77777777" w:rsidR="004A6987" w:rsidRPr="004A6987" w:rsidRDefault="004A6987" w:rsidP="004A6987">
                              <w:pPr>
                                <w:spacing w:after="0" w:line="240" w:lineRule="auto"/>
                                <w:rPr>
                                  <w:rFonts w:ascii="Arial" w:eastAsia="Times New Roman" w:hAnsi="Arial" w:cs="Arial"/>
                                  <w:kern w:val="0"/>
                                  <w:sz w:val="36"/>
                                  <w:szCs w:val="36"/>
                                  <w:lang w:eastAsia="en-IE"/>
                                  <w14:ligatures w14:val="none"/>
                                </w:rPr>
                              </w:pPr>
                              <w:r w:rsidRPr="004A6987">
                                <w:rPr>
                                  <w:rFonts w:ascii="Calibri" w:eastAsia="Times New Roman" w:hAnsi="Calibri" w:cs="Calibri"/>
                                  <w:b/>
                                  <w:bCs/>
                                  <w:color w:val="48847B"/>
                                  <w:kern w:val="24"/>
                                  <w:sz w:val="24"/>
                                  <w:szCs w:val="24"/>
                                  <w:lang w:eastAsia="en-IE"/>
                                  <w14:ligatures w14:val="none"/>
                                </w:rPr>
                                <w:t xml:space="preserve">Other names (insert trade names as appropriate) </w:t>
                              </w:r>
                            </w:p>
                          </w:tc>
                          <w:tc>
                            <w:tcPr>
                              <w:tcW w:w="4394" w:type="dxa"/>
                              <w:tcBorders>
                                <w:top w:val="single" w:sz="8" w:space="0" w:color="48847B"/>
                                <w:left w:val="single" w:sz="8" w:space="0" w:color="48847B"/>
                                <w:bottom w:val="single" w:sz="8" w:space="0" w:color="48847B"/>
                                <w:right w:val="single" w:sz="8" w:space="0" w:color="48847B"/>
                              </w:tcBorders>
                              <w:shd w:val="clear" w:color="auto" w:fill="auto"/>
                              <w:tcMar>
                                <w:top w:w="72" w:type="dxa"/>
                                <w:left w:w="144" w:type="dxa"/>
                                <w:bottom w:w="72" w:type="dxa"/>
                                <w:right w:w="144" w:type="dxa"/>
                              </w:tcMar>
                              <w:hideMark/>
                            </w:tcPr>
                            <w:p w14:paraId="3961BA38" w14:textId="77777777" w:rsidR="004A6987" w:rsidRPr="004A6987" w:rsidRDefault="004A6987" w:rsidP="004A6987">
                              <w:pPr>
                                <w:spacing w:after="0" w:line="240" w:lineRule="auto"/>
                                <w:rPr>
                                  <w:rFonts w:ascii="Arial" w:eastAsia="Times New Roman" w:hAnsi="Arial" w:cs="Arial"/>
                                  <w:kern w:val="0"/>
                                  <w:sz w:val="36"/>
                                  <w:szCs w:val="36"/>
                                  <w:lang w:eastAsia="en-IE"/>
                                  <w14:ligatures w14:val="none"/>
                                </w:rPr>
                              </w:pPr>
                              <w:r w:rsidRPr="004A6987">
                                <w:rPr>
                                  <w:rFonts w:ascii="Calibri" w:eastAsia="Times New Roman" w:hAnsi="Calibri" w:cs="Calibri"/>
                                  <w:b/>
                                  <w:bCs/>
                                  <w:color w:val="48847B"/>
                                  <w:kern w:val="24"/>
                                  <w:sz w:val="24"/>
                                  <w:szCs w:val="24"/>
                                  <w:lang w:eastAsia="en-IE"/>
                                  <w14:ligatures w14:val="none"/>
                                </w:rPr>
                                <w:t>Medication form</w:t>
                              </w:r>
                            </w:p>
                          </w:tc>
                        </w:tr>
                        <w:tr w:rsidR="004A6987" w:rsidRPr="004A6987" w14:paraId="598651AD" w14:textId="77777777" w:rsidTr="004A6987">
                          <w:trPr>
                            <w:trHeight w:val="342"/>
                          </w:trPr>
                          <w:tc>
                            <w:tcPr>
                              <w:tcW w:w="3442" w:type="dxa"/>
                              <w:tcBorders>
                                <w:top w:val="single" w:sz="8" w:space="0" w:color="48847B"/>
                                <w:left w:val="single" w:sz="8" w:space="0" w:color="48847B"/>
                                <w:bottom w:val="single" w:sz="8" w:space="0" w:color="48847B"/>
                                <w:right w:val="single" w:sz="8" w:space="0" w:color="48847B"/>
                              </w:tcBorders>
                              <w:shd w:val="clear" w:color="auto" w:fill="auto"/>
                              <w:tcMar>
                                <w:top w:w="72" w:type="dxa"/>
                                <w:left w:w="144" w:type="dxa"/>
                                <w:bottom w:w="72" w:type="dxa"/>
                                <w:right w:w="144" w:type="dxa"/>
                              </w:tcMar>
                              <w:hideMark/>
                            </w:tcPr>
                            <w:p w14:paraId="0F99F474" w14:textId="77777777" w:rsidR="004A6987" w:rsidRPr="004A6987" w:rsidRDefault="004A6987" w:rsidP="004A6987">
                              <w:pPr>
                                <w:spacing w:after="0" w:line="240" w:lineRule="auto"/>
                                <w:rPr>
                                  <w:rFonts w:ascii="Arial" w:eastAsia="Times New Roman" w:hAnsi="Arial" w:cs="Arial"/>
                                  <w:kern w:val="0"/>
                                  <w:sz w:val="36"/>
                                  <w:szCs w:val="36"/>
                                  <w:lang w:eastAsia="en-IE"/>
                                  <w14:ligatures w14:val="none"/>
                                </w:rPr>
                              </w:pPr>
                              <w:r w:rsidRPr="004A6987">
                                <w:rPr>
                                  <w:rFonts w:eastAsiaTheme="minorEastAsia" w:hAnsi="Calibri"/>
                                  <w:b/>
                                  <w:bCs/>
                                  <w:color w:val="48847B"/>
                                  <w:kern w:val="24"/>
                                  <w:sz w:val="24"/>
                                  <w:szCs w:val="24"/>
                                  <w:lang w:eastAsia="en-IE"/>
                                  <w14:ligatures w14:val="none"/>
                                </w:rPr>
                                <w:t>Oxytocin</w:t>
                              </w:r>
                            </w:p>
                          </w:tc>
                          <w:tc>
                            <w:tcPr>
                              <w:tcW w:w="5456" w:type="dxa"/>
                              <w:tcBorders>
                                <w:top w:val="single" w:sz="8" w:space="0" w:color="48847B"/>
                                <w:left w:val="single" w:sz="8" w:space="0" w:color="48847B"/>
                                <w:bottom w:val="single" w:sz="8" w:space="0" w:color="48847B"/>
                                <w:right w:val="single" w:sz="8" w:space="0" w:color="48847B"/>
                              </w:tcBorders>
                              <w:shd w:val="clear" w:color="auto" w:fill="auto"/>
                              <w:tcMar>
                                <w:top w:w="72" w:type="dxa"/>
                                <w:left w:w="144" w:type="dxa"/>
                                <w:bottom w:w="72" w:type="dxa"/>
                                <w:right w:w="144" w:type="dxa"/>
                              </w:tcMar>
                              <w:hideMark/>
                            </w:tcPr>
                            <w:p w14:paraId="2043B86B" w14:textId="77777777" w:rsidR="004A6987" w:rsidRPr="004A6987" w:rsidRDefault="004A6987" w:rsidP="004A6987">
                              <w:pPr>
                                <w:spacing w:after="0" w:line="240" w:lineRule="auto"/>
                                <w:rPr>
                                  <w:rFonts w:ascii="Arial" w:eastAsia="Times New Roman" w:hAnsi="Arial" w:cs="Arial"/>
                                  <w:kern w:val="0"/>
                                  <w:sz w:val="36"/>
                                  <w:szCs w:val="36"/>
                                  <w:lang w:eastAsia="en-IE"/>
                                  <w14:ligatures w14:val="none"/>
                                </w:rPr>
                              </w:pPr>
                              <w:proofErr w:type="spellStart"/>
                              <w:r w:rsidRPr="004A6987">
                                <w:rPr>
                                  <w:rFonts w:ascii="Calibri" w:eastAsia="Times New Roman" w:hAnsi="Calibri" w:cs="Calibri"/>
                                  <w:color w:val="48847B"/>
                                  <w:kern w:val="24"/>
                                  <w:sz w:val="24"/>
                                  <w:szCs w:val="24"/>
                                  <w:lang w:eastAsia="en-IE"/>
                                  <w14:ligatures w14:val="none"/>
                                </w:rPr>
                                <w:t>Syntocinon</w:t>
                              </w:r>
                              <w:proofErr w:type="spellEnd"/>
                              <w:r w:rsidRPr="004A6987">
                                <w:rPr>
                                  <w:rFonts w:ascii="Calibri" w:eastAsia="Times New Roman" w:hAnsi="Calibri" w:cs="Calibri"/>
                                  <w:color w:val="48847B"/>
                                  <w:kern w:val="24"/>
                                  <w:sz w:val="24"/>
                                  <w:szCs w:val="24"/>
                                  <w:lang w:eastAsia="en-IE"/>
                                  <w14:ligatures w14:val="none"/>
                                </w:rPr>
                                <w:t xml:space="preserve">®, </w:t>
                              </w:r>
                              <w:proofErr w:type="spellStart"/>
                              <w:r w:rsidRPr="004A6987">
                                <w:rPr>
                                  <w:rFonts w:ascii="Calibri" w:eastAsia="Times New Roman" w:hAnsi="Calibri" w:cs="Calibri"/>
                                  <w:color w:val="48847B"/>
                                  <w:kern w:val="24"/>
                                  <w:sz w:val="24"/>
                                  <w:szCs w:val="24"/>
                                  <w:lang w:eastAsia="en-IE"/>
                                  <w14:ligatures w14:val="none"/>
                                </w:rPr>
                                <w:t>Ofost</w:t>
                              </w:r>
                              <w:proofErr w:type="spellEnd"/>
                              <w:r w:rsidRPr="004A6987">
                                <w:rPr>
                                  <w:rFonts w:ascii="Calibri" w:eastAsia="Times New Roman" w:hAnsi="Calibri" w:cs="Calibri"/>
                                  <w:color w:val="48847B"/>
                                  <w:kern w:val="24"/>
                                  <w:sz w:val="24"/>
                                  <w:szCs w:val="24"/>
                                  <w:lang w:eastAsia="en-IE"/>
                                  <w14:ligatures w14:val="none"/>
                                </w:rPr>
                                <w:t>®</w:t>
                              </w:r>
                            </w:p>
                          </w:tc>
                          <w:tc>
                            <w:tcPr>
                              <w:tcW w:w="4394" w:type="dxa"/>
                              <w:tcBorders>
                                <w:top w:val="single" w:sz="8" w:space="0" w:color="48847B"/>
                                <w:left w:val="single" w:sz="8" w:space="0" w:color="48847B"/>
                                <w:bottom w:val="single" w:sz="8" w:space="0" w:color="48847B"/>
                                <w:right w:val="single" w:sz="8" w:space="0" w:color="48847B"/>
                              </w:tcBorders>
                              <w:shd w:val="clear" w:color="auto" w:fill="auto"/>
                              <w:tcMar>
                                <w:top w:w="72" w:type="dxa"/>
                                <w:left w:w="144" w:type="dxa"/>
                                <w:bottom w:w="72" w:type="dxa"/>
                                <w:right w:w="144" w:type="dxa"/>
                              </w:tcMar>
                              <w:hideMark/>
                            </w:tcPr>
                            <w:p w14:paraId="6106B623" w14:textId="77777777" w:rsidR="004A6987" w:rsidRPr="004A6987" w:rsidRDefault="004A6987" w:rsidP="004A6987">
                              <w:pPr>
                                <w:spacing w:after="0" w:line="240" w:lineRule="auto"/>
                                <w:rPr>
                                  <w:rFonts w:ascii="Arial" w:eastAsia="Times New Roman" w:hAnsi="Arial" w:cs="Arial"/>
                                  <w:kern w:val="0"/>
                                  <w:sz w:val="36"/>
                                  <w:szCs w:val="36"/>
                                  <w:lang w:eastAsia="en-IE"/>
                                  <w14:ligatures w14:val="none"/>
                                </w:rPr>
                              </w:pPr>
                              <w:r w:rsidRPr="004A6987">
                                <w:rPr>
                                  <w:rFonts w:ascii="Calibri" w:eastAsia="Times New Roman" w:hAnsi="Calibri" w:cs="Calibri"/>
                                  <w:color w:val="48847B"/>
                                  <w:kern w:val="24"/>
                                  <w:sz w:val="24"/>
                                  <w:szCs w:val="24"/>
                                  <w:lang w:eastAsia="en-IE"/>
                                  <w14:ligatures w14:val="none"/>
                                </w:rPr>
                                <w:t>IM/IV</w:t>
                              </w:r>
                            </w:p>
                          </w:tc>
                        </w:tr>
                        <w:tr w:rsidR="004A6987" w:rsidRPr="004A6987" w14:paraId="7F0A8633" w14:textId="77777777" w:rsidTr="004A6987">
                          <w:trPr>
                            <w:trHeight w:val="342"/>
                          </w:trPr>
                          <w:tc>
                            <w:tcPr>
                              <w:tcW w:w="3442" w:type="dxa"/>
                              <w:tcBorders>
                                <w:top w:val="single" w:sz="8" w:space="0" w:color="48847B"/>
                                <w:left w:val="single" w:sz="8" w:space="0" w:color="48847B"/>
                                <w:bottom w:val="single" w:sz="8" w:space="0" w:color="48847B"/>
                                <w:right w:val="single" w:sz="8" w:space="0" w:color="48847B"/>
                              </w:tcBorders>
                              <w:shd w:val="clear" w:color="auto" w:fill="auto"/>
                              <w:tcMar>
                                <w:top w:w="72" w:type="dxa"/>
                                <w:left w:w="144" w:type="dxa"/>
                                <w:bottom w:w="72" w:type="dxa"/>
                                <w:right w:w="144" w:type="dxa"/>
                              </w:tcMar>
                              <w:hideMark/>
                            </w:tcPr>
                            <w:p w14:paraId="10F84872" w14:textId="77777777" w:rsidR="004A6987" w:rsidRPr="004A6987" w:rsidRDefault="004A6987" w:rsidP="004A6987">
                              <w:pPr>
                                <w:spacing w:after="0" w:line="240" w:lineRule="auto"/>
                                <w:rPr>
                                  <w:rFonts w:ascii="Arial" w:eastAsia="Times New Roman" w:hAnsi="Arial" w:cs="Arial"/>
                                  <w:kern w:val="0"/>
                                  <w:sz w:val="36"/>
                                  <w:szCs w:val="36"/>
                                  <w:lang w:eastAsia="en-IE"/>
                                  <w14:ligatures w14:val="none"/>
                                </w:rPr>
                              </w:pPr>
                              <w:r w:rsidRPr="004A6987">
                                <w:rPr>
                                  <w:rFonts w:ascii="Calibri" w:eastAsia="Times New Roman" w:hAnsi="Calibri" w:cs="Calibri"/>
                                  <w:b/>
                                  <w:bCs/>
                                  <w:color w:val="48847B"/>
                                  <w:kern w:val="24"/>
                                  <w:sz w:val="24"/>
                                  <w:szCs w:val="24"/>
                                  <w:lang w:eastAsia="en-IE"/>
                                  <w14:ligatures w14:val="none"/>
                                </w:rPr>
                                <w:t>Ergometrine</w:t>
                              </w:r>
                            </w:p>
                          </w:tc>
                          <w:tc>
                            <w:tcPr>
                              <w:tcW w:w="5456" w:type="dxa"/>
                              <w:tcBorders>
                                <w:top w:val="single" w:sz="8" w:space="0" w:color="48847B"/>
                                <w:left w:val="single" w:sz="8" w:space="0" w:color="48847B"/>
                                <w:bottom w:val="single" w:sz="8" w:space="0" w:color="48847B"/>
                                <w:right w:val="single" w:sz="8" w:space="0" w:color="48847B"/>
                              </w:tcBorders>
                              <w:shd w:val="clear" w:color="auto" w:fill="auto"/>
                              <w:tcMar>
                                <w:top w:w="72" w:type="dxa"/>
                                <w:left w:w="144" w:type="dxa"/>
                                <w:bottom w:w="72" w:type="dxa"/>
                                <w:right w:w="144" w:type="dxa"/>
                              </w:tcMar>
                              <w:hideMark/>
                            </w:tcPr>
                            <w:p w14:paraId="1FFFF4CA" w14:textId="77777777" w:rsidR="004A6987" w:rsidRPr="004A6987" w:rsidRDefault="004A6987" w:rsidP="004A6987">
                              <w:pPr>
                                <w:spacing w:after="0" w:line="240" w:lineRule="auto"/>
                                <w:rPr>
                                  <w:rFonts w:ascii="Arial" w:eastAsia="Times New Roman" w:hAnsi="Arial" w:cs="Arial"/>
                                  <w:kern w:val="0"/>
                                  <w:sz w:val="36"/>
                                  <w:szCs w:val="36"/>
                                  <w:lang w:eastAsia="en-IE"/>
                                  <w14:ligatures w14:val="none"/>
                                </w:rPr>
                              </w:pPr>
                              <w:proofErr w:type="spellStart"/>
                              <w:r w:rsidRPr="004A6987">
                                <w:rPr>
                                  <w:rFonts w:ascii="Calibri" w:eastAsia="Times New Roman" w:hAnsi="Calibri" w:cs="Calibri"/>
                                  <w:color w:val="48847B"/>
                                  <w:kern w:val="24"/>
                                  <w:sz w:val="24"/>
                                  <w:szCs w:val="24"/>
                                  <w:lang w:eastAsia="en-IE"/>
                                  <w14:ligatures w14:val="none"/>
                                </w:rPr>
                                <w:t>Ergotrate</w:t>
                              </w:r>
                              <w:proofErr w:type="spellEnd"/>
                              <w:r w:rsidRPr="004A6987">
                                <w:rPr>
                                  <w:rFonts w:ascii="Calibri" w:eastAsia="Times New Roman" w:hAnsi="Calibri" w:cs="Calibri"/>
                                  <w:color w:val="48847B"/>
                                  <w:kern w:val="24"/>
                                  <w:sz w:val="24"/>
                                  <w:szCs w:val="24"/>
                                  <w:lang w:eastAsia="en-IE"/>
                                  <w14:ligatures w14:val="none"/>
                                </w:rPr>
                                <w:t>®</w:t>
                              </w:r>
                            </w:p>
                          </w:tc>
                          <w:tc>
                            <w:tcPr>
                              <w:tcW w:w="4394" w:type="dxa"/>
                              <w:tcBorders>
                                <w:top w:val="single" w:sz="8" w:space="0" w:color="48847B"/>
                                <w:left w:val="single" w:sz="8" w:space="0" w:color="48847B"/>
                                <w:bottom w:val="single" w:sz="8" w:space="0" w:color="48847B"/>
                                <w:right w:val="single" w:sz="8" w:space="0" w:color="48847B"/>
                              </w:tcBorders>
                              <w:shd w:val="clear" w:color="auto" w:fill="auto"/>
                              <w:tcMar>
                                <w:top w:w="72" w:type="dxa"/>
                                <w:left w:w="144" w:type="dxa"/>
                                <w:bottom w:w="72" w:type="dxa"/>
                                <w:right w:w="144" w:type="dxa"/>
                              </w:tcMar>
                              <w:hideMark/>
                            </w:tcPr>
                            <w:p w14:paraId="395EA5C7" w14:textId="77777777" w:rsidR="004A6987" w:rsidRPr="004A6987" w:rsidRDefault="004A6987" w:rsidP="004A6987">
                              <w:pPr>
                                <w:spacing w:after="0" w:line="240" w:lineRule="auto"/>
                                <w:rPr>
                                  <w:rFonts w:ascii="Arial" w:eastAsia="Times New Roman" w:hAnsi="Arial" w:cs="Arial"/>
                                  <w:kern w:val="0"/>
                                  <w:sz w:val="36"/>
                                  <w:szCs w:val="36"/>
                                  <w:lang w:eastAsia="en-IE"/>
                                  <w14:ligatures w14:val="none"/>
                                </w:rPr>
                              </w:pPr>
                              <w:r w:rsidRPr="004A6987">
                                <w:rPr>
                                  <w:rFonts w:ascii="Calibri" w:eastAsia="Times New Roman" w:hAnsi="Calibri" w:cs="Calibri"/>
                                  <w:color w:val="48847B"/>
                                  <w:kern w:val="24"/>
                                  <w:sz w:val="24"/>
                                  <w:szCs w:val="24"/>
                                  <w:lang w:eastAsia="en-IE"/>
                                  <w14:ligatures w14:val="none"/>
                                </w:rPr>
                                <w:t>IM/IV</w:t>
                              </w:r>
                            </w:p>
                          </w:tc>
                        </w:tr>
                        <w:tr w:rsidR="004A6987" w:rsidRPr="004A6987" w14:paraId="1635D68C" w14:textId="77777777" w:rsidTr="004A6987">
                          <w:trPr>
                            <w:trHeight w:val="342"/>
                          </w:trPr>
                          <w:tc>
                            <w:tcPr>
                              <w:tcW w:w="3442" w:type="dxa"/>
                              <w:tcBorders>
                                <w:top w:val="single" w:sz="8" w:space="0" w:color="48847B"/>
                                <w:left w:val="single" w:sz="8" w:space="0" w:color="48847B"/>
                                <w:bottom w:val="single" w:sz="8" w:space="0" w:color="48847B"/>
                                <w:right w:val="single" w:sz="8" w:space="0" w:color="48847B"/>
                              </w:tcBorders>
                              <w:shd w:val="clear" w:color="auto" w:fill="auto"/>
                              <w:tcMar>
                                <w:top w:w="72" w:type="dxa"/>
                                <w:left w:w="144" w:type="dxa"/>
                                <w:bottom w:w="72" w:type="dxa"/>
                                <w:right w:w="144" w:type="dxa"/>
                              </w:tcMar>
                              <w:hideMark/>
                            </w:tcPr>
                            <w:p w14:paraId="51CB5A99" w14:textId="77777777" w:rsidR="004A6987" w:rsidRPr="004A6987" w:rsidRDefault="004A6987" w:rsidP="004A6987">
                              <w:pPr>
                                <w:spacing w:after="0" w:line="240" w:lineRule="auto"/>
                                <w:rPr>
                                  <w:rFonts w:ascii="Arial" w:eastAsia="Times New Roman" w:hAnsi="Arial" w:cs="Arial"/>
                                  <w:kern w:val="0"/>
                                  <w:sz w:val="36"/>
                                  <w:szCs w:val="36"/>
                                  <w:lang w:eastAsia="en-IE"/>
                                  <w14:ligatures w14:val="none"/>
                                </w:rPr>
                              </w:pPr>
                              <w:r w:rsidRPr="004A6987">
                                <w:rPr>
                                  <w:rFonts w:ascii="Calibri" w:eastAsia="Times New Roman" w:hAnsi="Calibri" w:cs="Calibri"/>
                                  <w:b/>
                                  <w:bCs/>
                                  <w:color w:val="48847B"/>
                                  <w:kern w:val="24"/>
                                  <w:sz w:val="24"/>
                                  <w:szCs w:val="24"/>
                                  <w:lang w:eastAsia="en-IE"/>
                                  <w14:ligatures w14:val="none"/>
                                </w:rPr>
                                <w:t>Ergometrine with oxytocin</w:t>
                              </w:r>
                            </w:p>
                          </w:tc>
                          <w:tc>
                            <w:tcPr>
                              <w:tcW w:w="5456" w:type="dxa"/>
                              <w:tcBorders>
                                <w:top w:val="single" w:sz="8" w:space="0" w:color="48847B"/>
                                <w:left w:val="single" w:sz="8" w:space="0" w:color="48847B"/>
                                <w:bottom w:val="single" w:sz="8" w:space="0" w:color="48847B"/>
                                <w:right w:val="single" w:sz="8" w:space="0" w:color="48847B"/>
                              </w:tcBorders>
                              <w:shd w:val="clear" w:color="auto" w:fill="auto"/>
                              <w:tcMar>
                                <w:top w:w="72" w:type="dxa"/>
                                <w:left w:w="144" w:type="dxa"/>
                                <w:bottom w:w="72" w:type="dxa"/>
                                <w:right w:w="144" w:type="dxa"/>
                              </w:tcMar>
                              <w:hideMark/>
                            </w:tcPr>
                            <w:p w14:paraId="015F7408" w14:textId="77777777" w:rsidR="004A6987" w:rsidRPr="004A6987" w:rsidRDefault="004A6987" w:rsidP="004A6987">
                              <w:pPr>
                                <w:spacing w:after="0" w:line="240" w:lineRule="auto"/>
                                <w:rPr>
                                  <w:rFonts w:ascii="Arial" w:eastAsia="Times New Roman" w:hAnsi="Arial" w:cs="Arial"/>
                                  <w:kern w:val="0"/>
                                  <w:sz w:val="36"/>
                                  <w:szCs w:val="36"/>
                                  <w:lang w:eastAsia="en-IE"/>
                                  <w14:ligatures w14:val="none"/>
                                </w:rPr>
                              </w:pPr>
                              <w:proofErr w:type="spellStart"/>
                              <w:r w:rsidRPr="004A6987">
                                <w:rPr>
                                  <w:rFonts w:ascii="Calibri" w:eastAsia="Times New Roman" w:hAnsi="Calibri" w:cs="Calibri"/>
                                  <w:color w:val="48847B"/>
                                  <w:kern w:val="24"/>
                                  <w:sz w:val="24"/>
                                  <w:szCs w:val="24"/>
                                  <w:lang w:eastAsia="en-IE"/>
                                  <w14:ligatures w14:val="none"/>
                                </w:rPr>
                                <w:t>Syntometrine</w:t>
                              </w:r>
                              <w:proofErr w:type="spellEnd"/>
                              <w:r w:rsidRPr="004A6987">
                                <w:rPr>
                                  <w:rFonts w:ascii="Calibri" w:eastAsia="Times New Roman" w:hAnsi="Calibri" w:cs="Calibri"/>
                                  <w:color w:val="48847B"/>
                                  <w:kern w:val="24"/>
                                  <w:sz w:val="24"/>
                                  <w:szCs w:val="24"/>
                                  <w:lang w:eastAsia="en-IE"/>
                                  <w14:ligatures w14:val="none"/>
                                </w:rPr>
                                <w:t>®</w:t>
                              </w:r>
                            </w:p>
                          </w:tc>
                          <w:tc>
                            <w:tcPr>
                              <w:tcW w:w="4394" w:type="dxa"/>
                              <w:tcBorders>
                                <w:top w:val="single" w:sz="8" w:space="0" w:color="48847B"/>
                                <w:left w:val="single" w:sz="8" w:space="0" w:color="48847B"/>
                                <w:bottom w:val="single" w:sz="8" w:space="0" w:color="48847B"/>
                                <w:right w:val="single" w:sz="8" w:space="0" w:color="48847B"/>
                              </w:tcBorders>
                              <w:shd w:val="clear" w:color="auto" w:fill="auto"/>
                              <w:tcMar>
                                <w:top w:w="72" w:type="dxa"/>
                                <w:left w:w="144" w:type="dxa"/>
                                <w:bottom w:w="72" w:type="dxa"/>
                                <w:right w:w="144" w:type="dxa"/>
                              </w:tcMar>
                              <w:hideMark/>
                            </w:tcPr>
                            <w:p w14:paraId="45F2FF38" w14:textId="77777777" w:rsidR="004A6987" w:rsidRPr="004A6987" w:rsidRDefault="004A6987" w:rsidP="004A6987">
                              <w:pPr>
                                <w:spacing w:after="0" w:line="240" w:lineRule="auto"/>
                                <w:rPr>
                                  <w:rFonts w:ascii="Arial" w:eastAsia="Times New Roman" w:hAnsi="Arial" w:cs="Arial"/>
                                  <w:kern w:val="0"/>
                                  <w:sz w:val="36"/>
                                  <w:szCs w:val="36"/>
                                  <w:lang w:eastAsia="en-IE"/>
                                  <w14:ligatures w14:val="none"/>
                                </w:rPr>
                              </w:pPr>
                              <w:r w:rsidRPr="004A6987">
                                <w:rPr>
                                  <w:rFonts w:ascii="Calibri" w:eastAsia="Times New Roman" w:hAnsi="Calibri" w:cs="Calibri"/>
                                  <w:color w:val="48847B"/>
                                  <w:kern w:val="24"/>
                                  <w:sz w:val="24"/>
                                  <w:szCs w:val="24"/>
                                  <w:lang w:eastAsia="en-IE"/>
                                  <w14:ligatures w14:val="none"/>
                                </w:rPr>
                                <w:t>IM</w:t>
                              </w:r>
                            </w:p>
                          </w:tc>
                        </w:tr>
                        <w:tr w:rsidR="004A6987" w:rsidRPr="004A6987" w14:paraId="60AF87B1" w14:textId="77777777" w:rsidTr="004A6987">
                          <w:trPr>
                            <w:trHeight w:val="342"/>
                          </w:trPr>
                          <w:tc>
                            <w:tcPr>
                              <w:tcW w:w="3442" w:type="dxa"/>
                              <w:tcBorders>
                                <w:top w:val="single" w:sz="8" w:space="0" w:color="48847B"/>
                                <w:left w:val="single" w:sz="8" w:space="0" w:color="48847B"/>
                                <w:bottom w:val="single" w:sz="8" w:space="0" w:color="48847B"/>
                                <w:right w:val="single" w:sz="8" w:space="0" w:color="48847B"/>
                              </w:tcBorders>
                              <w:shd w:val="clear" w:color="auto" w:fill="auto"/>
                              <w:tcMar>
                                <w:top w:w="72" w:type="dxa"/>
                                <w:left w:w="144" w:type="dxa"/>
                                <w:bottom w:w="72" w:type="dxa"/>
                                <w:right w:w="144" w:type="dxa"/>
                              </w:tcMar>
                              <w:hideMark/>
                            </w:tcPr>
                            <w:p w14:paraId="2A747793" w14:textId="77777777" w:rsidR="004A6987" w:rsidRPr="004A6987" w:rsidRDefault="004A6987" w:rsidP="004A6987">
                              <w:pPr>
                                <w:spacing w:after="0" w:line="240" w:lineRule="auto"/>
                                <w:rPr>
                                  <w:rFonts w:ascii="Arial" w:eastAsia="Times New Roman" w:hAnsi="Arial" w:cs="Arial"/>
                                  <w:kern w:val="0"/>
                                  <w:sz w:val="36"/>
                                  <w:szCs w:val="36"/>
                                  <w:lang w:eastAsia="en-IE"/>
                                  <w14:ligatures w14:val="none"/>
                                </w:rPr>
                              </w:pPr>
                              <w:r w:rsidRPr="004A6987">
                                <w:rPr>
                                  <w:rFonts w:eastAsiaTheme="minorEastAsia" w:hAnsi="Calibri"/>
                                  <w:b/>
                                  <w:bCs/>
                                  <w:color w:val="48847B"/>
                                  <w:kern w:val="24"/>
                                  <w:sz w:val="24"/>
                                  <w:szCs w:val="24"/>
                                  <w:lang w:eastAsia="en-IE"/>
                                  <w14:ligatures w14:val="none"/>
                                </w:rPr>
                                <w:t>Tranexamic Acid</w:t>
                              </w:r>
                            </w:p>
                          </w:tc>
                          <w:tc>
                            <w:tcPr>
                              <w:tcW w:w="5456" w:type="dxa"/>
                              <w:tcBorders>
                                <w:top w:val="single" w:sz="8" w:space="0" w:color="48847B"/>
                                <w:left w:val="single" w:sz="8" w:space="0" w:color="48847B"/>
                                <w:bottom w:val="single" w:sz="8" w:space="0" w:color="48847B"/>
                                <w:right w:val="single" w:sz="8" w:space="0" w:color="48847B"/>
                              </w:tcBorders>
                              <w:shd w:val="clear" w:color="auto" w:fill="auto"/>
                              <w:tcMar>
                                <w:top w:w="72" w:type="dxa"/>
                                <w:left w:w="144" w:type="dxa"/>
                                <w:bottom w:w="72" w:type="dxa"/>
                                <w:right w:w="144" w:type="dxa"/>
                              </w:tcMar>
                              <w:hideMark/>
                            </w:tcPr>
                            <w:p w14:paraId="511C1D84" w14:textId="77777777" w:rsidR="004A6987" w:rsidRPr="004A6987" w:rsidRDefault="004A6987" w:rsidP="004A6987">
                              <w:pPr>
                                <w:spacing w:after="0" w:line="240" w:lineRule="auto"/>
                                <w:rPr>
                                  <w:rFonts w:ascii="Arial" w:eastAsia="Times New Roman" w:hAnsi="Arial" w:cs="Arial"/>
                                  <w:kern w:val="0"/>
                                  <w:sz w:val="36"/>
                                  <w:szCs w:val="36"/>
                                  <w:lang w:eastAsia="en-IE"/>
                                  <w14:ligatures w14:val="none"/>
                                </w:rPr>
                              </w:pPr>
                              <w:proofErr w:type="spellStart"/>
                              <w:r w:rsidRPr="004A6987">
                                <w:rPr>
                                  <w:rFonts w:ascii="Calibri" w:eastAsia="Times New Roman" w:hAnsi="Calibri" w:cs="Calibri"/>
                                  <w:color w:val="48847B"/>
                                  <w:kern w:val="24"/>
                                  <w:sz w:val="24"/>
                                  <w:szCs w:val="24"/>
                                  <w:lang w:eastAsia="en-IE"/>
                                  <w14:ligatures w14:val="none"/>
                                </w:rPr>
                                <w:t>Cyklokapron</w:t>
                              </w:r>
                              <w:proofErr w:type="spellEnd"/>
                              <w:r w:rsidRPr="004A6987">
                                <w:rPr>
                                  <w:rFonts w:ascii="Calibri" w:eastAsia="Times New Roman" w:hAnsi="Calibri" w:cs="Calibri"/>
                                  <w:color w:val="48847B"/>
                                  <w:kern w:val="24"/>
                                  <w:sz w:val="24"/>
                                  <w:szCs w:val="24"/>
                                  <w:lang w:eastAsia="en-IE"/>
                                  <w14:ligatures w14:val="none"/>
                                </w:rPr>
                                <w:t>®</w:t>
                              </w:r>
                            </w:p>
                          </w:tc>
                          <w:tc>
                            <w:tcPr>
                              <w:tcW w:w="4394" w:type="dxa"/>
                              <w:tcBorders>
                                <w:top w:val="single" w:sz="8" w:space="0" w:color="48847B"/>
                                <w:left w:val="single" w:sz="8" w:space="0" w:color="48847B"/>
                                <w:bottom w:val="single" w:sz="8" w:space="0" w:color="48847B"/>
                                <w:right w:val="single" w:sz="8" w:space="0" w:color="48847B"/>
                              </w:tcBorders>
                              <w:shd w:val="clear" w:color="auto" w:fill="auto"/>
                              <w:tcMar>
                                <w:top w:w="72" w:type="dxa"/>
                                <w:left w:w="144" w:type="dxa"/>
                                <w:bottom w:w="72" w:type="dxa"/>
                                <w:right w:w="144" w:type="dxa"/>
                              </w:tcMar>
                              <w:hideMark/>
                            </w:tcPr>
                            <w:p w14:paraId="3EA525FF" w14:textId="77777777" w:rsidR="004A6987" w:rsidRPr="004A6987" w:rsidRDefault="004A6987" w:rsidP="004A6987">
                              <w:pPr>
                                <w:spacing w:after="0" w:line="240" w:lineRule="auto"/>
                                <w:rPr>
                                  <w:rFonts w:ascii="Arial" w:eastAsia="Times New Roman" w:hAnsi="Arial" w:cs="Arial"/>
                                  <w:kern w:val="0"/>
                                  <w:sz w:val="36"/>
                                  <w:szCs w:val="36"/>
                                  <w:lang w:eastAsia="en-IE"/>
                                  <w14:ligatures w14:val="none"/>
                                </w:rPr>
                              </w:pPr>
                              <w:r w:rsidRPr="004A6987">
                                <w:rPr>
                                  <w:rFonts w:ascii="Calibri" w:eastAsia="Times New Roman" w:hAnsi="Calibri" w:cs="Calibri"/>
                                  <w:color w:val="48847B"/>
                                  <w:kern w:val="24"/>
                                  <w:sz w:val="24"/>
                                  <w:szCs w:val="24"/>
                                  <w:lang w:eastAsia="en-IE"/>
                                  <w14:ligatures w14:val="none"/>
                                </w:rPr>
                                <w:t>IV, PO</w:t>
                              </w:r>
                            </w:p>
                          </w:tc>
                        </w:tr>
                        <w:tr w:rsidR="004A6987" w:rsidRPr="004A6987" w14:paraId="2F1AECED" w14:textId="77777777" w:rsidTr="004A6987">
                          <w:trPr>
                            <w:trHeight w:val="342"/>
                          </w:trPr>
                          <w:tc>
                            <w:tcPr>
                              <w:tcW w:w="3442" w:type="dxa"/>
                              <w:tcBorders>
                                <w:top w:val="single" w:sz="8" w:space="0" w:color="48847B"/>
                                <w:left w:val="single" w:sz="8" w:space="0" w:color="48847B"/>
                                <w:bottom w:val="single" w:sz="8" w:space="0" w:color="48847B"/>
                                <w:right w:val="single" w:sz="8" w:space="0" w:color="48847B"/>
                              </w:tcBorders>
                              <w:shd w:val="clear" w:color="auto" w:fill="auto"/>
                              <w:tcMar>
                                <w:top w:w="72" w:type="dxa"/>
                                <w:left w:w="144" w:type="dxa"/>
                                <w:bottom w:w="72" w:type="dxa"/>
                                <w:right w:w="144" w:type="dxa"/>
                              </w:tcMar>
                              <w:hideMark/>
                            </w:tcPr>
                            <w:p w14:paraId="48F58C42" w14:textId="77777777" w:rsidR="004A6987" w:rsidRPr="004A6987" w:rsidRDefault="004A6987" w:rsidP="004A6987">
                              <w:pPr>
                                <w:spacing w:after="0" w:line="240" w:lineRule="auto"/>
                                <w:rPr>
                                  <w:rFonts w:ascii="Arial" w:eastAsia="Times New Roman" w:hAnsi="Arial" w:cs="Arial"/>
                                  <w:kern w:val="0"/>
                                  <w:sz w:val="36"/>
                                  <w:szCs w:val="36"/>
                                  <w:lang w:eastAsia="en-IE"/>
                                  <w14:ligatures w14:val="none"/>
                                </w:rPr>
                              </w:pPr>
                              <w:r w:rsidRPr="004A6987">
                                <w:rPr>
                                  <w:rFonts w:eastAsiaTheme="minorEastAsia" w:hAnsi="Calibri"/>
                                  <w:b/>
                                  <w:bCs/>
                                  <w:color w:val="48847B"/>
                                  <w:kern w:val="24"/>
                                  <w:sz w:val="24"/>
                                  <w:szCs w:val="24"/>
                                  <w:lang w:eastAsia="en-IE"/>
                                  <w14:ligatures w14:val="none"/>
                                </w:rPr>
                                <w:t xml:space="preserve">Misoprostol </w:t>
                              </w:r>
                            </w:p>
                          </w:tc>
                          <w:tc>
                            <w:tcPr>
                              <w:tcW w:w="5456" w:type="dxa"/>
                              <w:tcBorders>
                                <w:top w:val="single" w:sz="8" w:space="0" w:color="48847B"/>
                                <w:left w:val="single" w:sz="8" w:space="0" w:color="48847B"/>
                                <w:bottom w:val="single" w:sz="8" w:space="0" w:color="48847B"/>
                                <w:right w:val="single" w:sz="8" w:space="0" w:color="48847B"/>
                              </w:tcBorders>
                              <w:shd w:val="clear" w:color="auto" w:fill="auto"/>
                              <w:tcMar>
                                <w:top w:w="72" w:type="dxa"/>
                                <w:left w:w="144" w:type="dxa"/>
                                <w:bottom w:w="72" w:type="dxa"/>
                                <w:right w:w="144" w:type="dxa"/>
                              </w:tcMar>
                              <w:hideMark/>
                            </w:tcPr>
                            <w:p w14:paraId="0F129C97" w14:textId="77777777" w:rsidR="004A6987" w:rsidRPr="004A6987" w:rsidRDefault="004A6987" w:rsidP="004A6987">
                              <w:pPr>
                                <w:spacing w:after="0" w:line="240" w:lineRule="auto"/>
                                <w:rPr>
                                  <w:rFonts w:ascii="Arial" w:eastAsia="Times New Roman" w:hAnsi="Arial" w:cs="Arial"/>
                                  <w:kern w:val="0"/>
                                  <w:sz w:val="36"/>
                                  <w:szCs w:val="36"/>
                                  <w:lang w:eastAsia="en-IE"/>
                                  <w14:ligatures w14:val="none"/>
                                </w:rPr>
                              </w:pPr>
                              <w:r w:rsidRPr="004A6987">
                                <w:rPr>
                                  <w:rFonts w:ascii="Calibri" w:eastAsia="Times New Roman" w:hAnsi="Calibri" w:cs="Calibri"/>
                                  <w:color w:val="48847B"/>
                                  <w:kern w:val="24"/>
                                  <w:sz w:val="24"/>
                                  <w:szCs w:val="24"/>
                                  <w:lang w:eastAsia="en-IE"/>
                                  <w14:ligatures w14:val="none"/>
                                </w:rPr>
                                <w:t>Cytotec®</w:t>
                              </w:r>
                            </w:p>
                          </w:tc>
                          <w:tc>
                            <w:tcPr>
                              <w:tcW w:w="4394" w:type="dxa"/>
                              <w:tcBorders>
                                <w:top w:val="single" w:sz="8" w:space="0" w:color="48847B"/>
                                <w:left w:val="single" w:sz="8" w:space="0" w:color="48847B"/>
                                <w:bottom w:val="single" w:sz="8" w:space="0" w:color="48847B"/>
                                <w:right w:val="single" w:sz="8" w:space="0" w:color="48847B"/>
                              </w:tcBorders>
                              <w:shd w:val="clear" w:color="auto" w:fill="auto"/>
                              <w:tcMar>
                                <w:top w:w="72" w:type="dxa"/>
                                <w:left w:w="144" w:type="dxa"/>
                                <w:bottom w:w="72" w:type="dxa"/>
                                <w:right w:w="144" w:type="dxa"/>
                              </w:tcMar>
                              <w:hideMark/>
                            </w:tcPr>
                            <w:p w14:paraId="580E13D0" w14:textId="77777777" w:rsidR="004A6987" w:rsidRPr="004A6987" w:rsidRDefault="004A6987" w:rsidP="004A6987">
                              <w:pPr>
                                <w:spacing w:after="0" w:line="240" w:lineRule="auto"/>
                                <w:rPr>
                                  <w:rFonts w:ascii="Arial" w:eastAsia="Times New Roman" w:hAnsi="Arial" w:cs="Arial"/>
                                  <w:kern w:val="0"/>
                                  <w:sz w:val="36"/>
                                  <w:szCs w:val="36"/>
                                  <w:lang w:eastAsia="en-IE"/>
                                  <w14:ligatures w14:val="none"/>
                                </w:rPr>
                              </w:pPr>
                              <w:r w:rsidRPr="004A6987">
                                <w:rPr>
                                  <w:rFonts w:ascii="Calibri" w:eastAsia="Times New Roman" w:hAnsi="Calibri" w:cs="Calibri"/>
                                  <w:color w:val="48847B"/>
                                  <w:kern w:val="24"/>
                                  <w:sz w:val="24"/>
                                  <w:szCs w:val="24"/>
                                  <w:lang w:eastAsia="en-IE"/>
                                  <w14:ligatures w14:val="none"/>
                                </w:rPr>
                                <w:t>PO/PV/PR/SL</w:t>
                              </w:r>
                            </w:p>
                          </w:tc>
                        </w:tr>
                        <w:tr w:rsidR="004A6987" w:rsidRPr="004A6987" w14:paraId="0132A360" w14:textId="77777777" w:rsidTr="004A6987">
                          <w:trPr>
                            <w:trHeight w:val="342"/>
                          </w:trPr>
                          <w:tc>
                            <w:tcPr>
                              <w:tcW w:w="3442" w:type="dxa"/>
                              <w:tcBorders>
                                <w:top w:val="single" w:sz="8" w:space="0" w:color="48847B"/>
                                <w:left w:val="single" w:sz="8" w:space="0" w:color="48847B"/>
                                <w:bottom w:val="single" w:sz="8" w:space="0" w:color="48847B"/>
                                <w:right w:val="single" w:sz="8" w:space="0" w:color="48847B"/>
                              </w:tcBorders>
                              <w:shd w:val="clear" w:color="auto" w:fill="auto"/>
                              <w:tcMar>
                                <w:top w:w="72" w:type="dxa"/>
                                <w:left w:w="144" w:type="dxa"/>
                                <w:bottom w:w="72" w:type="dxa"/>
                                <w:right w:w="144" w:type="dxa"/>
                              </w:tcMar>
                              <w:hideMark/>
                            </w:tcPr>
                            <w:p w14:paraId="37001C2F" w14:textId="77777777" w:rsidR="004A6987" w:rsidRPr="004A6987" w:rsidRDefault="004A6987" w:rsidP="004A6987">
                              <w:pPr>
                                <w:spacing w:after="0" w:line="240" w:lineRule="auto"/>
                                <w:rPr>
                                  <w:rFonts w:ascii="Arial" w:eastAsia="Times New Roman" w:hAnsi="Arial" w:cs="Arial"/>
                                  <w:kern w:val="0"/>
                                  <w:sz w:val="36"/>
                                  <w:szCs w:val="36"/>
                                  <w:lang w:eastAsia="en-IE"/>
                                  <w14:ligatures w14:val="none"/>
                                </w:rPr>
                              </w:pPr>
                              <w:proofErr w:type="spellStart"/>
                              <w:r w:rsidRPr="004A6987">
                                <w:rPr>
                                  <w:rFonts w:ascii="Calibri" w:eastAsia="Times New Roman" w:hAnsi="Calibri" w:cs="Calibri"/>
                                  <w:b/>
                                  <w:bCs/>
                                  <w:color w:val="48847B"/>
                                  <w:kern w:val="24"/>
                                  <w:sz w:val="24"/>
                                  <w:szCs w:val="24"/>
                                  <w:lang w:eastAsia="en-IE"/>
                                  <w14:ligatures w14:val="none"/>
                                </w:rPr>
                                <w:t>Carboprost</w:t>
                              </w:r>
                              <w:proofErr w:type="spellEnd"/>
                            </w:p>
                          </w:tc>
                          <w:tc>
                            <w:tcPr>
                              <w:tcW w:w="5456" w:type="dxa"/>
                              <w:tcBorders>
                                <w:top w:val="single" w:sz="8" w:space="0" w:color="48847B"/>
                                <w:left w:val="single" w:sz="8" w:space="0" w:color="48847B"/>
                                <w:bottom w:val="single" w:sz="8" w:space="0" w:color="48847B"/>
                                <w:right w:val="single" w:sz="8" w:space="0" w:color="48847B"/>
                              </w:tcBorders>
                              <w:shd w:val="clear" w:color="auto" w:fill="auto"/>
                              <w:tcMar>
                                <w:top w:w="72" w:type="dxa"/>
                                <w:left w:w="144" w:type="dxa"/>
                                <w:bottom w:w="72" w:type="dxa"/>
                                <w:right w:w="144" w:type="dxa"/>
                              </w:tcMar>
                              <w:hideMark/>
                            </w:tcPr>
                            <w:p w14:paraId="1A4619FB" w14:textId="77777777" w:rsidR="004A6987" w:rsidRPr="004A6987" w:rsidRDefault="004A6987" w:rsidP="004A6987">
                              <w:pPr>
                                <w:spacing w:after="0" w:line="240" w:lineRule="auto"/>
                                <w:rPr>
                                  <w:rFonts w:ascii="Arial" w:eastAsia="Times New Roman" w:hAnsi="Arial" w:cs="Arial"/>
                                  <w:kern w:val="0"/>
                                  <w:sz w:val="36"/>
                                  <w:szCs w:val="36"/>
                                  <w:lang w:eastAsia="en-IE"/>
                                  <w14:ligatures w14:val="none"/>
                                </w:rPr>
                              </w:pPr>
                              <w:proofErr w:type="spellStart"/>
                              <w:r w:rsidRPr="004A6987">
                                <w:rPr>
                                  <w:rFonts w:ascii="Calibri" w:eastAsia="Times New Roman" w:hAnsi="Calibri" w:cs="Calibri"/>
                                  <w:color w:val="48847B"/>
                                  <w:kern w:val="24"/>
                                  <w:sz w:val="24"/>
                                  <w:szCs w:val="24"/>
                                  <w:lang w:eastAsia="en-IE"/>
                                  <w14:ligatures w14:val="none"/>
                                </w:rPr>
                                <w:t>Hemabate</w:t>
                              </w:r>
                              <w:proofErr w:type="spellEnd"/>
                              <w:r w:rsidRPr="004A6987">
                                <w:rPr>
                                  <w:rFonts w:ascii="Calibri" w:eastAsia="Times New Roman" w:hAnsi="Calibri" w:cs="Calibri"/>
                                  <w:color w:val="48847B"/>
                                  <w:kern w:val="24"/>
                                  <w:sz w:val="24"/>
                                  <w:szCs w:val="24"/>
                                  <w:lang w:eastAsia="en-IE"/>
                                  <w14:ligatures w14:val="none"/>
                                </w:rPr>
                                <w:t>®</w:t>
                              </w:r>
                            </w:p>
                          </w:tc>
                          <w:tc>
                            <w:tcPr>
                              <w:tcW w:w="4394" w:type="dxa"/>
                              <w:tcBorders>
                                <w:top w:val="single" w:sz="8" w:space="0" w:color="48847B"/>
                                <w:left w:val="single" w:sz="8" w:space="0" w:color="48847B"/>
                                <w:bottom w:val="single" w:sz="8" w:space="0" w:color="48847B"/>
                                <w:right w:val="single" w:sz="8" w:space="0" w:color="48847B"/>
                              </w:tcBorders>
                              <w:shd w:val="clear" w:color="auto" w:fill="auto"/>
                              <w:tcMar>
                                <w:top w:w="72" w:type="dxa"/>
                                <w:left w:w="144" w:type="dxa"/>
                                <w:bottom w:w="72" w:type="dxa"/>
                                <w:right w:w="144" w:type="dxa"/>
                              </w:tcMar>
                              <w:hideMark/>
                            </w:tcPr>
                            <w:p w14:paraId="0E5F8309" w14:textId="77777777" w:rsidR="004A6987" w:rsidRPr="004A6987" w:rsidRDefault="004A6987" w:rsidP="004A6987">
                              <w:pPr>
                                <w:spacing w:after="0" w:line="240" w:lineRule="auto"/>
                                <w:rPr>
                                  <w:rFonts w:ascii="Arial" w:eastAsia="Times New Roman" w:hAnsi="Arial" w:cs="Arial"/>
                                  <w:kern w:val="0"/>
                                  <w:sz w:val="36"/>
                                  <w:szCs w:val="36"/>
                                  <w:lang w:eastAsia="en-IE"/>
                                  <w14:ligatures w14:val="none"/>
                                </w:rPr>
                              </w:pPr>
                              <w:r w:rsidRPr="004A6987">
                                <w:rPr>
                                  <w:rFonts w:ascii="Calibri" w:eastAsia="Times New Roman" w:hAnsi="Calibri" w:cs="Calibri"/>
                                  <w:color w:val="48847B"/>
                                  <w:kern w:val="24"/>
                                  <w:sz w:val="24"/>
                                  <w:szCs w:val="24"/>
                                  <w:lang w:eastAsia="en-IE"/>
                                  <w14:ligatures w14:val="none"/>
                                </w:rPr>
                                <w:t>IM</w:t>
                              </w:r>
                            </w:p>
                          </w:tc>
                        </w:tr>
                      </w:tbl>
                      <w:p w14:paraId="416C6864" w14:textId="77777777" w:rsidR="004A6987" w:rsidRDefault="004A6987" w:rsidP="004A6987"/>
                      <w:tbl>
                        <w:tblPr>
                          <w:tblW w:w="15451" w:type="dxa"/>
                          <w:tblInd w:w="274" w:type="dxa"/>
                          <w:tblCellMar>
                            <w:left w:w="0" w:type="dxa"/>
                            <w:right w:w="0" w:type="dxa"/>
                          </w:tblCellMar>
                          <w:tblLook w:val="0420" w:firstRow="1" w:lastRow="0" w:firstColumn="0" w:lastColumn="0" w:noHBand="0" w:noVBand="1"/>
                        </w:tblPr>
                        <w:tblGrid>
                          <w:gridCol w:w="4678"/>
                          <w:gridCol w:w="2551"/>
                          <w:gridCol w:w="8222"/>
                        </w:tblGrid>
                        <w:tr w:rsidR="004A6987" w:rsidRPr="004A6987" w14:paraId="2E73E49C" w14:textId="77777777" w:rsidTr="004A6987">
                          <w:trPr>
                            <w:trHeight w:val="169"/>
                          </w:trPr>
                          <w:tc>
                            <w:tcPr>
                              <w:tcW w:w="4678" w:type="dxa"/>
                              <w:tcBorders>
                                <w:top w:val="single" w:sz="8" w:space="0" w:color="48847B"/>
                                <w:left w:val="single" w:sz="8" w:space="0" w:color="48847B"/>
                                <w:bottom w:val="single" w:sz="8" w:space="0" w:color="48847B"/>
                                <w:right w:val="single" w:sz="8" w:space="0" w:color="48847B"/>
                              </w:tcBorders>
                              <w:shd w:val="clear" w:color="auto" w:fill="auto"/>
                              <w:tcMar>
                                <w:top w:w="72" w:type="dxa"/>
                                <w:left w:w="144" w:type="dxa"/>
                                <w:bottom w:w="72" w:type="dxa"/>
                                <w:right w:w="144" w:type="dxa"/>
                              </w:tcMar>
                              <w:hideMark/>
                            </w:tcPr>
                            <w:p w14:paraId="3B39C09B" w14:textId="1FC91761" w:rsidR="004A6987" w:rsidRPr="004A6987" w:rsidRDefault="004A6987" w:rsidP="004A6987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="Calibri" w:eastAsia="+mn-ea" w:hAnsi="Calibri" w:cs="+mn-cs"/>
                                  <w:b/>
                                  <w:bCs/>
                                  <w:color w:val="48847B"/>
                                  <w:kern w:val="24"/>
                                  <w:sz w:val="32"/>
                                  <w:szCs w:val="32"/>
                                </w:rPr>
                                <w:t xml:space="preserve">Medication </w:t>
                              </w:r>
                            </w:p>
                          </w:tc>
                          <w:tc>
                            <w:tcPr>
                              <w:tcW w:w="2551" w:type="dxa"/>
                              <w:tcBorders>
                                <w:top w:val="single" w:sz="8" w:space="0" w:color="48847B"/>
                                <w:left w:val="single" w:sz="8" w:space="0" w:color="48847B"/>
                                <w:bottom w:val="single" w:sz="8" w:space="0" w:color="48847B"/>
                                <w:right w:val="single" w:sz="8" w:space="0" w:color="48847B"/>
                              </w:tcBorders>
                              <w:shd w:val="clear" w:color="auto" w:fill="auto"/>
                              <w:tcMar>
                                <w:top w:w="72" w:type="dxa"/>
                                <w:left w:w="144" w:type="dxa"/>
                                <w:bottom w:w="72" w:type="dxa"/>
                                <w:right w:w="144" w:type="dxa"/>
                              </w:tcMar>
                              <w:hideMark/>
                            </w:tcPr>
                            <w:p w14:paraId="319EC683" w14:textId="77777777" w:rsidR="004A6987" w:rsidRPr="004A6987" w:rsidRDefault="004A6987" w:rsidP="004A6987">
                              <w:pPr>
                                <w:jc w:val="center"/>
                                <w:rPr>
                                  <w:sz w:val="32"/>
                                  <w:szCs w:val="32"/>
                                </w:rPr>
                              </w:pPr>
                              <w:r w:rsidRPr="004A6987">
                                <w:rPr>
                                  <w:b/>
                                  <w:bCs/>
                                  <w:sz w:val="32"/>
                                  <w:szCs w:val="32"/>
                                </w:rPr>
                                <w:t xml:space="preserve">Please tick </w:t>
                              </w:r>
                              <w:r w:rsidRPr="004A6987">
                                <w:rPr>
                                  <w:rFonts w:ascii="Segoe UI Symbol" w:hAnsi="Segoe UI Symbol" w:cs="Segoe UI Symbol"/>
                                  <w:b/>
                                  <w:bCs/>
                                  <w:sz w:val="32"/>
                                  <w:szCs w:val="32"/>
                                </w:rPr>
                                <w:t>✓</w:t>
                              </w:r>
                            </w:p>
                          </w:tc>
                          <w:tc>
                            <w:tcPr>
                              <w:tcW w:w="8222" w:type="dxa"/>
                              <w:tcBorders>
                                <w:top w:val="single" w:sz="8" w:space="0" w:color="48847B"/>
                                <w:left w:val="single" w:sz="8" w:space="0" w:color="48847B"/>
                                <w:bottom w:val="single" w:sz="8" w:space="0" w:color="48847B"/>
                                <w:right w:val="single" w:sz="8" w:space="0" w:color="48847B"/>
                              </w:tcBorders>
                              <w:shd w:val="clear" w:color="auto" w:fill="auto"/>
                              <w:tcMar>
                                <w:top w:w="72" w:type="dxa"/>
                                <w:left w:w="144" w:type="dxa"/>
                                <w:bottom w:w="72" w:type="dxa"/>
                                <w:right w:w="144" w:type="dxa"/>
                              </w:tcMar>
                              <w:hideMark/>
                            </w:tcPr>
                            <w:p w14:paraId="33325F04" w14:textId="4AE3F367" w:rsidR="004A6987" w:rsidRPr="004A6987" w:rsidRDefault="004A6987" w:rsidP="004A6987">
                              <w:pPr>
                                <w:jc w:val="center"/>
                                <w:rPr>
                                  <w:sz w:val="32"/>
                                  <w:szCs w:val="32"/>
                                </w:rPr>
                              </w:pPr>
                              <w:r w:rsidRPr="004A6987">
                                <w:rPr>
                                  <w:b/>
                                  <w:bCs/>
                                  <w:sz w:val="32"/>
                                  <w:szCs w:val="32"/>
                                </w:rPr>
                                <w:t>Available</w:t>
                              </w:r>
                            </w:p>
                          </w:tc>
                        </w:tr>
                        <w:tr w:rsidR="004A6987" w:rsidRPr="004A6987" w14:paraId="0FB203D9" w14:textId="77777777" w:rsidTr="004A6987">
                          <w:trPr>
                            <w:trHeight w:val="130"/>
                          </w:trPr>
                          <w:tc>
                            <w:tcPr>
                              <w:tcW w:w="4678" w:type="dxa"/>
                              <w:tcBorders>
                                <w:top w:val="single" w:sz="8" w:space="0" w:color="48847B"/>
                                <w:left w:val="single" w:sz="8" w:space="0" w:color="48847B"/>
                                <w:bottom w:val="single" w:sz="8" w:space="0" w:color="48847B"/>
                                <w:right w:val="single" w:sz="8" w:space="0" w:color="48847B"/>
                              </w:tcBorders>
                              <w:shd w:val="clear" w:color="auto" w:fill="auto"/>
                              <w:tcMar>
                                <w:top w:w="72" w:type="dxa"/>
                                <w:left w:w="144" w:type="dxa"/>
                                <w:bottom w:w="72" w:type="dxa"/>
                                <w:right w:w="144" w:type="dxa"/>
                              </w:tcMar>
                              <w:hideMark/>
                            </w:tcPr>
                            <w:p w14:paraId="2F160B71" w14:textId="5ADB2DBB" w:rsidR="004A6987" w:rsidRPr="004A6987" w:rsidRDefault="004A6987" w:rsidP="004A6987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="Calibri" w:eastAsia="+mn-ea" w:hAnsi="Calibri" w:cs="+mn-cs"/>
                                  <w:b/>
                                  <w:bCs/>
                                  <w:color w:val="48847B"/>
                                  <w:kern w:val="24"/>
                                  <w:sz w:val="32"/>
                                  <w:szCs w:val="32"/>
                                </w:rPr>
                                <w:t>Oxytocin</w:t>
                              </w:r>
                            </w:p>
                          </w:tc>
                          <w:tc>
                            <w:tcPr>
                              <w:tcW w:w="2551" w:type="dxa"/>
                              <w:tcBorders>
                                <w:top w:val="single" w:sz="8" w:space="0" w:color="48847B"/>
                                <w:left w:val="single" w:sz="8" w:space="0" w:color="48847B"/>
                                <w:bottom w:val="single" w:sz="8" w:space="0" w:color="48847B"/>
                                <w:right w:val="single" w:sz="8" w:space="0" w:color="48847B"/>
                              </w:tcBorders>
                              <w:shd w:val="clear" w:color="auto" w:fill="auto"/>
                              <w:tcMar>
                                <w:top w:w="72" w:type="dxa"/>
                                <w:left w:w="144" w:type="dxa"/>
                                <w:bottom w:w="72" w:type="dxa"/>
                                <w:right w:w="144" w:type="dxa"/>
                              </w:tcMar>
                              <w:hideMark/>
                            </w:tcPr>
                            <w:p w14:paraId="7BC1AE90" w14:textId="77777777" w:rsidR="004A6987" w:rsidRPr="004A6987" w:rsidRDefault="004A6987" w:rsidP="004A6987"/>
                          </w:tc>
                          <w:tc>
                            <w:tcPr>
                              <w:tcW w:w="8222" w:type="dxa"/>
                              <w:tcBorders>
                                <w:top w:val="single" w:sz="8" w:space="0" w:color="48847B"/>
                                <w:left w:val="single" w:sz="8" w:space="0" w:color="48847B"/>
                                <w:bottom w:val="single" w:sz="8" w:space="0" w:color="48847B"/>
                                <w:right w:val="single" w:sz="8" w:space="0" w:color="48847B"/>
                              </w:tcBorders>
                              <w:shd w:val="clear" w:color="auto" w:fill="auto"/>
                              <w:tcMar>
                                <w:top w:w="72" w:type="dxa"/>
                                <w:left w:w="144" w:type="dxa"/>
                                <w:bottom w:w="72" w:type="dxa"/>
                                <w:right w:w="144" w:type="dxa"/>
                              </w:tcMar>
                              <w:hideMark/>
                            </w:tcPr>
                            <w:p w14:paraId="5052B336" w14:textId="77777777" w:rsidR="004A6987" w:rsidRPr="004A6987" w:rsidRDefault="004A6987" w:rsidP="004A6987"/>
                          </w:tc>
                        </w:tr>
                        <w:tr w:rsidR="004A6987" w:rsidRPr="004A6987" w14:paraId="3C37194E" w14:textId="77777777" w:rsidTr="004A6987">
                          <w:trPr>
                            <w:trHeight w:val="259"/>
                          </w:trPr>
                          <w:tc>
                            <w:tcPr>
                              <w:tcW w:w="4678" w:type="dxa"/>
                              <w:tcBorders>
                                <w:top w:val="single" w:sz="8" w:space="0" w:color="48847B"/>
                                <w:left w:val="single" w:sz="8" w:space="0" w:color="48847B"/>
                                <w:bottom w:val="single" w:sz="8" w:space="0" w:color="48847B"/>
                                <w:right w:val="single" w:sz="8" w:space="0" w:color="48847B"/>
                              </w:tcBorders>
                              <w:shd w:val="clear" w:color="auto" w:fill="auto"/>
                              <w:tcMar>
                                <w:top w:w="72" w:type="dxa"/>
                                <w:left w:w="144" w:type="dxa"/>
                                <w:bottom w:w="72" w:type="dxa"/>
                                <w:right w:w="144" w:type="dxa"/>
                              </w:tcMar>
                              <w:hideMark/>
                            </w:tcPr>
                            <w:p w14:paraId="3B4A5E85" w14:textId="6E1D0E20" w:rsidR="004A6987" w:rsidRPr="004A6987" w:rsidRDefault="004A6987" w:rsidP="004A6987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="Calibri" w:eastAsia="+mn-ea" w:hAnsi="Calibri" w:cs="+mn-cs"/>
                                  <w:b/>
                                  <w:bCs/>
                                  <w:color w:val="48847B"/>
                                  <w:kern w:val="24"/>
                                  <w:sz w:val="32"/>
                                  <w:szCs w:val="32"/>
                                </w:rPr>
                                <w:t>Ergometrine</w:t>
                              </w:r>
                            </w:p>
                          </w:tc>
                          <w:tc>
                            <w:tcPr>
                              <w:tcW w:w="2551" w:type="dxa"/>
                              <w:tcBorders>
                                <w:top w:val="single" w:sz="8" w:space="0" w:color="48847B"/>
                                <w:left w:val="single" w:sz="8" w:space="0" w:color="48847B"/>
                                <w:bottom w:val="single" w:sz="8" w:space="0" w:color="48847B"/>
                                <w:right w:val="single" w:sz="8" w:space="0" w:color="48847B"/>
                              </w:tcBorders>
                              <w:shd w:val="clear" w:color="auto" w:fill="auto"/>
                              <w:tcMar>
                                <w:top w:w="72" w:type="dxa"/>
                                <w:left w:w="144" w:type="dxa"/>
                                <w:bottom w:w="72" w:type="dxa"/>
                                <w:right w:w="144" w:type="dxa"/>
                              </w:tcMar>
                              <w:hideMark/>
                            </w:tcPr>
                            <w:p w14:paraId="2F18E11F" w14:textId="77777777" w:rsidR="004A6987" w:rsidRPr="004A6987" w:rsidRDefault="004A6987" w:rsidP="004A6987"/>
                          </w:tc>
                          <w:tc>
                            <w:tcPr>
                              <w:tcW w:w="8222" w:type="dxa"/>
                              <w:tcBorders>
                                <w:top w:val="single" w:sz="8" w:space="0" w:color="48847B"/>
                                <w:left w:val="single" w:sz="8" w:space="0" w:color="48847B"/>
                                <w:bottom w:val="single" w:sz="8" w:space="0" w:color="48847B"/>
                                <w:right w:val="single" w:sz="8" w:space="0" w:color="48847B"/>
                              </w:tcBorders>
                              <w:shd w:val="clear" w:color="auto" w:fill="auto"/>
                              <w:tcMar>
                                <w:top w:w="72" w:type="dxa"/>
                                <w:left w:w="144" w:type="dxa"/>
                                <w:bottom w:w="72" w:type="dxa"/>
                                <w:right w:w="144" w:type="dxa"/>
                              </w:tcMar>
                              <w:hideMark/>
                            </w:tcPr>
                            <w:p w14:paraId="68811CB4" w14:textId="77777777" w:rsidR="004A6987" w:rsidRPr="004A6987" w:rsidRDefault="004A6987" w:rsidP="004A6987"/>
                          </w:tc>
                        </w:tr>
                        <w:tr w:rsidR="004A6987" w:rsidRPr="004A6987" w14:paraId="79702F46" w14:textId="77777777" w:rsidTr="004A6987">
                          <w:trPr>
                            <w:trHeight w:val="288"/>
                          </w:trPr>
                          <w:tc>
                            <w:tcPr>
                              <w:tcW w:w="4678" w:type="dxa"/>
                              <w:tcBorders>
                                <w:top w:val="single" w:sz="8" w:space="0" w:color="48847B"/>
                                <w:left w:val="single" w:sz="8" w:space="0" w:color="48847B"/>
                                <w:bottom w:val="single" w:sz="8" w:space="0" w:color="48847B"/>
                                <w:right w:val="single" w:sz="8" w:space="0" w:color="48847B"/>
                              </w:tcBorders>
                              <w:shd w:val="clear" w:color="auto" w:fill="auto"/>
                              <w:tcMar>
                                <w:top w:w="72" w:type="dxa"/>
                                <w:left w:w="144" w:type="dxa"/>
                                <w:bottom w:w="72" w:type="dxa"/>
                                <w:right w:w="144" w:type="dxa"/>
                              </w:tcMar>
                              <w:hideMark/>
                            </w:tcPr>
                            <w:p w14:paraId="28D29F1A" w14:textId="5FD0CD8B" w:rsidR="004A6987" w:rsidRPr="004A6987" w:rsidRDefault="004A6987" w:rsidP="004A6987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proofErr w:type="spellStart"/>
                              <w:r>
                                <w:rPr>
                                  <w:rFonts w:ascii="Calibri" w:eastAsia="+mn-ea" w:hAnsi="Calibri" w:cs="+mn-cs"/>
                                  <w:b/>
                                  <w:bCs/>
                                  <w:color w:val="48847B"/>
                                  <w:kern w:val="24"/>
                                  <w:sz w:val="32"/>
                                  <w:szCs w:val="32"/>
                                </w:rPr>
                                <w:t>Syntometrine</w:t>
                              </w:r>
                              <w:proofErr w:type="spellEnd"/>
                              <w:r>
                                <w:rPr>
                                  <w:rFonts w:ascii="Calibri" w:eastAsia="+mn-ea" w:hAnsi="Calibri" w:cs="+mn-cs"/>
                                  <w:b/>
                                  <w:bCs/>
                                  <w:color w:val="48847B"/>
                                  <w:kern w:val="24"/>
                                  <w:sz w:val="32"/>
                                  <w:szCs w:val="32"/>
                                </w:rPr>
                                <w:t>®</w:t>
                              </w:r>
                            </w:p>
                          </w:tc>
                          <w:tc>
                            <w:tcPr>
                              <w:tcW w:w="2551" w:type="dxa"/>
                              <w:tcBorders>
                                <w:top w:val="single" w:sz="8" w:space="0" w:color="48847B"/>
                                <w:left w:val="single" w:sz="8" w:space="0" w:color="48847B"/>
                                <w:bottom w:val="single" w:sz="8" w:space="0" w:color="48847B"/>
                                <w:right w:val="single" w:sz="8" w:space="0" w:color="48847B"/>
                              </w:tcBorders>
                              <w:shd w:val="clear" w:color="auto" w:fill="auto"/>
                              <w:tcMar>
                                <w:top w:w="72" w:type="dxa"/>
                                <w:left w:w="144" w:type="dxa"/>
                                <w:bottom w:w="72" w:type="dxa"/>
                                <w:right w:w="144" w:type="dxa"/>
                              </w:tcMar>
                              <w:hideMark/>
                            </w:tcPr>
                            <w:p w14:paraId="332E7326" w14:textId="77777777" w:rsidR="004A6987" w:rsidRPr="004A6987" w:rsidRDefault="004A6987" w:rsidP="004A6987"/>
                          </w:tc>
                          <w:tc>
                            <w:tcPr>
                              <w:tcW w:w="8222" w:type="dxa"/>
                              <w:tcBorders>
                                <w:top w:val="single" w:sz="8" w:space="0" w:color="48847B"/>
                                <w:left w:val="single" w:sz="8" w:space="0" w:color="48847B"/>
                                <w:bottom w:val="single" w:sz="8" w:space="0" w:color="48847B"/>
                                <w:right w:val="single" w:sz="8" w:space="0" w:color="48847B"/>
                              </w:tcBorders>
                              <w:shd w:val="clear" w:color="auto" w:fill="auto"/>
                              <w:tcMar>
                                <w:top w:w="72" w:type="dxa"/>
                                <w:left w:w="144" w:type="dxa"/>
                                <w:bottom w:w="72" w:type="dxa"/>
                                <w:right w:w="144" w:type="dxa"/>
                              </w:tcMar>
                              <w:hideMark/>
                            </w:tcPr>
                            <w:p w14:paraId="18045651" w14:textId="77777777" w:rsidR="004A6987" w:rsidRPr="004A6987" w:rsidRDefault="004A6987" w:rsidP="004A6987"/>
                          </w:tc>
                        </w:tr>
                        <w:tr w:rsidR="004A6987" w:rsidRPr="004A6987" w14:paraId="0F5345F5" w14:textId="77777777" w:rsidTr="004A6987">
                          <w:trPr>
                            <w:trHeight w:val="282"/>
                          </w:trPr>
                          <w:tc>
                            <w:tcPr>
                              <w:tcW w:w="4678" w:type="dxa"/>
                              <w:tcBorders>
                                <w:top w:val="single" w:sz="8" w:space="0" w:color="48847B"/>
                                <w:left w:val="single" w:sz="8" w:space="0" w:color="48847B"/>
                                <w:bottom w:val="single" w:sz="8" w:space="0" w:color="48847B"/>
                                <w:right w:val="single" w:sz="8" w:space="0" w:color="48847B"/>
                              </w:tcBorders>
                              <w:shd w:val="clear" w:color="auto" w:fill="auto"/>
                              <w:tcMar>
                                <w:top w:w="72" w:type="dxa"/>
                                <w:left w:w="144" w:type="dxa"/>
                                <w:bottom w:w="72" w:type="dxa"/>
                                <w:right w:w="144" w:type="dxa"/>
                              </w:tcMar>
                              <w:hideMark/>
                            </w:tcPr>
                            <w:p w14:paraId="5FD28611" w14:textId="7FD63297" w:rsidR="004A6987" w:rsidRPr="004A6987" w:rsidRDefault="004A6987" w:rsidP="004A6987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="Calibri" w:eastAsia="+mn-ea" w:hAnsi="Calibri" w:cs="+mn-cs"/>
                                  <w:b/>
                                  <w:bCs/>
                                  <w:color w:val="48847B"/>
                                  <w:kern w:val="24"/>
                                  <w:sz w:val="32"/>
                                  <w:szCs w:val="32"/>
                                </w:rPr>
                                <w:t>Tranexamic Acid (ampules, tablets)</w:t>
                              </w:r>
                            </w:p>
                          </w:tc>
                          <w:tc>
                            <w:tcPr>
                              <w:tcW w:w="2551" w:type="dxa"/>
                              <w:tcBorders>
                                <w:top w:val="single" w:sz="8" w:space="0" w:color="48847B"/>
                                <w:left w:val="single" w:sz="8" w:space="0" w:color="48847B"/>
                                <w:bottom w:val="single" w:sz="8" w:space="0" w:color="48847B"/>
                                <w:right w:val="single" w:sz="8" w:space="0" w:color="48847B"/>
                              </w:tcBorders>
                              <w:shd w:val="clear" w:color="auto" w:fill="auto"/>
                              <w:tcMar>
                                <w:top w:w="72" w:type="dxa"/>
                                <w:left w:w="144" w:type="dxa"/>
                                <w:bottom w:w="72" w:type="dxa"/>
                                <w:right w:w="144" w:type="dxa"/>
                              </w:tcMar>
                              <w:hideMark/>
                            </w:tcPr>
                            <w:p w14:paraId="2A6E1AE9" w14:textId="77777777" w:rsidR="004A6987" w:rsidRPr="004A6987" w:rsidRDefault="004A6987" w:rsidP="004A6987"/>
                          </w:tc>
                          <w:tc>
                            <w:tcPr>
                              <w:tcW w:w="8222" w:type="dxa"/>
                              <w:tcBorders>
                                <w:top w:val="single" w:sz="8" w:space="0" w:color="48847B"/>
                                <w:left w:val="single" w:sz="8" w:space="0" w:color="48847B"/>
                                <w:bottom w:val="single" w:sz="8" w:space="0" w:color="48847B"/>
                                <w:right w:val="single" w:sz="8" w:space="0" w:color="48847B"/>
                              </w:tcBorders>
                              <w:shd w:val="clear" w:color="auto" w:fill="auto"/>
                              <w:tcMar>
                                <w:top w:w="72" w:type="dxa"/>
                                <w:left w:w="144" w:type="dxa"/>
                                <w:bottom w:w="72" w:type="dxa"/>
                                <w:right w:w="144" w:type="dxa"/>
                              </w:tcMar>
                              <w:hideMark/>
                            </w:tcPr>
                            <w:p w14:paraId="5D0B233A" w14:textId="77777777" w:rsidR="004A6987" w:rsidRPr="004A6987" w:rsidRDefault="004A6987" w:rsidP="004A6987"/>
                          </w:tc>
                        </w:tr>
                        <w:tr w:rsidR="004A6987" w:rsidRPr="004A6987" w14:paraId="125F4AD9" w14:textId="77777777" w:rsidTr="004A6987">
                          <w:trPr>
                            <w:trHeight w:val="285"/>
                          </w:trPr>
                          <w:tc>
                            <w:tcPr>
                              <w:tcW w:w="4678" w:type="dxa"/>
                              <w:tcBorders>
                                <w:top w:val="single" w:sz="8" w:space="0" w:color="48847B"/>
                                <w:left w:val="single" w:sz="8" w:space="0" w:color="48847B"/>
                                <w:bottom w:val="single" w:sz="8" w:space="0" w:color="48847B"/>
                                <w:right w:val="single" w:sz="8" w:space="0" w:color="48847B"/>
                              </w:tcBorders>
                              <w:shd w:val="clear" w:color="auto" w:fill="auto"/>
                              <w:tcMar>
                                <w:top w:w="72" w:type="dxa"/>
                                <w:left w:w="144" w:type="dxa"/>
                                <w:bottom w:w="72" w:type="dxa"/>
                                <w:right w:w="144" w:type="dxa"/>
                              </w:tcMar>
                              <w:hideMark/>
                            </w:tcPr>
                            <w:p w14:paraId="08AF9256" w14:textId="747D6E2D" w:rsidR="004A6987" w:rsidRPr="004A6987" w:rsidRDefault="004A6987" w:rsidP="004A6987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="Calibri" w:eastAsia="+mn-ea" w:hAnsi="Calibri" w:cs="+mn-cs"/>
                                  <w:b/>
                                  <w:bCs/>
                                  <w:color w:val="48847B"/>
                                  <w:kern w:val="24"/>
                                  <w:sz w:val="32"/>
                                  <w:szCs w:val="32"/>
                                </w:rPr>
                                <w:t xml:space="preserve">Misoprostol (Cytotec®) </w:t>
                              </w:r>
                            </w:p>
                          </w:tc>
                          <w:tc>
                            <w:tcPr>
                              <w:tcW w:w="2551" w:type="dxa"/>
                              <w:tcBorders>
                                <w:top w:val="single" w:sz="8" w:space="0" w:color="48847B"/>
                                <w:left w:val="single" w:sz="8" w:space="0" w:color="48847B"/>
                                <w:bottom w:val="single" w:sz="8" w:space="0" w:color="48847B"/>
                                <w:right w:val="single" w:sz="8" w:space="0" w:color="48847B"/>
                              </w:tcBorders>
                              <w:shd w:val="clear" w:color="auto" w:fill="auto"/>
                              <w:tcMar>
                                <w:top w:w="72" w:type="dxa"/>
                                <w:left w:w="144" w:type="dxa"/>
                                <w:bottom w:w="72" w:type="dxa"/>
                                <w:right w:w="144" w:type="dxa"/>
                              </w:tcMar>
                              <w:hideMark/>
                            </w:tcPr>
                            <w:p w14:paraId="528DA7E9" w14:textId="77777777" w:rsidR="004A6987" w:rsidRPr="004A6987" w:rsidRDefault="004A6987" w:rsidP="004A6987"/>
                          </w:tc>
                          <w:tc>
                            <w:tcPr>
                              <w:tcW w:w="8222" w:type="dxa"/>
                              <w:tcBorders>
                                <w:top w:val="single" w:sz="8" w:space="0" w:color="48847B"/>
                                <w:left w:val="single" w:sz="8" w:space="0" w:color="48847B"/>
                                <w:bottom w:val="single" w:sz="8" w:space="0" w:color="48847B"/>
                                <w:right w:val="single" w:sz="8" w:space="0" w:color="48847B"/>
                              </w:tcBorders>
                              <w:shd w:val="clear" w:color="auto" w:fill="auto"/>
                              <w:tcMar>
                                <w:top w:w="72" w:type="dxa"/>
                                <w:left w:w="144" w:type="dxa"/>
                                <w:bottom w:w="72" w:type="dxa"/>
                                <w:right w:w="144" w:type="dxa"/>
                              </w:tcMar>
                              <w:hideMark/>
                            </w:tcPr>
                            <w:p w14:paraId="1F6F781A" w14:textId="77777777" w:rsidR="004A6987" w:rsidRPr="004A6987" w:rsidRDefault="004A6987" w:rsidP="004A6987"/>
                          </w:tc>
                        </w:tr>
                        <w:tr w:rsidR="004A6987" w:rsidRPr="004A6987" w14:paraId="15A028EA" w14:textId="77777777" w:rsidTr="004A6987">
                          <w:trPr>
                            <w:trHeight w:val="285"/>
                          </w:trPr>
                          <w:tc>
                            <w:tcPr>
                              <w:tcW w:w="4678" w:type="dxa"/>
                              <w:tcBorders>
                                <w:top w:val="single" w:sz="8" w:space="0" w:color="48847B"/>
                                <w:left w:val="single" w:sz="8" w:space="0" w:color="48847B"/>
                                <w:bottom w:val="single" w:sz="8" w:space="0" w:color="48847B"/>
                                <w:right w:val="single" w:sz="8" w:space="0" w:color="48847B"/>
                              </w:tcBorders>
                              <w:shd w:val="clear" w:color="auto" w:fill="auto"/>
                              <w:tcMar>
                                <w:top w:w="72" w:type="dxa"/>
                                <w:left w:w="144" w:type="dxa"/>
                                <w:bottom w:w="72" w:type="dxa"/>
                                <w:right w:w="144" w:type="dxa"/>
                              </w:tcMar>
                              <w:hideMark/>
                            </w:tcPr>
                            <w:p w14:paraId="6CC732A8" w14:textId="46F03F5A" w:rsidR="004A6987" w:rsidRPr="004A6987" w:rsidRDefault="004A6987" w:rsidP="004A6987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proofErr w:type="spellStart"/>
                              <w:r>
                                <w:rPr>
                                  <w:rFonts w:ascii="Calibri" w:eastAsia="+mn-ea" w:hAnsi="Calibri" w:cs="+mn-cs"/>
                                  <w:b/>
                                  <w:bCs/>
                                  <w:color w:val="48847B"/>
                                  <w:kern w:val="24"/>
                                  <w:sz w:val="32"/>
                                  <w:szCs w:val="32"/>
                                </w:rPr>
                                <w:t>Carboprost</w:t>
                              </w:r>
                              <w:proofErr w:type="spellEnd"/>
                              <w:r>
                                <w:rPr>
                                  <w:rFonts w:ascii="Calibri" w:eastAsia="+mn-ea" w:hAnsi="Calibri" w:cs="+mn-cs"/>
                                  <w:b/>
                                  <w:bCs/>
                                  <w:color w:val="48847B"/>
                                  <w:kern w:val="24"/>
                                  <w:sz w:val="32"/>
                                  <w:szCs w:val="32"/>
                                </w:rPr>
                                <w:t xml:space="preserve"> (</w:t>
                              </w:r>
                              <w:proofErr w:type="spellStart"/>
                              <w:r>
                                <w:rPr>
                                  <w:rFonts w:ascii="Calibri" w:eastAsia="+mn-ea" w:hAnsi="Calibri" w:cs="+mn-cs"/>
                                  <w:b/>
                                  <w:bCs/>
                                  <w:color w:val="48847B"/>
                                  <w:kern w:val="24"/>
                                  <w:sz w:val="32"/>
                                  <w:szCs w:val="32"/>
                                </w:rPr>
                                <w:t>Hemabate</w:t>
                              </w:r>
                              <w:proofErr w:type="spellEnd"/>
                              <w:r>
                                <w:rPr>
                                  <w:rFonts w:ascii="Calibri" w:eastAsia="+mn-ea" w:hAnsi="Calibri" w:cs="+mn-cs"/>
                                  <w:b/>
                                  <w:bCs/>
                                  <w:color w:val="48847B"/>
                                  <w:kern w:val="24"/>
                                  <w:sz w:val="32"/>
                                  <w:szCs w:val="32"/>
                                </w:rPr>
                                <w:t>®)</w:t>
                              </w:r>
                            </w:p>
                          </w:tc>
                          <w:tc>
                            <w:tcPr>
                              <w:tcW w:w="2551" w:type="dxa"/>
                              <w:tcBorders>
                                <w:top w:val="single" w:sz="8" w:space="0" w:color="48847B"/>
                                <w:left w:val="single" w:sz="8" w:space="0" w:color="48847B"/>
                                <w:bottom w:val="single" w:sz="8" w:space="0" w:color="48847B"/>
                                <w:right w:val="single" w:sz="8" w:space="0" w:color="48847B"/>
                              </w:tcBorders>
                              <w:shd w:val="clear" w:color="auto" w:fill="auto"/>
                              <w:tcMar>
                                <w:top w:w="72" w:type="dxa"/>
                                <w:left w:w="144" w:type="dxa"/>
                                <w:bottom w:w="72" w:type="dxa"/>
                                <w:right w:w="144" w:type="dxa"/>
                              </w:tcMar>
                              <w:hideMark/>
                            </w:tcPr>
                            <w:p w14:paraId="30EF5057" w14:textId="77777777" w:rsidR="004A6987" w:rsidRPr="004A6987" w:rsidRDefault="004A6987" w:rsidP="004A6987"/>
                          </w:tc>
                          <w:tc>
                            <w:tcPr>
                              <w:tcW w:w="8222" w:type="dxa"/>
                              <w:tcBorders>
                                <w:top w:val="single" w:sz="8" w:space="0" w:color="48847B"/>
                                <w:left w:val="single" w:sz="8" w:space="0" w:color="48847B"/>
                                <w:bottom w:val="single" w:sz="8" w:space="0" w:color="48847B"/>
                                <w:right w:val="single" w:sz="8" w:space="0" w:color="48847B"/>
                              </w:tcBorders>
                              <w:shd w:val="clear" w:color="auto" w:fill="auto"/>
                              <w:tcMar>
                                <w:top w:w="72" w:type="dxa"/>
                                <w:left w:w="144" w:type="dxa"/>
                                <w:bottom w:w="72" w:type="dxa"/>
                                <w:right w:w="144" w:type="dxa"/>
                              </w:tcMar>
                              <w:hideMark/>
                            </w:tcPr>
                            <w:p w14:paraId="67E9F671" w14:textId="77777777" w:rsidR="004A6987" w:rsidRPr="004A6987" w:rsidRDefault="004A6987" w:rsidP="004A6987"/>
                          </w:tc>
                        </w:tr>
                      </w:tbl>
                      <w:p w14:paraId="15F07CC0" w14:textId="77777777" w:rsidR="004A6987" w:rsidRDefault="004A6987" w:rsidP="004A6987">
                        <w:pPr>
                          <w:jc w:val="center"/>
                        </w:pPr>
                      </w:p>
                    </w:txbxContent>
                  </v:textbox>
                </v:shape>
              </v:group>
            </w:pict>
          </mc:Fallback>
        </mc:AlternateContent>
      </w:r>
    </w:p>
    <w:sectPr w:rsidR="004624E2" w:rsidSect="004A6987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+mn-ea">
    <w:panose1 w:val="00000000000000000000"/>
    <w:charset w:val="00"/>
    <w:family w:val="roman"/>
    <w:notTrueType/>
    <w:pitch w:val="default"/>
  </w:font>
  <w:font w:name="+mn-cs">
    <w:panose1 w:val="00000000000000000000"/>
    <w:charset w:val="00"/>
    <w:family w:val="roman"/>
    <w:notTrueType/>
    <w:pitch w:val="default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UytLQwNzY0NzE3NzRU0lEKTi0uzszPAykwrAUAT4rrSywAAAA="/>
  </w:docVars>
  <w:rsids>
    <w:rsidRoot w:val="004A6987"/>
    <w:rsid w:val="000F1A48"/>
    <w:rsid w:val="003B41A4"/>
    <w:rsid w:val="004A6987"/>
    <w:rsid w:val="004E530C"/>
    <w:rsid w:val="007F1F78"/>
    <w:rsid w:val="008361FF"/>
    <w:rsid w:val="00A44F05"/>
    <w:rsid w:val="00DB015F"/>
    <w:rsid w:val="00DB0BC5"/>
    <w:rsid w:val="00F04AA0"/>
    <w:rsid w:val="00F34E7A"/>
    <w:rsid w:val="00F50578"/>
    <w:rsid w:val="00FB305E"/>
    <w:rsid w:val="00FE13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E517C0"/>
  <w15:chartTrackingRefBased/>
  <w15:docId w15:val="{74BE5A18-1CC2-40D0-ADFE-24A4A7FC16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E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4A698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IE"/>
      <w14:ligatures w14:val="none"/>
    </w:rPr>
  </w:style>
  <w:style w:type="character" w:customStyle="1" w:styleId="oypena">
    <w:name w:val="oypena"/>
    <w:basedOn w:val="DefaultParagraphFont"/>
    <w:rsid w:val="00DB015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0411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180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367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388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848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240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59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051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782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795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303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91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05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22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115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693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122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488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13" Type="http://schemas.openxmlformats.org/officeDocument/2006/relationships/customXml" Target="../customXml/item4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customXml" Target="../customXml/item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jpeg"/><Relationship Id="rId11" Type="http://schemas.openxmlformats.org/officeDocument/2006/relationships/customXml" Target="../customXml/item2.xml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DEE6CAF093B864390AD08156E627B24" ma:contentTypeVersion="7" ma:contentTypeDescription="Create a new document." ma:contentTypeScope="" ma:versionID="064016aff9abb6bbddf39e25897d0a89">
  <xsd:schema xmlns:xsd="http://www.w3.org/2001/XMLSchema" xmlns:xs="http://www.w3.org/2001/XMLSchema" xmlns:p="http://schemas.microsoft.com/office/2006/metadata/properties" xmlns:ns2="8627e085-68bf-45ae-8e09-18676f9ea913" targetNamespace="http://schemas.microsoft.com/office/2006/metadata/properties" ma:root="true" ma:fieldsID="9b5b70147d55dbb956cfe2af4eaa804f" ns2:_="">
    <xsd:import namespace="8627e085-68bf-45ae-8e09-18676f9ea91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27e085-68bf-45ae-8e09-18676f9ea91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423548A-3D5B-4E4B-90C1-B92B5CA8D39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78B809F-C755-403E-B29D-972682F5920D}"/>
</file>

<file path=customXml/itemProps3.xml><?xml version="1.0" encoding="utf-8"?>
<ds:datastoreItem xmlns:ds="http://schemas.openxmlformats.org/officeDocument/2006/customXml" ds:itemID="{BD7D3FBF-5F3C-4D22-91C9-3DC7A02CDF41}"/>
</file>

<file path=customXml/itemProps4.xml><?xml version="1.0" encoding="utf-8"?>
<ds:datastoreItem xmlns:ds="http://schemas.openxmlformats.org/officeDocument/2006/customXml" ds:itemID="{396B818F-BA58-4B5E-BBFF-BA6AC70C1809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0</Words>
  <Characters>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ye McKernan</dc:creator>
  <cp:keywords/>
  <dc:description/>
  <cp:lastModifiedBy>Joye McKernan</cp:lastModifiedBy>
  <cp:revision>3</cp:revision>
  <dcterms:created xsi:type="dcterms:W3CDTF">2023-11-23T14:28:00Z</dcterms:created>
  <dcterms:modified xsi:type="dcterms:W3CDTF">2023-11-23T14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DEE6CAF093B864390AD08156E627B24</vt:lpwstr>
  </property>
</Properties>
</file>